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8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471"/>
      </w:tblGrid>
      <w:tr w:rsidR="008D4C89" w14:paraId="5162779E" w14:textId="77777777" w:rsidTr="00362B33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1876FAF5" w14:textId="77777777" w:rsidR="008D4C89" w:rsidRDefault="008D4C89" w:rsidP="00BD7651">
            <w:r>
              <w:rPr>
                <w:noProof/>
                <w:lang w:bidi="de-DE"/>
              </w:rPr>
              <mc:AlternateContent>
                <mc:Choice Requires="wpg">
                  <w:drawing>
                    <wp:inline distT="0" distB="0" distL="0" distR="0" wp14:anchorId="71384F9A" wp14:editId="1852B29F">
                      <wp:extent cx="3011805" cy="3011170"/>
                      <wp:effectExtent l="0" t="0" r="0" b="0"/>
                      <wp:docPr id="34" name="Gruppe 34" descr="dekoratives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Bild 10" descr="Fotoplatzhalter, Foto des Auges eines Mannes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hteck 17" descr="Weißer Rahmen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0A85BD" id="Gruppe 34" o:spid="_x0000_s1026" alt="dekoratives Element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Bild 10" o:spid="_x0000_s1027" type="#_x0000_t75" alt="Fotoplatzhalter, Foto des Auges eines Mannes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2" o:title="Fotoplatzhalter, Foto des Auges eines Mannes"/>
                      </v:shape>
                      <v:rect id="Rechteck 17" o:spid="_x0000_s1028" alt="Weißer Rahmen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7865522" w14:textId="77777777" w:rsidR="008D4C89" w:rsidRDefault="008D4C89" w:rsidP="008064DE"/>
        </w:tc>
        <w:tc>
          <w:tcPr>
            <w:tcW w:w="4471" w:type="dxa"/>
            <w:vMerge w:val="restart"/>
          </w:tcPr>
          <w:sdt>
            <w:sdtPr>
              <w:id w:val="-1206170582"/>
              <w:placeholder>
                <w:docPart w:val="0FD580E0E016493C9FD0C698589A5E66"/>
              </w:placeholder>
              <w:temporary/>
              <w:showingPlcHdr/>
              <w15:appearance w15:val="hidden"/>
            </w:sdtPr>
            <w:sdtEndPr/>
            <w:sdtContent>
              <w:p w14:paraId="677CC1CE" w14:textId="77777777" w:rsidR="008D4C89" w:rsidRDefault="003C3388" w:rsidP="003C3388">
                <w:r>
                  <w:rPr>
                    <w:lang w:bidi="de-DE"/>
                  </w:rPr>
                  <w:t xml:space="preserve">Einführung und Zielsetzung. Ersetzen Sie dieser Satz mit Ihrer Zielsetzung, oder stellen Sie sich selbst vor. </w:t>
                </w:r>
              </w:p>
            </w:sdtContent>
          </w:sdt>
          <w:p w14:paraId="3823EE7A" w14:textId="77777777" w:rsidR="003C3388" w:rsidRDefault="003C3388" w:rsidP="003C3388"/>
          <w:sdt>
            <w:sdtPr>
              <w:rPr>
                <w:b w:val="0"/>
              </w:rPr>
              <w:id w:val="-1359042588"/>
              <w:placeholder>
                <w:docPart w:val="BC58B3D57D164ABDBE7E2E4B053C2CBF"/>
              </w:placeholder>
              <w:temporary/>
              <w:showingPlcHdr/>
              <w15:appearance w15:val="hidden"/>
            </w:sdtPr>
            <w:sdtEndPr/>
            <w:sdtContent>
              <w:p w14:paraId="558094B6" w14:textId="77777777" w:rsidR="008D4C89" w:rsidRPr="00B72D6F" w:rsidRDefault="008D4C89" w:rsidP="00B72D6F">
                <w:pPr>
                  <w:pStyle w:val="berschrift1"/>
                  <w:rPr>
                    <w:b w:val="0"/>
                  </w:rPr>
                </w:pPr>
                <w:r w:rsidRPr="00B72D6F">
                  <w:rPr>
                    <w:rStyle w:val="berschrift1Zchn"/>
                    <w:b/>
                    <w:lang w:bidi="de-DE"/>
                  </w:rPr>
                  <w:t>Erfahrung</w:t>
                </w:r>
              </w:p>
            </w:sdtContent>
          </w:sdt>
          <w:p w14:paraId="40D5F484" w14:textId="77777777" w:rsidR="008D4C89" w:rsidRPr="00036450" w:rsidRDefault="00FF20B5" w:rsidP="008064DE">
            <w:pPr>
              <w:pStyle w:val="Datumsangaben"/>
            </w:pPr>
            <w:sdt>
              <w:sdtPr>
                <w:id w:val="157580464"/>
                <w:placeholder>
                  <w:docPart w:val="86230E6E5433413097D06429871B264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>[Datumsangabe von]</w:t>
                </w:r>
              </w:sdtContent>
            </w:sdt>
            <w:r w:rsidR="008D4C89" w:rsidRPr="00036450">
              <w:rPr>
                <w:lang w:bidi="de-DE"/>
              </w:rPr>
              <w:t>–</w:t>
            </w:r>
            <w:sdt>
              <w:sdtPr>
                <w:id w:val="-1101104884"/>
                <w:placeholder>
                  <w:docPart w:val="ED48D7E57B29476E8C8332AAC8FD1E3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>[bis]</w:t>
                </w:r>
              </w:sdtContent>
            </w:sdt>
          </w:p>
          <w:p w14:paraId="6B124318" w14:textId="77777777" w:rsidR="008D4C89" w:rsidRPr="008064DE" w:rsidRDefault="00FF20B5" w:rsidP="008064DE">
            <w:pPr>
              <w:pStyle w:val="Position"/>
              <w:rPr>
                <w:bCs/>
              </w:rPr>
            </w:pPr>
            <w:sdt>
              <w:sdtPr>
                <w:id w:val="-1167319978"/>
                <w:placeholder>
                  <w:docPart w:val="AA4DA1105CD9486E8986D0BE5F6A7F0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de-DE"/>
                  </w:rPr>
                  <w:t>Stellenbezeichnung (</w:t>
                </w:r>
                <w:r w:rsidR="008D4C89" w:rsidRPr="008064DE">
                  <w:rPr>
                    <w:i/>
                    <w:lang w:bidi="de-DE"/>
                  </w:rPr>
                  <w:t>Beispiel; Marketing-Analyst</w:t>
                </w:r>
                <w:r w:rsidR="008D4C89" w:rsidRPr="008064DE">
                  <w:rPr>
                    <w:lang w:bidi="de-DE"/>
                  </w:rPr>
                  <w:t>)</w:t>
                </w:r>
              </w:sdtContent>
            </w:sdt>
          </w:p>
          <w:p w14:paraId="36A4D313" w14:textId="77777777" w:rsidR="008D4C89" w:rsidRDefault="00FF20B5" w:rsidP="008064DE">
            <w:pPr>
              <w:pStyle w:val="Position"/>
            </w:pPr>
            <w:sdt>
              <w:sdtPr>
                <w:id w:val="2029511879"/>
                <w:placeholder>
                  <w:docPart w:val="85A2C59E1BEE4620830CA16579C92C1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de-DE"/>
                  </w:rPr>
                  <w:t>Position (</w:t>
                </w:r>
                <w:r w:rsidR="008D4C89" w:rsidRPr="008064DE">
                  <w:rPr>
                    <w:i/>
                    <w:lang w:bidi="de-DE"/>
                  </w:rPr>
                  <w:t>Beispiel; Führungskraft</w:t>
                </w:r>
                <w:r w:rsidR="008D4C89" w:rsidRPr="008064DE">
                  <w:rPr>
                    <w:lang w:bidi="de-DE"/>
                  </w:rPr>
                  <w:t>)</w:t>
                </w:r>
              </w:sdtContent>
            </w:sdt>
            <w:r w:rsidR="008D4C89" w:rsidRPr="00036450">
              <w:rPr>
                <w:lang w:bidi="de-DE"/>
              </w:rPr>
              <w:t xml:space="preserve"> </w:t>
            </w:r>
          </w:p>
          <w:p w14:paraId="6C425458" w14:textId="3ECBF4A6" w:rsidR="008D4C89" w:rsidRPr="008064DE" w:rsidRDefault="00FF20B5" w:rsidP="008064DE">
            <w:pPr>
              <w:pStyle w:val="Firmenname"/>
            </w:pPr>
            <w:sdt>
              <w:sdtPr>
                <w:id w:val="-1315797015"/>
                <w:placeholder>
                  <w:docPart w:val="CC2B9A9B2CF847758590B2F8C98559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de-DE"/>
                  </w:rPr>
                  <w:t>Firmenname</w:t>
                </w:r>
              </w:sdtContent>
            </w:sdt>
            <w:r w:rsidR="007F5066">
              <w:rPr>
                <w:lang w:bidi="de-DE"/>
              </w:rPr>
              <w:t xml:space="preserve"> </w:t>
            </w:r>
          </w:p>
          <w:p w14:paraId="47AAA902" w14:textId="77777777" w:rsidR="008D4C89" w:rsidRPr="00036450" w:rsidRDefault="00FF20B5" w:rsidP="008064DE">
            <w:pPr>
              <w:pStyle w:val="Datumsangaben"/>
            </w:pPr>
            <w:sdt>
              <w:sdtPr>
                <w:id w:val="1675680173"/>
                <w:placeholder>
                  <w:docPart w:val="0B6F15210E3F48ACA0B8BBB1B7BD00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>[Datumsangabe von]</w:t>
                </w:r>
              </w:sdtContent>
            </w:sdt>
            <w:r w:rsidR="008D4C89" w:rsidRPr="00036450">
              <w:rPr>
                <w:lang w:bidi="de-DE"/>
              </w:rPr>
              <w:t>–</w:t>
            </w:r>
            <w:sdt>
              <w:sdtPr>
                <w:id w:val="516580915"/>
                <w:placeholder>
                  <w:docPart w:val="7C94D4C8C92046338472F66C693E079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>[bis]</w:t>
                </w:r>
              </w:sdtContent>
            </w:sdt>
          </w:p>
          <w:p w14:paraId="79228113" w14:textId="77777777" w:rsidR="008D4C89" w:rsidRPr="008064DE" w:rsidRDefault="00FF20B5" w:rsidP="008064DE">
            <w:pPr>
              <w:pStyle w:val="Position"/>
              <w:rPr>
                <w:bCs/>
              </w:rPr>
            </w:pPr>
            <w:sdt>
              <w:sdtPr>
                <w:id w:val="-107202242"/>
                <w:placeholder>
                  <w:docPart w:val="1E18ECE7B1FF44DA8161BBB06E621EE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de-DE"/>
                  </w:rPr>
                  <w:t>Stellenbezeichnung (</w:t>
                </w:r>
                <w:r w:rsidR="008D4C89" w:rsidRPr="008064DE">
                  <w:rPr>
                    <w:i/>
                    <w:lang w:bidi="de-DE"/>
                  </w:rPr>
                  <w:t>Beispiel; Marketing-Analyst</w:t>
                </w:r>
                <w:r w:rsidR="008D4C89" w:rsidRPr="008064DE">
                  <w:rPr>
                    <w:lang w:bidi="de-DE"/>
                  </w:rPr>
                  <w:t>)</w:t>
                </w:r>
              </w:sdtContent>
            </w:sdt>
          </w:p>
          <w:p w14:paraId="3BBE9D74" w14:textId="77777777" w:rsidR="008D4C89" w:rsidRDefault="00FF20B5" w:rsidP="008064DE">
            <w:pPr>
              <w:pStyle w:val="Position"/>
            </w:pPr>
            <w:sdt>
              <w:sdtPr>
                <w:id w:val="1239684371"/>
                <w:placeholder>
                  <w:docPart w:val="93D2C35B89864FF39CEF335F6DD32C4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de-DE"/>
                  </w:rPr>
                  <w:t>Position (</w:t>
                </w:r>
                <w:r w:rsidR="008D4C89" w:rsidRPr="008064DE">
                  <w:rPr>
                    <w:i/>
                    <w:lang w:bidi="de-DE"/>
                  </w:rPr>
                  <w:t>Beispiel; Führungskraft</w:t>
                </w:r>
                <w:r w:rsidR="008D4C89" w:rsidRPr="008064DE">
                  <w:rPr>
                    <w:lang w:bidi="de-DE"/>
                  </w:rPr>
                  <w:t>)</w:t>
                </w:r>
              </w:sdtContent>
            </w:sdt>
            <w:r w:rsidR="008D4C89" w:rsidRPr="00036450">
              <w:rPr>
                <w:lang w:bidi="de-DE"/>
              </w:rPr>
              <w:t xml:space="preserve"> </w:t>
            </w:r>
          </w:p>
          <w:p w14:paraId="1AAB462E" w14:textId="7D36B3CB" w:rsidR="008D4C89" w:rsidRPr="008064DE" w:rsidRDefault="00FF20B5" w:rsidP="008064DE">
            <w:pPr>
              <w:pStyle w:val="Firmenname"/>
            </w:pPr>
            <w:sdt>
              <w:sdtPr>
                <w:id w:val="-1251422745"/>
                <w:placeholder>
                  <w:docPart w:val="4715590BC9614DA795EDD2E9973B68C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de-DE"/>
                  </w:rPr>
                  <w:t>Firmenname</w:t>
                </w:r>
              </w:sdtContent>
            </w:sdt>
            <w:r w:rsidR="007F5066">
              <w:rPr>
                <w:lang w:bidi="de-DE"/>
              </w:rPr>
              <w:t xml:space="preserve"> </w:t>
            </w:r>
          </w:p>
          <w:p w14:paraId="37B020C9" w14:textId="77777777" w:rsidR="008D4C89" w:rsidRPr="00036450" w:rsidRDefault="00FF20B5" w:rsidP="008064DE">
            <w:pPr>
              <w:pStyle w:val="Datumsangaben"/>
            </w:pPr>
            <w:sdt>
              <w:sdtPr>
                <w:id w:val="-955092390"/>
                <w:placeholder>
                  <w:docPart w:val="82173316C72742409CC9C08EB03B7A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>[Datumsangabe von]</w:t>
                </w:r>
              </w:sdtContent>
            </w:sdt>
            <w:r w:rsidR="008D4C89" w:rsidRPr="00036450">
              <w:rPr>
                <w:lang w:bidi="de-DE"/>
              </w:rPr>
              <w:t>–</w:t>
            </w:r>
            <w:sdt>
              <w:sdtPr>
                <w:id w:val="834500727"/>
                <w:placeholder>
                  <w:docPart w:val="8DFD2375734B4D179C4543AC7E0BB82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>[bis]</w:t>
                </w:r>
              </w:sdtContent>
            </w:sdt>
          </w:p>
          <w:p w14:paraId="7AE6A332" w14:textId="77777777" w:rsidR="008D4C89" w:rsidRPr="008064DE" w:rsidRDefault="00FF20B5" w:rsidP="008064DE">
            <w:pPr>
              <w:pStyle w:val="Position"/>
              <w:rPr>
                <w:bCs/>
              </w:rPr>
            </w:pPr>
            <w:sdt>
              <w:sdtPr>
                <w:id w:val="-1166388910"/>
                <w:placeholder>
                  <w:docPart w:val="B562D88FF212446BA8CA98FD41E569A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de-DE"/>
                  </w:rPr>
                  <w:t>Stellenbezeichnung (</w:t>
                </w:r>
                <w:r w:rsidR="008D4C89" w:rsidRPr="008064DE">
                  <w:rPr>
                    <w:i/>
                    <w:lang w:bidi="de-DE"/>
                  </w:rPr>
                  <w:t>Beispiel; Marketing-Analyst</w:t>
                </w:r>
                <w:r w:rsidR="008D4C89" w:rsidRPr="008064DE">
                  <w:rPr>
                    <w:lang w:bidi="de-DE"/>
                  </w:rPr>
                  <w:t>)</w:t>
                </w:r>
              </w:sdtContent>
            </w:sdt>
          </w:p>
          <w:p w14:paraId="7D0FAFBE" w14:textId="77777777" w:rsidR="008D4C89" w:rsidRDefault="00FF20B5" w:rsidP="008064DE">
            <w:pPr>
              <w:pStyle w:val="Position"/>
            </w:pPr>
            <w:sdt>
              <w:sdtPr>
                <w:id w:val="505417968"/>
                <w:placeholder>
                  <w:docPart w:val="5FB2C9EFFEFE4EB19DA257C4F37B0E6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de-DE"/>
                  </w:rPr>
                  <w:t>Position (</w:t>
                </w:r>
                <w:r w:rsidR="008D4C89" w:rsidRPr="008064DE">
                  <w:rPr>
                    <w:i/>
                    <w:lang w:bidi="de-DE"/>
                  </w:rPr>
                  <w:t>Beispiel; Führungskraft</w:t>
                </w:r>
                <w:r w:rsidR="008D4C89" w:rsidRPr="008064DE">
                  <w:rPr>
                    <w:lang w:bidi="de-DE"/>
                  </w:rPr>
                  <w:t>)</w:t>
                </w:r>
              </w:sdtContent>
            </w:sdt>
            <w:r w:rsidR="008D4C89" w:rsidRPr="00036450">
              <w:rPr>
                <w:lang w:bidi="de-DE"/>
              </w:rPr>
              <w:t xml:space="preserve"> </w:t>
            </w:r>
          </w:p>
          <w:p w14:paraId="5DD61285" w14:textId="2A0F902B" w:rsidR="008D4C89" w:rsidRPr="008064DE" w:rsidRDefault="00FF20B5" w:rsidP="008064DE">
            <w:pPr>
              <w:pStyle w:val="Firmenname"/>
            </w:pPr>
            <w:sdt>
              <w:sdtPr>
                <w:id w:val="550885757"/>
                <w:placeholder>
                  <w:docPart w:val="12AFE2627020455CAD23A5FFA045D85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de-DE"/>
                  </w:rPr>
                  <w:t>Firmenname</w:t>
                </w:r>
              </w:sdtContent>
            </w:sdt>
            <w:r w:rsidR="007F5066">
              <w:rPr>
                <w:lang w:bidi="de-DE"/>
              </w:rPr>
              <w:t xml:space="preserve"> </w:t>
            </w:r>
          </w:p>
          <w:sdt>
            <w:sdtPr>
              <w:id w:val="1049110328"/>
              <w:placeholder>
                <w:docPart w:val="8523F622B69546DDAA0EA9CF9E130959"/>
              </w:placeholder>
              <w:temporary/>
              <w:showingPlcHdr/>
              <w15:appearance w15:val="hidden"/>
            </w:sdtPr>
            <w:sdtEndPr/>
            <w:sdtContent>
              <w:p w14:paraId="789153F3" w14:textId="77777777" w:rsidR="008D4C89" w:rsidRDefault="008D4C89" w:rsidP="008064DE">
                <w:pPr>
                  <w:pStyle w:val="berschrift1"/>
                </w:pPr>
                <w:r w:rsidRPr="008064DE">
                  <w:rPr>
                    <w:lang w:bidi="de-DE"/>
                  </w:rPr>
                  <w:t>Ausbildung</w:t>
                </w:r>
              </w:p>
            </w:sdtContent>
          </w:sdt>
          <w:p w14:paraId="7A4E9719" w14:textId="77777777" w:rsidR="008D4C89" w:rsidRPr="00036450" w:rsidRDefault="00FF20B5" w:rsidP="008064DE">
            <w:pPr>
              <w:pStyle w:val="Datumsangaben"/>
            </w:pPr>
            <w:sdt>
              <w:sdtPr>
                <w:id w:val="201059472"/>
                <w:placeholder>
                  <w:docPart w:val="6BDF5AAE5C234CCCBBABE3C7EFB91F1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 xml:space="preserve">[Datumsangaben zu </w:t>
                </w:r>
                <w:r w:rsidR="008D4C89">
                  <w:rPr>
                    <w:lang w:bidi="de-DE"/>
                  </w:rPr>
                  <w:t>Abschlüssen</w:t>
                </w:r>
                <w:r w:rsidR="008D4C89" w:rsidRPr="00036450">
                  <w:rPr>
                    <w:lang w:bidi="de-DE"/>
                  </w:rPr>
                  <w:t>]</w:t>
                </w:r>
              </w:sdtContent>
            </w:sdt>
            <w:r w:rsidR="008D4C89">
              <w:rPr>
                <w:lang w:bidi="de-DE"/>
              </w:rPr>
              <w:t xml:space="preserve"> </w:t>
            </w:r>
          </w:p>
          <w:sdt>
            <w:sdtPr>
              <w:id w:val="-1584214038"/>
              <w:placeholder>
                <w:docPart w:val="ED673865D14C4CD1B57738C948015410"/>
              </w:placeholder>
              <w:temporary/>
              <w:showingPlcHdr/>
              <w15:appearance w15:val="hidden"/>
            </w:sdtPr>
            <w:sdtEndPr/>
            <w:sdtContent>
              <w:p w14:paraId="340783CF" w14:textId="77777777" w:rsidR="008D4C89" w:rsidRDefault="008D4C89" w:rsidP="00BD7651">
                <w:pPr>
                  <w:pStyle w:val="Position"/>
                </w:pPr>
                <w:r w:rsidRPr="00BD7651">
                  <w:rPr>
                    <w:lang w:bidi="de-DE"/>
                  </w:rPr>
                  <w:t>[PLZ Ort, Bundesland]</w:t>
                </w:r>
              </w:p>
            </w:sdtContent>
          </w:sdt>
          <w:sdt>
            <w:sdtPr>
              <w:id w:val="1671216746"/>
              <w:placeholder>
                <w:docPart w:val="E3A3E71B15F6471F9D663FC58C758D4A"/>
              </w:placeholder>
              <w:temporary/>
              <w:showingPlcHdr/>
              <w15:appearance w15:val="hidden"/>
            </w:sdtPr>
            <w:sdtEndPr/>
            <w:sdtContent>
              <w:p w14:paraId="1F585B11" w14:textId="77777777" w:rsidR="008D4C89" w:rsidRPr="008064DE" w:rsidRDefault="008D4C89" w:rsidP="00BD7651">
                <w:pPr>
                  <w:pStyle w:val="Firmenname"/>
                </w:pPr>
                <w:r w:rsidRPr="00BD7651">
                  <w:rPr>
                    <w:lang w:bidi="de-DE"/>
                  </w:rPr>
                  <w:t>Beschreibung, Notendurchschnitt und eine kurze Zusammenfassung relevanter Kurse, Auszeichnungen und Anerkennungen.</w:t>
                </w:r>
              </w:p>
            </w:sdtContent>
          </w:sdt>
          <w:p w14:paraId="1BAA5DDD" w14:textId="77777777" w:rsidR="008D4C89" w:rsidRPr="00036450" w:rsidRDefault="00FF20B5" w:rsidP="00BD7651">
            <w:pPr>
              <w:pStyle w:val="Datumsangaben"/>
            </w:pPr>
            <w:sdt>
              <w:sdtPr>
                <w:id w:val="-1045208533"/>
                <w:placeholder>
                  <w:docPart w:val="07402352D7E042028F3FFB9567FB3E7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de-DE"/>
                  </w:rPr>
                  <w:t xml:space="preserve">[Datumsangaben zu </w:t>
                </w:r>
                <w:r w:rsidR="008D4C89">
                  <w:rPr>
                    <w:lang w:bidi="de-DE"/>
                  </w:rPr>
                  <w:t>Abschlüssen</w:t>
                </w:r>
                <w:r w:rsidR="008D4C89" w:rsidRPr="00036450">
                  <w:rPr>
                    <w:lang w:bidi="de-DE"/>
                  </w:rPr>
                  <w:t>]</w:t>
                </w:r>
              </w:sdtContent>
            </w:sdt>
            <w:r w:rsidR="008D4C89">
              <w:rPr>
                <w:lang w:bidi="de-DE"/>
              </w:rPr>
              <w:t xml:space="preserve"> </w:t>
            </w:r>
          </w:p>
          <w:sdt>
            <w:sdtPr>
              <w:id w:val="1556655210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71DFB415" w14:textId="77777777" w:rsidR="008D4C89" w:rsidRDefault="008D4C89" w:rsidP="00BD7651">
                <w:pPr>
                  <w:pStyle w:val="Position"/>
                </w:pPr>
                <w:r w:rsidRPr="00BD7651">
                  <w:rPr>
                    <w:lang w:bidi="de-DE"/>
                  </w:rPr>
                  <w:t>[PLZ Ort, Bundesland]</w:t>
                </w:r>
              </w:p>
            </w:sdtContent>
          </w:sdt>
          <w:sdt>
            <w:sdtPr>
              <w:id w:val="-1343628788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2E0C90CD" w14:textId="5C39E61D" w:rsidR="008D4C89" w:rsidRPr="008064DE" w:rsidRDefault="00362B33" w:rsidP="00BD7651">
                <w:pPr>
                  <w:pStyle w:val="Firmenname"/>
                </w:pPr>
                <w:r w:rsidRPr="00BD7651">
                  <w:rPr>
                    <w:lang w:bidi="de-DE"/>
                  </w:rPr>
                  <w:t>[PLZ Ort, Bundesland]</w:t>
                </w:r>
              </w:p>
            </w:sdtContent>
          </w:sdt>
          <w:sdt>
            <w:sdtPr>
              <w:id w:val="-1042748147"/>
              <w:placeholder>
                <w:docPart w:val="6BBBBC4C13CF4D6586FD3969F2B70B37"/>
              </w:placeholder>
              <w:temporary/>
              <w:showingPlcHdr/>
              <w15:appearance w15:val="hidden"/>
            </w:sdtPr>
            <w:sdtEndPr/>
            <w:sdtContent>
              <w:p w14:paraId="331BD606" w14:textId="77777777" w:rsidR="008D4C89" w:rsidRDefault="008D4C89" w:rsidP="00BD7651">
                <w:pPr>
                  <w:pStyle w:val="berschrift1"/>
                </w:pPr>
                <w:r w:rsidRPr="00BD7651">
                  <w:rPr>
                    <w:lang w:bidi="de-DE"/>
                  </w:rPr>
                  <w:t>Aktivitäten</w:t>
                </w:r>
              </w:p>
            </w:sdtContent>
          </w:sdt>
          <w:sdt>
            <w:sdtPr>
              <w:id w:val="2015498435"/>
              <w:placeholder>
                <w:docPart w:val="CC3F6503A4F14737A233B629682558B3"/>
              </w:placeholder>
              <w:temporary/>
              <w:showingPlcHdr/>
              <w15:appearance w15:val="hidden"/>
            </w:sdtPr>
            <w:sdtEndPr/>
            <w:sdtContent>
              <w:p w14:paraId="4DEE7DF1" w14:textId="1D3FC359" w:rsidR="008D4C89" w:rsidRPr="00BD7651" w:rsidRDefault="008D4C89" w:rsidP="00BD7651">
                <w:r w:rsidRPr="00BD7651">
                  <w:rPr>
                    <w:lang w:bidi="de-DE"/>
                  </w:rPr>
                  <w:t>Heben Sie in diesem Abschnitt Ihre relevanten Vorlieben, Aktivitäten und ihr starkes Engagement hervor. Sie sollten Erfahrungen in</w:t>
                </w:r>
                <w:r w:rsidR="00362B33">
                  <w:rPr>
                    <w:lang w:bidi="de-DE"/>
                  </w:rPr>
                  <w:t> </w:t>
                </w:r>
                <w:r w:rsidRPr="00BD7651">
                  <w:rPr>
                    <w:lang w:bidi="de-DE"/>
                  </w:rPr>
                  <w:t>Führungsrollen und Ehrenämtern hier mit aufnehmen. Oder geben Sie ein bisschen mit wichtigen Extras an, wie Veröffentlichungen, Zertifikaten, Sprachkenntnissen und mehr.</w:t>
                </w:r>
              </w:p>
            </w:sdtContent>
          </w:sdt>
        </w:tc>
      </w:tr>
      <w:tr w:rsidR="008D4C89" w14:paraId="0805A695" w14:textId="77777777" w:rsidTr="00362B33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1025626929"/>
              <w:placeholder>
                <w:docPart w:val="8C7790D0B29B4FA3BE0CC494AEA25A73"/>
              </w:placeholder>
              <w:temporary/>
              <w:showingPlcHdr/>
              <w15:appearance w15:val="hidden"/>
            </w:sdtPr>
            <w:sdtEndPr/>
            <w:sdtContent>
              <w:p w14:paraId="4993C5E9" w14:textId="77777777" w:rsidR="008D4C89" w:rsidRDefault="008D4C89" w:rsidP="00BD7651">
                <w:pPr>
                  <w:pStyle w:val="Titel"/>
                </w:pPr>
                <w:r w:rsidRPr="00176419">
                  <w:rPr>
                    <w:lang w:val="de-DE" w:bidi="de-DE"/>
                  </w:rPr>
                  <w:t>[Vorname]</w:t>
                </w:r>
              </w:p>
            </w:sdtContent>
          </w:sdt>
          <w:sdt>
            <w:sdtPr>
              <w:id w:val="1379510929"/>
              <w:placeholder>
                <w:docPart w:val="E162E884FACE47D9BA5DEA4D7FCAE257"/>
              </w:placeholder>
              <w:temporary/>
              <w:showingPlcHdr/>
              <w15:appearance w15:val="hidden"/>
            </w:sdtPr>
            <w:sdtEndPr/>
            <w:sdtContent>
              <w:p w14:paraId="451C497F" w14:textId="77777777" w:rsidR="008D4C89" w:rsidRDefault="008D4C89" w:rsidP="00BD7651">
                <w:pPr>
                  <w:pStyle w:val="Titel"/>
                  <w:rPr>
                    <w:noProof/>
                  </w:rPr>
                </w:pPr>
                <w:r w:rsidRPr="00176419">
                  <w:rPr>
                    <w:lang w:val="de-DE" w:bidi="de-DE"/>
                  </w:rPr>
                  <w:t>[Nachname]</w:t>
                </w:r>
              </w:p>
            </w:sdtContent>
          </w:sdt>
        </w:tc>
        <w:tc>
          <w:tcPr>
            <w:tcW w:w="270" w:type="dxa"/>
            <w:vMerge/>
          </w:tcPr>
          <w:p w14:paraId="693C5C69" w14:textId="77777777" w:rsidR="008D4C89" w:rsidRDefault="008D4C89" w:rsidP="008064DE"/>
        </w:tc>
        <w:tc>
          <w:tcPr>
            <w:tcW w:w="4471" w:type="dxa"/>
            <w:vMerge/>
          </w:tcPr>
          <w:p w14:paraId="4BB208BA" w14:textId="77777777" w:rsidR="008D4C89" w:rsidRDefault="008D4C89" w:rsidP="008064DE"/>
        </w:tc>
      </w:tr>
      <w:tr w:rsidR="008D4C89" w14:paraId="73D860F4" w14:textId="77777777" w:rsidTr="00362B33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712114786"/>
              <w:placeholder>
                <w:docPart w:val="F69796EC1C084BE49F5D4A4D503B3738"/>
              </w:placeholder>
              <w:temporary/>
              <w:showingPlcHdr/>
              <w15:appearance w15:val="hidden"/>
            </w:sdtPr>
            <w:sdtEndPr/>
            <w:sdtContent>
              <w:p w14:paraId="5BD461E4" w14:textId="77777777" w:rsidR="008D4C89" w:rsidRPr="00BD7651" w:rsidRDefault="008D4C89" w:rsidP="00BD7651">
                <w:pPr>
                  <w:pStyle w:val="Titel"/>
                  <w:rPr>
                    <w:lang w:val="en-US"/>
                  </w:rPr>
                </w:pPr>
                <w:r w:rsidRPr="00BD7651">
                  <w:rPr>
                    <w:rStyle w:val="UntertitelZchn"/>
                    <w:lang w:val="de-DE" w:bidi="de-DE"/>
                  </w:rPr>
                  <w:t>[Stellenbezeichnung]</w:t>
                </w:r>
              </w:p>
            </w:sdtContent>
          </w:sdt>
        </w:tc>
        <w:tc>
          <w:tcPr>
            <w:tcW w:w="270" w:type="dxa"/>
            <w:vMerge/>
          </w:tcPr>
          <w:p w14:paraId="7DBC57C4" w14:textId="77777777" w:rsidR="008D4C89" w:rsidRDefault="008D4C89" w:rsidP="008064DE"/>
        </w:tc>
        <w:tc>
          <w:tcPr>
            <w:tcW w:w="4471" w:type="dxa"/>
            <w:vMerge/>
          </w:tcPr>
          <w:p w14:paraId="3D8008A4" w14:textId="77777777" w:rsidR="008D4C89" w:rsidRDefault="008D4C89" w:rsidP="008064DE"/>
        </w:tc>
      </w:tr>
      <w:tr w:rsidR="008D4C89" w14:paraId="706CFE7B" w14:textId="77777777" w:rsidTr="00362B33">
        <w:trPr>
          <w:trHeight w:val="1152"/>
        </w:trPr>
        <w:tc>
          <w:tcPr>
            <w:tcW w:w="630" w:type="dxa"/>
            <w:vAlign w:val="center"/>
          </w:tcPr>
          <w:p w14:paraId="4F0C67A0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de-DE"/>
              </w:rPr>
              <w:drawing>
                <wp:inline distT="0" distB="0" distL="0" distR="0" wp14:anchorId="379B31FD" wp14:editId="57D9818A">
                  <wp:extent cx="190500" cy="190500"/>
                  <wp:effectExtent l="0" t="0" r="0" b="0"/>
                  <wp:docPr id="29" name="Grafik 23" descr="Telefonsymb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fik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AC5F74D6CE3343B9B2E59D5185B362D9"/>
              </w:placeholder>
              <w:temporary/>
              <w:showingPlcHdr/>
              <w15:appearance w15:val="hidden"/>
            </w:sdtPr>
            <w:sdtEndPr/>
            <w:sdtContent>
              <w:p w14:paraId="29F0500D" w14:textId="77777777" w:rsidR="008D4C89" w:rsidRDefault="008D4C89" w:rsidP="008D4C89">
                <w:pPr>
                  <w:pStyle w:val="Kontaktdetails"/>
                </w:pPr>
                <w:r w:rsidRPr="008D4C89">
                  <w:rPr>
                    <w:rStyle w:val="berschrift2Zchn"/>
                    <w:lang w:bidi="de-DE"/>
                  </w:rPr>
                  <w:t>Telefon:</w:t>
                </w:r>
              </w:p>
            </w:sdtContent>
          </w:sdt>
          <w:sdt>
            <w:sdtPr>
              <w:id w:val="-324128318"/>
              <w:placeholder>
                <w:docPart w:val="FC99310CB3CB44DBA18F6470CCB91DF0"/>
              </w:placeholder>
              <w:temporary/>
              <w:showingPlcHdr/>
              <w15:appearance w15:val="hidden"/>
            </w:sdtPr>
            <w:sdtEndPr/>
            <w:sdtContent>
              <w:p w14:paraId="033BBDEC" w14:textId="77777777" w:rsidR="008D4C89" w:rsidRDefault="008D4C89" w:rsidP="008D4C89">
                <w:r>
                  <w:rPr>
                    <w:lang w:bidi="de-DE"/>
                  </w:rPr>
                  <w:t>0678 55 50 10 3</w:t>
                </w:r>
              </w:p>
            </w:sdtContent>
          </w:sdt>
        </w:tc>
        <w:tc>
          <w:tcPr>
            <w:tcW w:w="270" w:type="dxa"/>
            <w:vMerge/>
          </w:tcPr>
          <w:p w14:paraId="25F1A6E1" w14:textId="77777777" w:rsidR="008D4C89" w:rsidRDefault="008D4C89" w:rsidP="008064DE"/>
        </w:tc>
        <w:tc>
          <w:tcPr>
            <w:tcW w:w="4471" w:type="dxa"/>
            <w:vMerge/>
          </w:tcPr>
          <w:p w14:paraId="429BDCA8" w14:textId="77777777" w:rsidR="008D4C89" w:rsidRDefault="008D4C89" w:rsidP="008064DE"/>
        </w:tc>
      </w:tr>
      <w:tr w:rsidR="008D4C89" w14:paraId="19D81F56" w14:textId="77777777" w:rsidTr="00362B33">
        <w:trPr>
          <w:trHeight w:val="1152"/>
        </w:trPr>
        <w:tc>
          <w:tcPr>
            <w:tcW w:w="630" w:type="dxa"/>
            <w:vAlign w:val="center"/>
          </w:tcPr>
          <w:p w14:paraId="206BB2A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de-DE"/>
              </w:rPr>
              <w:drawing>
                <wp:inline distT="0" distB="0" distL="0" distR="0" wp14:anchorId="4E4B61AD" wp14:editId="3CEEFBD2">
                  <wp:extent cx="220980" cy="220980"/>
                  <wp:effectExtent l="0" t="0" r="7620" b="7620"/>
                  <wp:docPr id="31" name="Grafik 27" descr="At-Symb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fik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14903412A818407D86F52EC58F537C68"/>
              </w:placeholder>
              <w:temporary/>
              <w:showingPlcHdr/>
              <w15:appearance w15:val="hidden"/>
            </w:sdtPr>
            <w:sdtEndPr/>
            <w:sdtContent>
              <w:p w14:paraId="5EB0FE17" w14:textId="77777777" w:rsidR="008D4C89" w:rsidRDefault="008D4C89" w:rsidP="008D4C89">
                <w:pPr>
                  <w:pStyle w:val="Kontaktdetails"/>
                </w:pPr>
                <w:r w:rsidRPr="008D4C89">
                  <w:rPr>
                    <w:rStyle w:val="berschrift2Zchn"/>
                    <w:lang w:bidi="de-DE"/>
                  </w:rPr>
                  <w:t>E-Mail:</w:t>
                </w:r>
              </w:p>
            </w:sdtContent>
          </w:sdt>
          <w:p w14:paraId="4710A141" w14:textId="77777777" w:rsidR="008D4C89" w:rsidRPr="00B72D6F" w:rsidRDefault="00FF20B5" w:rsidP="008D4C89">
            <w:pPr>
              <w:rPr>
                <w:rStyle w:val="Hyperlink"/>
              </w:rPr>
            </w:pPr>
            <w:sdt>
              <w:sdtPr>
                <w:rPr>
                  <w:color w:val="00768E" w:themeColor="accent2" w:themeShade="80"/>
                  <w:u w:val="single"/>
                </w:rPr>
                <w:id w:val="-1223903890"/>
                <w:placeholder>
                  <w:docPart w:val="37ABDB9991F74E80AD2966C11DADE199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7" w:history="1">
                  <w:r w:rsidR="008D4C89" w:rsidRPr="00C10B2A">
                    <w:rPr>
                      <w:rStyle w:val="Hyperlink"/>
                      <w:lang w:bidi="de-DE"/>
                    </w:rPr>
                    <w:t>jemand@example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14:paraId="64071FD7" w14:textId="77777777" w:rsidR="008D4C89" w:rsidRDefault="008D4C89" w:rsidP="008064DE"/>
        </w:tc>
        <w:tc>
          <w:tcPr>
            <w:tcW w:w="4471" w:type="dxa"/>
            <w:vMerge/>
          </w:tcPr>
          <w:p w14:paraId="005D6429" w14:textId="77777777" w:rsidR="008D4C89" w:rsidRDefault="008D4C89" w:rsidP="008064DE"/>
        </w:tc>
        <w:bookmarkStart w:id="0" w:name="_GoBack"/>
        <w:bookmarkEnd w:id="0"/>
      </w:tr>
      <w:tr w:rsidR="008D4C89" w14:paraId="41C7DE46" w14:textId="77777777" w:rsidTr="00362B33">
        <w:trPr>
          <w:trHeight w:val="1350"/>
        </w:trPr>
        <w:tc>
          <w:tcPr>
            <w:tcW w:w="630" w:type="dxa"/>
            <w:vAlign w:val="center"/>
          </w:tcPr>
          <w:p w14:paraId="1336E0B1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de-DE"/>
              </w:rPr>
              <w:drawing>
                <wp:inline distT="0" distB="0" distL="0" distR="0" wp14:anchorId="373F7630" wp14:editId="18A5F38B">
                  <wp:extent cx="220980" cy="220980"/>
                  <wp:effectExtent l="0" t="0" r="7620" b="7620"/>
                  <wp:docPr id="40" name="Grafik 29" descr="Linksymb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fik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267AE05B27A24B4B9AC7D3D911B701EF"/>
              </w:placeholder>
              <w:temporary/>
              <w:showingPlcHdr/>
              <w15:appearance w15:val="hidden"/>
            </w:sdtPr>
            <w:sdtEndPr/>
            <w:sdtContent>
              <w:p w14:paraId="3B569BDB" w14:textId="77777777" w:rsidR="008D4C89" w:rsidRDefault="008D4C89" w:rsidP="008D4C89">
                <w:pPr>
                  <w:pStyle w:val="Kontaktdetails"/>
                </w:pPr>
                <w:r w:rsidRPr="008D4C89">
                  <w:rPr>
                    <w:rStyle w:val="berschrift2Zchn"/>
                    <w:lang w:bidi="de-DE"/>
                  </w:rPr>
                  <w:t>Website:</w:t>
                </w:r>
              </w:p>
            </w:sdtContent>
          </w:sdt>
          <w:sdt>
            <w:sdtPr>
              <w:id w:val="-720132143"/>
              <w:placeholder>
                <w:docPart w:val="75B93DE9C98B43ACA6E0265C25AF8E0C"/>
              </w:placeholder>
              <w:temporary/>
              <w:showingPlcHdr/>
              <w15:appearance w15:val="hidden"/>
            </w:sdtPr>
            <w:sdtEndPr/>
            <w:sdtContent>
              <w:p w14:paraId="04A5FD61" w14:textId="77777777" w:rsidR="008D4C89" w:rsidRDefault="008D4C89" w:rsidP="008D4C89">
                <w:r w:rsidRPr="004D3011">
                  <w:rPr>
                    <w:lang w:bidi="de-DE"/>
                  </w:rPr>
                  <w:t>Hier Website einfügen</w:t>
                </w:r>
              </w:p>
            </w:sdtContent>
          </w:sdt>
        </w:tc>
        <w:tc>
          <w:tcPr>
            <w:tcW w:w="270" w:type="dxa"/>
            <w:vMerge/>
          </w:tcPr>
          <w:p w14:paraId="6EF62F9A" w14:textId="77777777" w:rsidR="008D4C89" w:rsidRDefault="008D4C89" w:rsidP="008064DE"/>
        </w:tc>
        <w:tc>
          <w:tcPr>
            <w:tcW w:w="4471" w:type="dxa"/>
            <w:vMerge/>
          </w:tcPr>
          <w:p w14:paraId="758D1E14" w14:textId="77777777" w:rsidR="008D4C89" w:rsidRDefault="008D4C89" w:rsidP="008064DE"/>
        </w:tc>
      </w:tr>
      <w:tr w:rsidR="008D4C89" w14:paraId="5B973F44" w14:textId="77777777" w:rsidTr="00362B33">
        <w:trPr>
          <w:trHeight w:val="1296"/>
        </w:trPr>
        <w:tc>
          <w:tcPr>
            <w:tcW w:w="630" w:type="dxa"/>
            <w:vAlign w:val="center"/>
          </w:tcPr>
          <w:p w14:paraId="2BA70AC2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de-DE"/>
              </w:rPr>
              <w:drawing>
                <wp:inline distT="0" distB="0" distL="0" distR="0" wp14:anchorId="317CE8C0" wp14:editId="1FF9CBA5">
                  <wp:extent cx="198120" cy="198120"/>
                  <wp:effectExtent l="0" t="0" r="0" b="0"/>
                  <wp:docPr id="41" name="Grafik 33" descr="Ortssymb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fik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07015A04360E45FAAE7386FDBF562C54"/>
              </w:placeholder>
              <w:temporary/>
              <w:showingPlcHdr/>
              <w15:appearance w15:val="hidden"/>
            </w:sdtPr>
            <w:sdtEndPr/>
            <w:sdtContent>
              <w:p w14:paraId="42547A76" w14:textId="77777777" w:rsidR="008D4C89" w:rsidRDefault="008D4C89" w:rsidP="00B72D6F">
                <w:pPr>
                  <w:pStyle w:val="Kontaktdetails"/>
                </w:pPr>
                <w:r w:rsidRPr="008D4C89">
                  <w:rPr>
                    <w:rStyle w:val="berschrift2Zchn"/>
                    <w:lang w:bidi="de-DE"/>
                  </w:rPr>
                  <w:t>Adresse</w:t>
                </w:r>
              </w:p>
            </w:sdtContent>
          </w:sdt>
          <w:sdt>
            <w:sdtPr>
              <w:id w:val="-1569103137"/>
              <w:placeholder>
                <w:docPart w:val="CE4DD0825EFC40E491E38B84D520C2D3"/>
              </w:placeholder>
              <w:temporary/>
              <w:showingPlcHdr/>
              <w15:appearance w15:val="hidden"/>
            </w:sdtPr>
            <w:sdtEndPr/>
            <w:sdtContent>
              <w:p w14:paraId="3DEACD5F" w14:textId="77777777" w:rsidR="008D4C89" w:rsidRPr="007F5066" w:rsidRDefault="008D4C89" w:rsidP="00BD7651">
                <w:pPr>
                  <w:pStyle w:val="Kontaktinfos"/>
                  <w:rPr>
                    <w:rStyle w:val="Platzhaltertext"/>
                    <w:color w:val="000000" w:themeColor="text1"/>
                    <w:lang w:val="de-DE"/>
                  </w:rPr>
                </w:pPr>
                <w:r w:rsidRPr="00BD7651">
                  <w:rPr>
                    <w:rStyle w:val="Platzhaltertext"/>
                    <w:color w:val="000000" w:themeColor="text1"/>
                    <w:lang w:val="de-DE" w:bidi="de-DE"/>
                  </w:rPr>
                  <w:t>Straße</w:t>
                </w:r>
              </w:p>
              <w:p w14:paraId="73D57A71" w14:textId="77777777" w:rsidR="008D4C89" w:rsidRPr="007F5066" w:rsidRDefault="008D4C89" w:rsidP="00BD7651">
                <w:pPr>
                  <w:pStyle w:val="Kontaktinfos"/>
                  <w:rPr>
                    <w:rStyle w:val="Platzhaltertext"/>
                    <w:color w:val="000000" w:themeColor="text1"/>
                    <w:lang w:val="de-DE"/>
                  </w:rPr>
                </w:pPr>
                <w:r w:rsidRPr="00BD7651">
                  <w:rPr>
                    <w:rStyle w:val="Platzhaltertext"/>
                    <w:color w:val="000000" w:themeColor="text1"/>
                    <w:lang w:val="de-DE" w:bidi="de-DE"/>
                  </w:rPr>
                  <w:t>PLZ Ort</w:t>
                </w:r>
              </w:p>
              <w:p w14:paraId="5FC74573" w14:textId="77777777" w:rsidR="008D4C89" w:rsidRPr="007F5066" w:rsidRDefault="008D4C89" w:rsidP="00BD7651">
                <w:pPr>
                  <w:pStyle w:val="Kontaktinfos"/>
                  <w:rPr>
                    <w:lang w:val="de-DE"/>
                  </w:rPr>
                </w:pPr>
                <w:r w:rsidRPr="00BD7651">
                  <w:rPr>
                    <w:rStyle w:val="Platzhaltertext"/>
                    <w:color w:val="000000" w:themeColor="text1"/>
                    <w:lang w:val="de-DE" w:bidi="de-DE"/>
                  </w:rPr>
                  <w:t>Land</w:t>
                </w:r>
              </w:p>
            </w:sdtContent>
          </w:sdt>
        </w:tc>
        <w:tc>
          <w:tcPr>
            <w:tcW w:w="270" w:type="dxa"/>
            <w:vMerge/>
          </w:tcPr>
          <w:p w14:paraId="7AC0251D" w14:textId="77777777" w:rsidR="008D4C89" w:rsidRDefault="008D4C89" w:rsidP="008064DE"/>
        </w:tc>
        <w:tc>
          <w:tcPr>
            <w:tcW w:w="4471" w:type="dxa"/>
            <w:vMerge/>
          </w:tcPr>
          <w:p w14:paraId="385CCFA8" w14:textId="77777777" w:rsidR="008D4C89" w:rsidRDefault="008D4C89" w:rsidP="008064DE"/>
        </w:tc>
      </w:tr>
      <w:tr w:rsidR="008D4C89" w14:paraId="08311DB9" w14:textId="77777777" w:rsidTr="00362B33">
        <w:trPr>
          <w:trHeight w:val="1296"/>
        </w:trPr>
        <w:tc>
          <w:tcPr>
            <w:tcW w:w="630" w:type="dxa"/>
            <w:vAlign w:val="center"/>
          </w:tcPr>
          <w:p w14:paraId="5462E85F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71796817" w14:textId="77777777" w:rsidR="008D4C89" w:rsidRDefault="008D4C89" w:rsidP="00BD7651"/>
        </w:tc>
        <w:tc>
          <w:tcPr>
            <w:tcW w:w="270" w:type="dxa"/>
            <w:vMerge/>
          </w:tcPr>
          <w:p w14:paraId="599B238E" w14:textId="77777777" w:rsidR="008D4C89" w:rsidRDefault="008D4C89" w:rsidP="008064DE"/>
        </w:tc>
        <w:tc>
          <w:tcPr>
            <w:tcW w:w="4471" w:type="dxa"/>
            <w:vMerge/>
          </w:tcPr>
          <w:p w14:paraId="2FAFD953" w14:textId="77777777" w:rsidR="008D4C89" w:rsidRDefault="008D4C89" w:rsidP="008064DE"/>
        </w:tc>
      </w:tr>
      <w:tr w:rsidR="008D4C89" w14:paraId="3762AC6D" w14:textId="77777777" w:rsidTr="00362B33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5F4DEA2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de-DE"/>
              </w:rPr>
              <w:drawing>
                <wp:inline distT="0" distB="0" distL="0" distR="0" wp14:anchorId="4D062DC4" wp14:editId="01169438">
                  <wp:extent cx="255270" cy="255270"/>
                  <wp:effectExtent l="0" t="0" r="0" b="0"/>
                  <wp:docPr id="121" name="Grafik 120" descr="Schlüsselsymb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fik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6CB8824C745243E4AB7D288D9D548E2A"/>
              </w:placeholder>
              <w:temporary/>
              <w:showingPlcHdr/>
              <w15:appearance w15:val="hidden"/>
            </w:sdtPr>
            <w:sdtEndPr/>
            <w:sdtContent>
              <w:p w14:paraId="4B1C6029" w14:textId="77777777" w:rsidR="008D4C89" w:rsidRDefault="008D4C89" w:rsidP="00B72D6F">
                <w:pPr>
                  <w:pStyle w:val="Kontaktdetails"/>
                </w:pPr>
                <w:r w:rsidRPr="008D4C89">
                  <w:rPr>
                    <w:rStyle w:val="berschrift2Zchn"/>
                    <w:lang w:bidi="de-DE"/>
                  </w:rPr>
                  <w:t>Qualifikationen</w:t>
                </w:r>
              </w:p>
            </w:sdtContent>
          </w:sdt>
          <w:sdt>
            <w:sdtPr>
              <w:id w:val="1151860431"/>
              <w:placeholder>
                <w:docPart w:val="45D7E9718AB0438BA942111903F9C9C6"/>
              </w:placeholder>
              <w:temporary/>
              <w:showingPlcHdr/>
              <w15:appearance w15:val="hidden"/>
            </w:sdtPr>
            <w:sdtEndPr/>
            <w:sdtContent>
              <w:p w14:paraId="1AA1F31E" w14:textId="2A8D9754" w:rsidR="008D4C89" w:rsidRPr="007F5066" w:rsidRDefault="008D4C89" w:rsidP="008D4C89">
                <w:pPr>
                  <w:pStyle w:val="Kontaktinfos"/>
                  <w:rPr>
                    <w:lang w:val="de-DE"/>
                  </w:rPr>
                </w:pPr>
                <w:r w:rsidRPr="008D4C89">
                  <w:rPr>
                    <w:lang w:val="de-DE" w:bidi="de-DE"/>
                  </w:rPr>
                  <w:t>[Geben Sie hier Ihre Qualifikationen durch ein</w:t>
                </w:r>
                <w:r w:rsidR="00362B33">
                  <w:rPr>
                    <w:lang w:val="de-DE" w:bidi="de-DE"/>
                  </w:rPr>
                  <w:t> </w:t>
                </w:r>
                <w:r w:rsidRPr="008D4C89">
                  <w:rPr>
                    <w:lang w:val="de-DE" w:bidi="de-DE"/>
                  </w:rPr>
                  <w:t>Komma getrennt ein.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51F880CB" w14:textId="77777777" w:rsidR="008D4C89" w:rsidRDefault="008D4C89" w:rsidP="008064DE"/>
        </w:tc>
        <w:tc>
          <w:tcPr>
            <w:tcW w:w="4471" w:type="dxa"/>
            <w:vMerge/>
            <w:tcBorders>
              <w:bottom w:val="nil"/>
            </w:tcBorders>
          </w:tcPr>
          <w:p w14:paraId="4571BCBE" w14:textId="77777777" w:rsidR="008D4C89" w:rsidRDefault="008D4C89" w:rsidP="008064DE"/>
        </w:tc>
      </w:tr>
    </w:tbl>
    <w:p w14:paraId="5F7D9E8C" w14:textId="77777777"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bidi="de-D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A40DDEB" wp14:editId="058E5558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uppe 23" descr="Grafische Quadrat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hteck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hteck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hteck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2FA8B2" id="Gruppe 23" o:spid="_x0000_s1026" alt="Grafische Quadrate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">
                <v:rect id="Rechteck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hteck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hteck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4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080AC" w14:textId="77777777" w:rsidR="00FF20B5" w:rsidRDefault="00FF20B5" w:rsidP="00BA3253">
      <w:pPr>
        <w:spacing w:after="0" w:line="240" w:lineRule="auto"/>
      </w:pPr>
      <w:r>
        <w:separator/>
      </w:r>
    </w:p>
  </w:endnote>
  <w:endnote w:type="continuationSeparator" w:id="0">
    <w:p w14:paraId="48E3A3B1" w14:textId="77777777" w:rsidR="00FF20B5" w:rsidRDefault="00FF20B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02D13" w14:textId="77777777" w:rsidR="00FF20B5" w:rsidRDefault="00FF20B5" w:rsidP="00BA3253">
      <w:pPr>
        <w:spacing w:after="0" w:line="240" w:lineRule="auto"/>
      </w:pPr>
      <w:r>
        <w:separator/>
      </w:r>
    </w:p>
  </w:footnote>
  <w:footnote w:type="continuationSeparator" w:id="0">
    <w:p w14:paraId="1CA0B2A0" w14:textId="77777777" w:rsidR="00FF20B5" w:rsidRDefault="00FF20B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8DD48" w14:textId="77777777" w:rsidR="00BA3253" w:rsidRDefault="008064DE">
    <w:pPr>
      <w:pStyle w:val="Kopfzeile"/>
    </w:pPr>
    <w:r w:rsidRPr="00F4731D">
      <w:rPr>
        <w:noProof/>
        <w:lang w:bidi="de-D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BDACA23" wp14:editId="1389A2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pe 17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hteck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eck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eck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hteck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eck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hteck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eck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hteck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Gerader Verbinder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Gerader Verbinder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Gerader Verbinder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eck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eck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hteck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F9C8193" id="Gruppe 17" o:spid="_x0000_s1026" alt="dekoratives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">
              <v:rect id="Rechtec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eck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ec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eck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eck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eck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hteck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hteck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Gerader Verbinde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Gerader Verbinde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Gerader Verbinde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eck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eck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hteck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064DE"/>
    <w:rsid w:val="00176419"/>
    <w:rsid w:val="002402E6"/>
    <w:rsid w:val="0024595B"/>
    <w:rsid w:val="002C11C9"/>
    <w:rsid w:val="002F0644"/>
    <w:rsid w:val="00362B33"/>
    <w:rsid w:val="003C3388"/>
    <w:rsid w:val="0045614D"/>
    <w:rsid w:val="00662ADC"/>
    <w:rsid w:val="00696538"/>
    <w:rsid w:val="007F053E"/>
    <w:rsid w:val="007F5066"/>
    <w:rsid w:val="008064DE"/>
    <w:rsid w:val="008D4C89"/>
    <w:rsid w:val="008F2E01"/>
    <w:rsid w:val="00945B6E"/>
    <w:rsid w:val="009A1903"/>
    <w:rsid w:val="00AB450B"/>
    <w:rsid w:val="00B16442"/>
    <w:rsid w:val="00B56A80"/>
    <w:rsid w:val="00B72D6F"/>
    <w:rsid w:val="00BA3253"/>
    <w:rsid w:val="00BD7651"/>
    <w:rsid w:val="00CD1D13"/>
    <w:rsid w:val="00CD5B1D"/>
    <w:rsid w:val="00F42023"/>
    <w:rsid w:val="00FB5251"/>
    <w:rsid w:val="00FF2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6FE2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D4C89"/>
  </w:style>
  <w:style w:type="paragraph" w:styleId="berschrift1">
    <w:name w:val="heading 1"/>
    <w:basedOn w:val="Standard"/>
    <w:next w:val="Standard"/>
    <w:link w:val="berschrift1Zchn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D1D13"/>
  </w:style>
  <w:style w:type="paragraph" w:styleId="Fuzeile">
    <w:name w:val="footer"/>
    <w:basedOn w:val="Standard"/>
    <w:link w:val="FuzeileZchn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D1D13"/>
  </w:style>
  <w:style w:type="paragraph" w:styleId="StandardWeb">
    <w:name w:val="Normal (Web)"/>
    <w:basedOn w:val="Stand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StandardWeb"/>
    <w:next w:val="Standard"/>
    <w:link w:val="TitelZchn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Zchn">
    <w:name w:val="Titel Zchn"/>
    <w:basedOn w:val="Absatz-Standardschriftart"/>
    <w:link w:val="Titel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tzhaltertext">
    <w:name w:val="Placeholder Text"/>
    <w:basedOn w:val="Absatz-Standardschriftart"/>
    <w:uiPriority w:val="99"/>
    <w:semiHidden/>
    <w:rsid w:val="00176419"/>
    <w:rPr>
      <w:color w:val="808080"/>
    </w:rPr>
  </w:style>
  <w:style w:type="paragraph" w:customStyle="1" w:styleId="Kontaktinfos">
    <w:name w:val="Kontaktinfos"/>
    <w:basedOn w:val="Standard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Untertitel">
    <w:name w:val="Subtitle"/>
    <w:basedOn w:val="StandardWeb"/>
    <w:next w:val="Standard"/>
    <w:link w:val="UntertitelZchn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lenraster">
    <w:name w:val="Table Grid"/>
    <w:basedOn w:val="NormaleTabelle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Stand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Empfngerinformationen">
    <w:name w:val="Empfängerinformationen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GrauerText">
    <w:name w:val="Grauer Text"/>
    <w:basedOn w:val="Absatz-Standardschriftart"/>
    <w:uiPriority w:val="4"/>
    <w:semiHidden/>
    <w:qFormat/>
    <w:rsid w:val="00176419"/>
    <w:rPr>
      <w:color w:val="808080" w:themeColor="background1" w:themeShade="8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umsangaben">
    <w:name w:val="Datumsangaben"/>
    <w:basedOn w:val="Stand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Position">
    <w:name w:val="Position"/>
    <w:basedOn w:val="Standard"/>
    <w:qFormat/>
    <w:rsid w:val="008064DE"/>
    <w:pPr>
      <w:spacing w:after="0"/>
    </w:pPr>
  </w:style>
  <w:style w:type="paragraph" w:customStyle="1" w:styleId="Firmenname">
    <w:name w:val="Firmenname"/>
    <w:basedOn w:val="Standard"/>
    <w:qFormat/>
    <w:rsid w:val="008064DE"/>
    <w:pPr>
      <w:spacing w:after="200"/>
    </w:pPr>
  </w:style>
  <w:style w:type="paragraph" w:styleId="Datum">
    <w:name w:val="Date"/>
    <w:basedOn w:val="Standard"/>
    <w:next w:val="Standard"/>
    <w:link w:val="DatumZchn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Zchn">
    <w:name w:val="Datum Zchn"/>
    <w:basedOn w:val="Absatz-Standardschriftart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Kontaktdetails">
    <w:name w:val="Kontaktdetails"/>
    <w:basedOn w:val="Stand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Absatz-Standardschriftar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50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50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9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someone@example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svg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sv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meone@example.com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58B3D57D164ABDBE7E2E4B053C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8B7FF-5879-478D-A1F6-EDE4E2755EFC}"/>
      </w:docPartPr>
      <w:docPartBody>
        <w:p w:rsidR="00A14CAF" w:rsidRDefault="0096043C" w:rsidP="0096043C">
          <w:pPr>
            <w:pStyle w:val="BC58B3D57D164ABDBE7E2E4B053C2CBF7"/>
          </w:pPr>
          <w:r w:rsidRPr="00B72D6F">
            <w:rPr>
              <w:rStyle w:val="berschrift1Zchn"/>
              <w:lang w:bidi="de-DE"/>
            </w:rPr>
            <w:t>Erfahrung</w:t>
          </w:r>
        </w:p>
      </w:docPartBody>
    </w:docPart>
    <w:docPart>
      <w:docPartPr>
        <w:name w:val="86230E6E5433413097D06429871B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19099-859C-4E2F-B1F8-99AB9DBC2B3B}"/>
      </w:docPartPr>
      <w:docPartBody>
        <w:p w:rsidR="00A14CAF" w:rsidRDefault="0096043C" w:rsidP="0096043C">
          <w:pPr>
            <w:pStyle w:val="86230E6E5433413097D06429871B26404"/>
          </w:pPr>
          <w:r w:rsidRPr="00036450">
            <w:rPr>
              <w:lang w:bidi="de-DE"/>
            </w:rPr>
            <w:t>[Datumsangabe von]</w:t>
          </w:r>
        </w:p>
      </w:docPartBody>
    </w:docPart>
    <w:docPart>
      <w:docPartPr>
        <w:name w:val="ED48D7E57B29476E8C8332AAC8F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A1867-B5BC-4935-A401-31A9975D05DC}"/>
      </w:docPartPr>
      <w:docPartBody>
        <w:p w:rsidR="00A14CAF" w:rsidRDefault="0096043C" w:rsidP="0096043C">
          <w:pPr>
            <w:pStyle w:val="ED48D7E57B29476E8C8332AAC8FD1E3D4"/>
          </w:pPr>
          <w:r w:rsidRPr="00036450">
            <w:rPr>
              <w:lang w:bidi="de-DE"/>
            </w:rPr>
            <w:t>[bis]</w:t>
          </w:r>
        </w:p>
      </w:docPartBody>
    </w:docPart>
    <w:docPart>
      <w:docPartPr>
        <w:name w:val="AA4DA1105CD9486E8986D0BE5F6A7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6FB5C-636A-4E52-B3F3-245C91B2A46F}"/>
      </w:docPartPr>
      <w:docPartBody>
        <w:p w:rsidR="00A14CAF" w:rsidRDefault="0096043C" w:rsidP="0096043C">
          <w:pPr>
            <w:pStyle w:val="AA4DA1105CD9486E8986D0BE5F6A7F087"/>
          </w:pPr>
          <w:r w:rsidRPr="008064DE">
            <w:rPr>
              <w:lang w:bidi="de-DE"/>
            </w:rPr>
            <w:t>Stellenbezeichnung (</w:t>
          </w:r>
          <w:r w:rsidRPr="008064DE">
            <w:rPr>
              <w:i/>
              <w:lang w:bidi="de-DE"/>
            </w:rPr>
            <w:t>Beispiel; Marketing-Analyst</w:t>
          </w:r>
          <w:r w:rsidRPr="008064DE">
            <w:rPr>
              <w:lang w:bidi="de-DE"/>
            </w:rPr>
            <w:t>)</w:t>
          </w:r>
        </w:p>
      </w:docPartBody>
    </w:docPart>
    <w:docPart>
      <w:docPartPr>
        <w:name w:val="85A2C59E1BEE4620830CA16579C9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04E0D-E441-42C3-82AB-390767292E7E}"/>
      </w:docPartPr>
      <w:docPartBody>
        <w:p w:rsidR="00A14CAF" w:rsidRDefault="0096043C" w:rsidP="0096043C">
          <w:pPr>
            <w:pStyle w:val="85A2C59E1BEE4620830CA16579C92C1D7"/>
          </w:pPr>
          <w:r w:rsidRPr="008064DE">
            <w:rPr>
              <w:lang w:bidi="de-DE"/>
            </w:rPr>
            <w:t>Position (</w:t>
          </w:r>
          <w:r w:rsidRPr="008064DE">
            <w:rPr>
              <w:i/>
              <w:lang w:bidi="de-DE"/>
            </w:rPr>
            <w:t>Beispiel; Führungskraft</w:t>
          </w:r>
          <w:r w:rsidRPr="008064DE">
            <w:rPr>
              <w:lang w:bidi="de-DE"/>
            </w:rPr>
            <w:t>)</w:t>
          </w:r>
        </w:p>
      </w:docPartBody>
    </w:docPart>
    <w:docPart>
      <w:docPartPr>
        <w:name w:val="CC2B9A9B2CF847758590B2F8C985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452E2-3541-4808-A0DC-5FC8572A7F08}"/>
      </w:docPartPr>
      <w:docPartBody>
        <w:p w:rsidR="00A14CAF" w:rsidRDefault="0096043C" w:rsidP="0096043C">
          <w:pPr>
            <w:pStyle w:val="CC2B9A9B2CF847758590B2F8C98559714"/>
          </w:pPr>
          <w:r w:rsidRPr="008064DE">
            <w:rPr>
              <w:lang w:bidi="de-DE"/>
            </w:rPr>
            <w:t>Firmenname</w:t>
          </w:r>
        </w:p>
      </w:docPartBody>
    </w:docPart>
    <w:docPart>
      <w:docPartPr>
        <w:name w:val="0B6F15210E3F48ACA0B8BBB1B7BD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20196-DDBE-45DA-B61B-718B92A19BC0}"/>
      </w:docPartPr>
      <w:docPartBody>
        <w:p w:rsidR="00A14CAF" w:rsidRDefault="0096043C" w:rsidP="0096043C">
          <w:pPr>
            <w:pStyle w:val="0B6F15210E3F48ACA0B8BBB1B7BD00A74"/>
          </w:pPr>
          <w:r w:rsidRPr="00036450">
            <w:rPr>
              <w:lang w:bidi="de-DE"/>
            </w:rPr>
            <w:t>[Datumsangabe von]</w:t>
          </w:r>
        </w:p>
      </w:docPartBody>
    </w:docPart>
    <w:docPart>
      <w:docPartPr>
        <w:name w:val="7C94D4C8C92046338472F66C693E0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18935-7296-471F-8147-058151FF2E81}"/>
      </w:docPartPr>
      <w:docPartBody>
        <w:p w:rsidR="00A14CAF" w:rsidRDefault="0096043C" w:rsidP="0096043C">
          <w:pPr>
            <w:pStyle w:val="7C94D4C8C92046338472F66C693E079A4"/>
          </w:pPr>
          <w:r w:rsidRPr="00036450">
            <w:rPr>
              <w:lang w:bidi="de-DE"/>
            </w:rPr>
            <w:t>[bis]</w:t>
          </w:r>
        </w:p>
      </w:docPartBody>
    </w:docPart>
    <w:docPart>
      <w:docPartPr>
        <w:name w:val="1E18ECE7B1FF44DA8161BBB06E62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777AC-924A-491F-9A4F-06F489B24BC2}"/>
      </w:docPartPr>
      <w:docPartBody>
        <w:p w:rsidR="00A14CAF" w:rsidRDefault="0096043C" w:rsidP="0096043C">
          <w:pPr>
            <w:pStyle w:val="1E18ECE7B1FF44DA8161BBB06E621EEA7"/>
          </w:pPr>
          <w:r w:rsidRPr="008064DE">
            <w:rPr>
              <w:lang w:bidi="de-DE"/>
            </w:rPr>
            <w:t>Stellenbezeichnung (</w:t>
          </w:r>
          <w:r w:rsidRPr="008064DE">
            <w:rPr>
              <w:i/>
              <w:lang w:bidi="de-DE"/>
            </w:rPr>
            <w:t>Beispiel; Marketing-Analyst</w:t>
          </w:r>
          <w:r w:rsidRPr="008064DE">
            <w:rPr>
              <w:lang w:bidi="de-DE"/>
            </w:rPr>
            <w:t>)</w:t>
          </w:r>
        </w:p>
      </w:docPartBody>
    </w:docPart>
    <w:docPart>
      <w:docPartPr>
        <w:name w:val="93D2C35B89864FF39CEF335F6DD32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1083A-4BC4-4B02-B227-5B8008779AE2}"/>
      </w:docPartPr>
      <w:docPartBody>
        <w:p w:rsidR="00A14CAF" w:rsidRDefault="0096043C" w:rsidP="0096043C">
          <w:pPr>
            <w:pStyle w:val="93D2C35B89864FF39CEF335F6DD32C487"/>
          </w:pPr>
          <w:r w:rsidRPr="008064DE">
            <w:rPr>
              <w:lang w:bidi="de-DE"/>
            </w:rPr>
            <w:t>Position (</w:t>
          </w:r>
          <w:r w:rsidRPr="008064DE">
            <w:rPr>
              <w:i/>
              <w:lang w:bidi="de-DE"/>
            </w:rPr>
            <w:t>Beispiel; Führungskraft</w:t>
          </w:r>
          <w:r w:rsidRPr="008064DE">
            <w:rPr>
              <w:lang w:bidi="de-DE"/>
            </w:rPr>
            <w:t>)</w:t>
          </w:r>
        </w:p>
      </w:docPartBody>
    </w:docPart>
    <w:docPart>
      <w:docPartPr>
        <w:name w:val="4715590BC9614DA795EDD2E9973B6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F3D29-EBF6-4521-8C5B-B5A2C09791B4}"/>
      </w:docPartPr>
      <w:docPartBody>
        <w:p w:rsidR="00A14CAF" w:rsidRDefault="0096043C" w:rsidP="0096043C">
          <w:pPr>
            <w:pStyle w:val="4715590BC9614DA795EDD2E9973B68C54"/>
          </w:pPr>
          <w:r w:rsidRPr="008064DE">
            <w:rPr>
              <w:lang w:bidi="de-DE"/>
            </w:rPr>
            <w:t>Firmenname</w:t>
          </w:r>
        </w:p>
      </w:docPartBody>
    </w:docPart>
    <w:docPart>
      <w:docPartPr>
        <w:name w:val="82173316C72742409CC9C08EB03B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4F39-8F3A-49B5-B565-7393B282FFBE}"/>
      </w:docPartPr>
      <w:docPartBody>
        <w:p w:rsidR="00A14CAF" w:rsidRDefault="0096043C" w:rsidP="0096043C">
          <w:pPr>
            <w:pStyle w:val="82173316C72742409CC9C08EB03B7A2D4"/>
          </w:pPr>
          <w:r w:rsidRPr="00036450">
            <w:rPr>
              <w:lang w:bidi="de-DE"/>
            </w:rPr>
            <w:t>[Datumsangabe von]</w:t>
          </w:r>
        </w:p>
      </w:docPartBody>
    </w:docPart>
    <w:docPart>
      <w:docPartPr>
        <w:name w:val="8DFD2375734B4D179C4543AC7E0B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4E2B-E616-4A79-9DE2-8FD2174917A9}"/>
      </w:docPartPr>
      <w:docPartBody>
        <w:p w:rsidR="00A14CAF" w:rsidRDefault="0096043C" w:rsidP="0096043C">
          <w:pPr>
            <w:pStyle w:val="8DFD2375734B4D179C4543AC7E0BB8224"/>
          </w:pPr>
          <w:r w:rsidRPr="00036450">
            <w:rPr>
              <w:lang w:bidi="de-DE"/>
            </w:rPr>
            <w:t>[bis]</w:t>
          </w:r>
        </w:p>
      </w:docPartBody>
    </w:docPart>
    <w:docPart>
      <w:docPartPr>
        <w:name w:val="B562D88FF212446BA8CA98FD41E5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1E41-409B-9BED-65A0AE8BCB69}"/>
      </w:docPartPr>
      <w:docPartBody>
        <w:p w:rsidR="00A14CAF" w:rsidRDefault="0096043C" w:rsidP="0096043C">
          <w:pPr>
            <w:pStyle w:val="B562D88FF212446BA8CA98FD41E569A87"/>
          </w:pPr>
          <w:r w:rsidRPr="008064DE">
            <w:rPr>
              <w:lang w:bidi="de-DE"/>
            </w:rPr>
            <w:t>Stellenbezeichnung (</w:t>
          </w:r>
          <w:r w:rsidRPr="008064DE">
            <w:rPr>
              <w:i/>
              <w:lang w:bidi="de-DE"/>
            </w:rPr>
            <w:t>Beispiel; Marketing-Analyst</w:t>
          </w:r>
          <w:r w:rsidRPr="008064DE">
            <w:rPr>
              <w:lang w:bidi="de-DE"/>
            </w:rPr>
            <w:t>)</w:t>
          </w:r>
        </w:p>
      </w:docPartBody>
    </w:docPart>
    <w:docPart>
      <w:docPartPr>
        <w:name w:val="5FB2C9EFFEFE4EB19DA257C4F37B0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2F39-CA9C-4E9F-91CC-EAE6362DA8A1}"/>
      </w:docPartPr>
      <w:docPartBody>
        <w:p w:rsidR="00A14CAF" w:rsidRDefault="0096043C" w:rsidP="0096043C">
          <w:pPr>
            <w:pStyle w:val="5FB2C9EFFEFE4EB19DA257C4F37B0E6F7"/>
          </w:pPr>
          <w:r w:rsidRPr="008064DE">
            <w:rPr>
              <w:lang w:bidi="de-DE"/>
            </w:rPr>
            <w:t>Position (</w:t>
          </w:r>
          <w:r w:rsidRPr="008064DE">
            <w:rPr>
              <w:i/>
              <w:lang w:bidi="de-DE"/>
            </w:rPr>
            <w:t>Beispiel; Führungskraft</w:t>
          </w:r>
          <w:r w:rsidRPr="008064DE">
            <w:rPr>
              <w:lang w:bidi="de-DE"/>
            </w:rPr>
            <w:t>)</w:t>
          </w:r>
        </w:p>
      </w:docPartBody>
    </w:docPart>
    <w:docPart>
      <w:docPartPr>
        <w:name w:val="12AFE2627020455CAD23A5FFA045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7019-CECC-403B-B6DE-69580ADE5786}"/>
      </w:docPartPr>
      <w:docPartBody>
        <w:p w:rsidR="00A14CAF" w:rsidRDefault="0096043C" w:rsidP="0096043C">
          <w:pPr>
            <w:pStyle w:val="12AFE2627020455CAD23A5FFA045D8564"/>
          </w:pPr>
          <w:r w:rsidRPr="008064DE">
            <w:rPr>
              <w:lang w:bidi="de-DE"/>
            </w:rPr>
            <w:t>Firmenname</w:t>
          </w:r>
        </w:p>
      </w:docPartBody>
    </w:docPart>
    <w:docPart>
      <w:docPartPr>
        <w:name w:val="8523F622B69546DDAA0EA9CF9E130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5CBD-95CD-4D98-9A50-614A9F427951}"/>
      </w:docPartPr>
      <w:docPartBody>
        <w:p w:rsidR="00A14CAF" w:rsidRDefault="0096043C" w:rsidP="0096043C">
          <w:pPr>
            <w:pStyle w:val="8523F622B69546DDAA0EA9CF9E1309594"/>
          </w:pPr>
          <w:r w:rsidRPr="008064DE">
            <w:rPr>
              <w:lang w:bidi="de-DE"/>
            </w:rPr>
            <w:t>Ausbildung</w:t>
          </w:r>
        </w:p>
      </w:docPartBody>
    </w:docPart>
    <w:docPart>
      <w:docPartPr>
        <w:name w:val="6BDF5AAE5C234CCCBBABE3C7EFB91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31CC-1F78-44CE-922F-09F361F7C291}"/>
      </w:docPartPr>
      <w:docPartBody>
        <w:p w:rsidR="00A14CAF" w:rsidRDefault="0096043C" w:rsidP="0096043C">
          <w:pPr>
            <w:pStyle w:val="6BDF5AAE5C234CCCBBABE3C7EFB91F144"/>
          </w:pPr>
          <w:r w:rsidRPr="00036450">
            <w:rPr>
              <w:lang w:bidi="de-DE"/>
            </w:rPr>
            <w:t xml:space="preserve">[Datumsangaben zu </w:t>
          </w:r>
          <w:r>
            <w:rPr>
              <w:lang w:bidi="de-DE"/>
            </w:rPr>
            <w:t>Abschlüssen</w:t>
          </w:r>
          <w:r w:rsidRPr="00036450">
            <w:rPr>
              <w:lang w:bidi="de-DE"/>
            </w:rPr>
            <w:t>]</w:t>
          </w:r>
        </w:p>
      </w:docPartBody>
    </w:docPart>
    <w:docPart>
      <w:docPartPr>
        <w:name w:val="ED673865D14C4CD1B57738C94801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06D7-5017-4E55-B255-216CE1D2DAD2}"/>
      </w:docPartPr>
      <w:docPartBody>
        <w:p w:rsidR="00A14CAF" w:rsidRDefault="0096043C" w:rsidP="0096043C">
          <w:pPr>
            <w:pStyle w:val="ED673865D14C4CD1B57738C9480154104"/>
          </w:pPr>
          <w:r w:rsidRPr="00BD7651">
            <w:rPr>
              <w:lang w:bidi="de-DE"/>
            </w:rPr>
            <w:t>[PLZ Ort, Bundesland]</w:t>
          </w:r>
        </w:p>
      </w:docPartBody>
    </w:docPart>
    <w:docPart>
      <w:docPartPr>
        <w:name w:val="E3A3E71B15F6471F9D663FC58C75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DEA3-5243-4950-BE28-5B50BB3F6325}"/>
      </w:docPartPr>
      <w:docPartBody>
        <w:p w:rsidR="00A14CAF" w:rsidRDefault="0096043C" w:rsidP="0096043C">
          <w:pPr>
            <w:pStyle w:val="E3A3E71B15F6471F9D663FC58C758D4A4"/>
          </w:pPr>
          <w:r w:rsidRPr="00BD7651">
            <w:rPr>
              <w:lang w:bidi="de-DE"/>
            </w:rPr>
            <w:t>Beschreibung, Notendurchschnitt und eine kurze Zusammenfassung relevanter Kurse, Auszeichnungen und Anerkennungen.</w:t>
          </w:r>
        </w:p>
      </w:docPartBody>
    </w:docPart>
    <w:docPart>
      <w:docPartPr>
        <w:name w:val="07402352D7E042028F3FFB9567FB3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40516-E87B-4E1A-819A-C686C3A490E7}"/>
      </w:docPartPr>
      <w:docPartBody>
        <w:p w:rsidR="00A14CAF" w:rsidRDefault="0096043C" w:rsidP="0096043C">
          <w:pPr>
            <w:pStyle w:val="07402352D7E042028F3FFB9567FB3E724"/>
          </w:pPr>
          <w:r w:rsidRPr="00036450">
            <w:rPr>
              <w:lang w:bidi="de-DE"/>
            </w:rPr>
            <w:t xml:space="preserve">[Datumsangaben zu </w:t>
          </w:r>
          <w:r>
            <w:rPr>
              <w:lang w:bidi="de-DE"/>
            </w:rPr>
            <w:t>Abschlüssen</w:t>
          </w:r>
          <w:r w:rsidRPr="00036450">
            <w:rPr>
              <w:lang w:bidi="de-DE"/>
            </w:rPr>
            <w:t>]</w:t>
          </w:r>
        </w:p>
      </w:docPartBody>
    </w:docPart>
    <w:docPart>
      <w:docPartPr>
        <w:name w:val="866FC828B0E04A5091BF683AA0BC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99FF-E967-4146-A8D1-2942BCC637F2}"/>
      </w:docPartPr>
      <w:docPartBody>
        <w:p w:rsidR="00A14CAF" w:rsidRDefault="0096043C" w:rsidP="0096043C">
          <w:pPr>
            <w:pStyle w:val="866FC828B0E04A5091BF683AA0BC86624"/>
          </w:pPr>
          <w:r w:rsidRPr="00BD7651">
            <w:rPr>
              <w:lang w:bidi="de-DE"/>
            </w:rPr>
            <w:t>[PLZ Ort, Bundesland]</w:t>
          </w:r>
        </w:p>
      </w:docPartBody>
    </w:docPart>
    <w:docPart>
      <w:docPartPr>
        <w:name w:val="6BBBBC4C13CF4D6586FD3969F2B7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F497-6C25-47FD-B903-4258A9443DE7}"/>
      </w:docPartPr>
      <w:docPartBody>
        <w:p w:rsidR="00A14CAF" w:rsidRDefault="0096043C" w:rsidP="0096043C">
          <w:pPr>
            <w:pStyle w:val="6BBBBC4C13CF4D6586FD3969F2B70B374"/>
          </w:pPr>
          <w:r w:rsidRPr="00BD7651">
            <w:rPr>
              <w:lang w:bidi="de-DE"/>
            </w:rPr>
            <w:t>Aktivitäten</w:t>
          </w:r>
        </w:p>
      </w:docPartBody>
    </w:docPart>
    <w:docPart>
      <w:docPartPr>
        <w:name w:val="CC3F6503A4F14737A233B62968255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C4BE-3288-4E80-82C1-8B11EB292E2B}"/>
      </w:docPartPr>
      <w:docPartBody>
        <w:p w:rsidR="00A14CAF" w:rsidRDefault="0096043C" w:rsidP="0096043C">
          <w:pPr>
            <w:pStyle w:val="CC3F6503A4F14737A233B629682558B34"/>
          </w:pPr>
          <w:r w:rsidRPr="00BD7651">
            <w:rPr>
              <w:lang w:bidi="de-DE"/>
            </w:rPr>
            <w:t>Heben Sie in diesem Abschnitt Ihre relevanten Vorlieben, Aktivitäten und ihr starkes Engagement hervor. Sie sollten Erfahrungen in</w:t>
          </w:r>
          <w:r>
            <w:rPr>
              <w:lang w:bidi="de-DE"/>
            </w:rPr>
            <w:t> </w:t>
          </w:r>
          <w:r w:rsidRPr="00BD7651">
            <w:rPr>
              <w:lang w:bidi="de-DE"/>
            </w:rPr>
            <w:t>Führungsrollen und Ehrenämtern hier mit aufnehmen. Oder geben Sie ein bisschen mit wichtigen Extras an, wie Veröffentlichungen, Zertifikaten, Sprachkenntnissen und mehr.</w:t>
          </w:r>
        </w:p>
      </w:docPartBody>
    </w:docPart>
    <w:docPart>
      <w:docPartPr>
        <w:name w:val="8C7790D0B29B4FA3BE0CC494AEA2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FEE3-07DB-4C56-B315-0066DF7E4119}"/>
      </w:docPartPr>
      <w:docPartBody>
        <w:p w:rsidR="00A14CAF" w:rsidRDefault="0096043C" w:rsidP="0096043C">
          <w:pPr>
            <w:pStyle w:val="8C7790D0B29B4FA3BE0CC494AEA25A734"/>
          </w:pPr>
          <w:r w:rsidRPr="00176419">
            <w:rPr>
              <w:lang w:val="de-DE" w:bidi="de-DE"/>
            </w:rPr>
            <w:t>[Vorname]</w:t>
          </w:r>
        </w:p>
      </w:docPartBody>
    </w:docPart>
    <w:docPart>
      <w:docPartPr>
        <w:name w:val="E162E884FACE47D9BA5DEA4D7FCA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6E06B-7A9F-4B9C-905B-1AE5D61FED0D}"/>
      </w:docPartPr>
      <w:docPartBody>
        <w:p w:rsidR="00A14CAF" w:rsidRDefault="0096043C" w:rsidP="0096043C">
          <w:pPr>
            <w:pStyle w:val="E162E884FACE47D9BA5DEA4D7FCAE2574"/>
          </w:pPr>
          <w:r w:rsidRPr="00176419">
            <w:rPr>
              <w:lang w:val="de-DE" w:bidi="de-DE"/>
            </w:rPr>
            <w:t>[Nachname]</w:t>
          </w:r>
        </w:p>
      </w:docPartBody>
    </w:docPart>
    <w:docPart>
      <w:docPartPr>
        <w:name w:val="F69796EC1C084BE49F5D4A4D503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79048-5558-4740-B213-8DA69B2F743B}"/>
      </w:docPartPr>
      <w:docPartBody>
        <w:p w:rsidR="00A14CAF" w:rsidRDefault="0096043C" w:rsidP="0096043C">
          <w:pPr>
            <w:pStyle w:val="F69796EC1C084BE49F5D4A4D503B37387"/>
          </w:pPr>
          <w:r w:rsidRPr="00BD7651">
            <w:rPr>
              <w:rStyle w:val="UntertitelZchn"/>
              <w:lang w:val="de-DE" w:bidi="de-DE"/>
            </w:rPr>
            <w:t>[Stellenbezeichnung]</w:t>
          </w:r>
        </w:p>
      </w:docPartBody>
    </w:docPart>
    <w:docPart>
      <w:docPartPr>
        <w:name w:val="AC5F74D6CE3343B9B2E59D5185B3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2C5A5-33DA-4E1D-9AA6-7ECDD0369E2C}"/>
      </w:docPartPr>
      <w:docPartBody>
        <w:p w:rsidR="00A14CAF" w:rsidRDefault="0096043C" w:rsidP="0096043C">
          <w:pPr>
            <w:pStyle w:val="AC5F74D6CE3343B9B2E59D5185B362D97"/>
          </w:pPr>
          <w:r w:rsidRPr="008D4C89">
            <w:rPr>
              <w:rStyle w:val="berschrift2Zchn"/>
              <w:lang w:bidi="de-DE"/>
            </w:rPr>
            <w:t>Telefon:</w:t>
          </w:r>
        </w:p>
      </w:docPartBody>
    </w:docPart>
    <w:docPart>
      <w:docPartPr>
        <w:name w:val="FC99310CB3CB44DBA18F6470CCB91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23DA8-24A5-4953-B361-98DB1A5050DB}"/>
      </w:docPartPr>
      <w:docPartBody>
        <w:p w:rsidR="00A14CAF" w:rsidRDefault="0096043C" w:rsidP="0096043C">
          <w:pPr>
            <w:pStyle w:val="FC99310CB3CB44DBA18F6470CCB91DF04"/>
          </w:pPr>
          <w:r>
            <w:rPr>
              <w:lang w:bidi="de-DE"/>
            </w:rPr>
            <w:t>0678 55 50 10 3</w:t>
          </w:r>
        </w:p>
      </w:docPartBody>
    </w:docPart>
    <w:docPart>
      <w:docPartPr>
        <w:name w:val="14903412A818407D86F52EC58F537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50A1-3FB7-4448-815A-1766D0F08EDE}"/>
      </w:docPartPr>
      <w:docPartBody>
        <w:p w:rsidR="00A14CAF" w:rsidRDefault="0096043C" w:rsidP="0096043C">
          <w:pPr>
            <w:pStyle w:val="14903412A818407D86F52EC58F537C687"/>
          </w:pPr>
          <w:r w:rsidRPr="008D4C89">
            <w:rPr>
              <w:rStyle w:val="berschrift2Zchn"/>
              <w:lang w:bidi="de-DE"/>
            </w:rPr>
            <w:t>E-Mail:</w:t>
          </w:r>
        </w:p>
      </w:docPartBody>
    </w:docPart>
    <w:docPart>
      <w:docPartPr>
        <w:name w:val="37ABDB9991F74E80AD2966C11DAD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0337-D7FE-4EFA-AFF9-826DEB6CF800}"/>
      </w:docPartPr>
      <w:docPartBody>
        <w:p w:rsidR="00A14CAF" w:rsidRDefault="0096043C" w:rsidP="0096043C">
          <w:pPr>
            <w:pStyle w:val="37ABDB9991F74E80AD2966C11DADE1997"/>
          </w:pPr>
          <w:hyperlink r:id="rId5" w:history="1">
            <w:r w:rsidRPr="00C10B2A">
              <w:rPr>
                <w:rStyle w:val="Hyperlink"/>
                <w:lang w:bidi="de-DE"/>
              </w:rPr>
              <w:t>jemand@example.com</w:t>
            </w:r>
          </w:hyperlink>
        </w:p>
      </w:docPartBody>
    </w:docPart>
    <w:docPart>
      <w:docPartPr>
        <w:name w:val="267AE05B27A24B4B9AC7D3D911B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240D-5A74-4C65-9B54-F50354908D72}"/>
      </w:docPartPr>
      <w:docPartBody>
        <w:p w:rsidR="00A14CAF" w:rsidRDefault="0096043C" w:rsidP="0096043C">
          <w:pPr>
            <w:pStyle w:val="267AE05B27A24B4B9AC7D3D911B701EF7"/>
          </w:pPr>
          <w:r w:rsidRPr="008D4C89">
            <w:rPr>
              <w:rStyle w:val="berschrift2Zchn"/>
              <w:lang w:bidi="de-DE"/>
            </w:rPr>
            <w:t>Website:</w:t>
          </w:r>
        </w:p>
      </w:docPartBody>
    </w:docPart>
    <w:docPart>
      <w:docPartPr>
        <w:name w:val="75B93DE9C98B43ACA6E0265C25AF8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3692-587D-45EE-8DCE-7F8AAE0DF4A0}"/>
      </w:docPartPr>
      <w:docPartBody>
        <w:p w:rsidR="00A14CAF" w:rsidRDefault="0096043C" w:rsidP="0096043C">
          <w:pPr>
            <w:pStyle w:val="75B93DE9C98B43ACA6E0265C25AF8E0C4"/>
          </w:pPr>
          <w:r w:rsidRPr="004D3011">
            <w:rPr>
              <w:lang w:bidi="de-DE"/>
            </w:rPr>
            <w:t>Hier Website einfügen</w:t>
          </w:r>
        </w:p>
      </w:docPartBody>
    </w:docPart>
    <w:docPart>
      <w:docPartPr>
        <w:name w:val="07015A04360E45FAAE7386FDBF56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385A-926B-446F-B2B5-D15C14E9A3CD}"/>
      </w:docPartPr>
      <w:docPartBody>
        <w:p w:rsidR="00A14CAF" w:rsidRDefault="0096043C" w:rsidP="0096043C">
          <w:pPr>
            <w:pStyle w:val="07015A04360E45FAAE7386FDBF562C547"/>
          </w:pPr>
          <w:r w:rsidRPr="008D4C89">
            <w:rPr>
              <w:rStyle w:val="berschrift2Zchn"/>
              <w:lang w:bidi="de-DE"/>
            </w:rPr>
            <w:t>Adresse</w:t>
          </w:r>
        </w:p>
      </w:docPartBody>
    </w:docPart>
    <w:docPart>
      <w:docPartPr>
        <w:name w:val="CE4DD0825EFC40E491E38B84D520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9AA4B-F0A7-4418-8793-DFD9D315FEE0}"/>
      </w:docPartPr>
      <w:docPartBody>
        <w:p w:rsidR="0096043C" w:rsidRPr="007F5066" w:rsidRDefault="0096043C" w:rsidP="00BD7651">
          <w:pPr>
            <w:pStyle w:val="Kontaktinfos"/>
            <w:rPr>
              <w:rStyle w:val="Platzhaltertext"/>
              <w:lang w:val="de-DE"/>
            </w:rPr>
          </w:pPr>
          <w:r w:rsidRPr="00BD7651">
            <w:rPr>
              <w:rStyle w:val="Platzhaltertext"/>
              <w:lang w:val="de-DE" w:bidi="de-DE"/>
            </w:rPr>
            <w:t>Straße</w:t>
          </w:r>
        </w:p>
        <w:p w:rsidR="0096043C" w:rsidRPr="007F5066" w:rsidRDefault="0096043C" w:rsidP="00BD7651">
          <w:pPr>
            <w:pStyle w:val="Kontaktinfos"/>
            <w:rPr>
              <w:rStyle w:val="Platzhaltertext"/>
              <w:lang w:val="de-DE"/>
            </w:rPr>
          </w:pPr>
          <w:r w:rsidRPr="00BD7651">
            <w:rPr>
              <w:rStyle w:val="Platzhaltertext"/>
              <w:lang w:val="de-DE" w:bidi="de-DE"/>
            </w:rPr>
            <w:t>PLZ Ort</w:t>
          </w:r>
        </w:p>
        <w:p w:rsidR="00A14CAF" w:rsidRDefault="0096043C" w:rsidP="0096043C">
          <w:pPr>
            <w:pStyle w:val="CE4DD0825EFC40E491E38B84D520C2D37"/>
          </w:pPr>
          <w:r w:rsidRPr="00BD7651">
            <w:rPr>
              <w:rStyle w:val="Platzhaltertext"/>
              <w:lang w:val="de-DE" w:bidi="de-DE"/>
            </w:rPr>
            <w:t>Land</w:t>
          </w:r>
        </w:p>
      </w:docPartBody>
    </w:docPart>
    <w:docPart>
      <w:docPartPr>
        <w:name w:val="6CB8824C745243E4AB7D288D9D54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76F-7278-4BD7-B8C7-CF479CF28106}"/>
      </w:docPartPr>
      <w:docPartBody>
        <w:p w:rsidR="00A14CAF" w:rsidRDefault="0096043C" w:rsidP="0096043C">
          <w:pPr>
            <w:pStyle w:val="6CB8824C745243E4AB7D288D9D548E2A7"/>
          </w:pPr>
          <w:r w:rsidRPr="008D4C89">
            <w:rPr>
              <w:rStyle w:val="berschrift2Zchn"/>
              <w:lang w:bidi="de-DE"/>
            </w:rPr>
            <w:t>Qualifikationen</w:t>
          </w:r>
        </w:p>
      </w:docPartBody>
    </w:docPart>
    <w:docPart>
      <w:docPartPr>
        <w:name w:val="45D7E9718AB0438BA942111903F9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CBCA5-862A-4FDA-840E-0680340FE906}"/>
      </w:docPartPr>
      <w:docPartBody>
        <w:p w:rsidR="00A14CAF" w:rsidRDefault="0096043C" w:rsidP="0096043C">
          <w:pPr>
            <w:pStyle w:val="45D7E9718AB0438BA942111903F9C9C64"/>
          </w:pPr>
          <w:r w:rsidRPr="008D4C89">
            <w:rPr>
              <w:lang w:val="de-DE" w:bidi="de-DE"/>
            </w:rPr>
            <w:t>[Geben Sie hier Ihre Qualifikationen durch ein</w:t>
          </w:r>
          <w:r>
            <w:rPr>
              <w:lang w:val="de-DE" w:bidi="de-DE"/>
            </w:rPr>
            <w:t> </w:t>
          </w:r>
          <w:r w:rsidRPr="008D4C89">
            <w:rPr>
              <w:lang w:val="de-DE" w:bidi="de-DE"/>
            </w:rPr>
            <w:t>Komma getrennt ein.]</w:t>
          </w:r>
        </w:p>
      </w:docPartBody>
    </w:docPart>
    <w:docPart>
      <w:docPartPr>
        <w:name w:val="0FD580E0E016493C9FD0C698589A5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52A7-DD41-4EB2-8151-017282FFABF6}"/>
      </w:docPartPr>
      <w:docPartBody>
        <w:p w:rsidR="00D30EAF" w:rsidRDefault="0096043C" w:rsidP="0096043C">
          <w:pPr>
            <w:pStyle w:val="0FD580E0E016493C9FD0C698589A5E666"/>
          </w:pPr>
          <w:r>
            <w:rPr>
              <w:lang w:bidi="de-DE"/>
            </w:rPr>
            <w:t xml:space="preserve">Einführung und Zielsetzung. Ersetzen Sie dieser Satz mit Ihrer Zielsetzung, oder stellen Sie sich selbst vor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CAF"/>
    <w:rsid w:val="000A3778"/>
    <w:rsid w:val="0096043C"/>
    <w:rsid w:val="00A14CAF"/>
    <w:rsid w:val="00B351E7"/>
    <w:rsid w:val="00C03132"/>
    <w:rsid w:val="00C53C8A"/>
    <w:rsid w:val="00D3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9604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6D27F3F295B042CB9B4FD19CDE026FC2">
    <w:name w:val="6D27F3F295B042CB9B4FD19CDE026FC2"/>
  </w:style>
  <w:style w:type="paragraph" w:customStyle="1" w:styleId="75E84AB9844B4988BED4C703394AD74E">
    <w:name w:val="75E84AB9844B4988BED4C703394AD74E"/>
  </w:style>
  <w:style w:type="paragraph" w:customStyle="1" w:styleId="AACA9BF4D2C840A885FC255F64AAC2EA">
    <w:name w:val="AACA9BF4D2C840A885FC255F64AAC2EA"/>
  </w:style>
  <w:style w:type="paragraph" w:customStyle="1" w:styleId="B7A458D243074D0FA3BB47E606CF75B4">
    <w:name w:val="B7A458D243074D0FA3BB47E606CF75B4"/>
  </w:style>
  <w:style w:type="paragraph" w:customStyle="1" w:styleId="36FD8A81ABDD463E84FB6F5E9CE2B380">
    <w:name w:val="36FD8A81ABDD463E84FB6F5E9CE2B380"/>
  </w:style>
  <w:style w:type="paragraph" w:customStyle="1" w:styleId="595C42E2BDD5457C85B74D960FCFCE35">
    <w:name w:val="595C42E2BDD5457C85B74D960FCFCE35"/>
  </w:style>
  <w:style w:type="character" w:customStyle="1" w:styleId="Greytext">
    <w:name w:val="Grey text"/>
    <w:basedOn w:val="Absatz-Standardschriftart"/>
    <w:uiPriority w:val="4"/>
    <w:qFormat/>
    <w:rsid w:val="00A14CAF"/>
    <w:rPr>
      <w:color w:val="808080" w:themeColor="background1" w:themeShade="80"/>
    </w:rPr>
  </w:style>
  <w:style w:type="paragraph" w:styleId="Listenabsatz">
    <w:name w:val="List Paragraph"/>
    <w:basedOn w:val="Standard"/>
    <w:uiPriority w:val="34"/>
    <w:qFormat/>
    <w:rsid w:val="00A14CAF"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9B3E10B42735433CA5F6CC50D12486A9">
    <w:name w:val="9B3E10B42735433CA5F6CC50D12486A9"/>
  </w:style>
  <w:style w:type="paragraph" w:customStyle="1" w:styleId="477F62F03E2244C4AA99A81BC60C9ACC">
    <w:name w:val="477F62F03E2244C4AA99A81BC60C9ACC"/>
  </w:style>
  <w:style w:type="paragraph" w:customStyle="1" w:styleId="897B8916988746A4B037D8A6A6B7DFA4">
    <w:name w:val="897B8916988746A4B037D8A6A6B7DFA4"/>
  </w:style>
  <w:style w:type="paragraph" w:customStyle="1" w:styleId="FBAB3C8AF0DC4F22931FB5DC4B417023">
    <w:name w:val="FBAB3C8AF0DC4F22931FB5DC4B417023"/>
  </w:style>
  <w:style w:type="character" w:styleId="Platzhaltertext">
    <w:name w:val="Placeholder Text"/>
    <w:basedOn w:val="Absatz-Standardschriftart"/>
    <w:uiPriority w:val="99"/>
    <w:semiHidden/>
    <w:rsid w:val="0096043C"/>
    <w:rPr>
      <w:color w:val="808080"/>
    </w:rPr>
  </w:style>
  <w:style w:type="paragraph" w:customStyle="1" w:styleId="93500B496065488CB0D738AB9570546A">
    <w:name w:val="93500B496065488CB0D738AB9570546A"/>
    <w:rsid w:val="00A14CAF"/>
  </w:style>
  <w:style w:type="paragraph" w:customStyle="1" w:styleId="8B2E32F10D6F4C33AC64119045DC2D6B">
    <w:name w:val="8B2E32F10D6F4C33AC64119045DC2D6B"/>
    <w:rsid w:val="00A14CAF"/>
  </w:style>
  <w:style w:type="paragraph" w:customStyle="1" w:styleId="9B4A37CDA50E4648A65419B5A8330482">
    <w:name w:val="9B4A37CDA50E4648A65419B5A8330482"/>
    <w:rsid w:val="00A14CAF"/>
  </w:style>
  <w:style w:type="paragraph" w:customStyle="1" w:styleId="D2B3F766FF1E4C81A01E1628B7CA3944">
    <w:name w:val="D2B3F766FF1E4C81A01E1628B7CA3944"/>
    <w:rsid w:val="00A14CAF"/>
  </w:style>
  <w:style w:type="paragraph" w:customStyle="1" w:styleId="6CDE600931B14ADC9214AB5A2F7867BC">
    <w:name w:val="6CDE600931B14ADC9214AB5A2F7867BC"/>
    <w:rsid w:val="00A14CAF"/>
  </w:style>
  <w:style w:type="paragraph" w:customStyle="1" w:styleId="19DE734320D945EFA44909EFD2DC1CB3">
    <w:name w:val="19DE734320D945EFA44909EFD2DC1CB3"/>
    <w:rsid w:val="00A14CAF"/>
  </w:style>
  <w:style w:type="paragraph" w:customStyle="1" w:styleId="1CDEC9C1F0C54A70A65A9D897B761E0E">
    <w:name w:val="1CDEC9C1F0C54A70A65A9D897B761E0E"/>
    <w:rsid w:val="00A14CAF"/>
  </w:style>
  <w:style w:type="paragraph" w:customStyle="1" w:styleId="CD6180A7F6C14E90815CC2F9DDBB6F30">
    <w:name w:val="CD6180A7F6C14E90815CC2F9DDBB6F30"/>
    <w:rsid w:val="00A14CAF"/>
  </w:style>
  <w:style w:type="paragraph" w:customStyle="1" w:styleId="AEFD6A2FBBFB451795E6CAD5D6D5ECBD">
    <w:name w:val="AEFD6A2FBBFB451795E6CAD5D6D5ECBD"/>
    <w:rsid w:val="00A14CAF"/>
  </w:style>
  <w:style w:type="paragraph" w:customStyle="1" w:styleId="D582C9C422B747EE80594CBB13060764">
    <w:name w:val="D582C9C422B747EE80594CBB13060764"/>
    <w:rsid w:val="00A14CAF"/>
  </w:style>
  <w:style w:type="paragraph" w:customStyle="1" w:styleId="EB3194818B004DFBB9B56846C2F5E08E">
    <w:name w:val="EB3194818B004DFBB9B56846C2F5E08E"/>
    <w:rsid w:val="00A14CAF"/>
  </w:style>
  <w:style w:type="paragraph" w:customStyle="1" w:styleId="5CEB55CF88154371AE7DA94EC3A1FB96">
    <w:name w:val="5CEB55CF88154371AE7DA94EC3A1FB96"/>
    <w:rsid w:val="00A14CAF"/>
  </w:style>
  <w:style w:type="paragraph" w:customStyle="1" w:styleId="7C7373E5BBD547FF8F61026BE55F1131">
    <w:name w:val="7C7373E5BBD547FF8F61026BE55F1131"/>
    <w:rsid w:val="00A14CAF"/>
  </w:style>
  <w:style w:type="paragraph" w:customStyle="1" w:styleId="5D8FC21DBE0142518F3857920664A4F0">
    <w:name w:val="5D8FC21DBE0142518F3857920664A4F0"/>
    <w:rsid w:val="00A14CAF"/>
  </w:style>
  <w:style w:type="paragraph" w:customStyle="1" w:styleId="A3861B9DBEDE4587A9AF8FB1886AB7D9">
    <w:name w:val="A3861B9DBEDE4587A9AF8FB1886AB7D9"/>
    <w:rsid w:val="00A14CAF"/>
  </w:style>
  <w:style w:type="paragraph" w:customStyle="1" w:styleId="7CAEFF2CEEC44E6AB9E45045FD72FC76">
    <w:name w:val="7CAEFF2CEEC44E6AB9E45045FD72FC76"/>
    <w:rsid w:val="00A14CAF"/>
  </w:style>
  <w:style w:type="paragraph" w:customStyle="1" w:styleId="601B2BA57CB1415FB13C790241AA73D5">
    <w:name w:val="601B2BA57CB1415FB13C790241AA73D5"/>
    <w:rsid w:val="00A14CAF"/>
  </w:style>
  <w:style w:type="paragraph" w:customStyle="1" w:styleId="0C1C4D98BDA04F2B87993FAA51BA670D">
    <w:name w:val="0C1C4D98BDA04F2B87993FAA51BA670D"/>
    <w:rsid w:val="00A14CAF"/>
  </w:style>
  <w:style w:type="paragraph" w:customStyle="1" w:styleId="7E7919D0FAC14F559128F738A873A656">
    <w:name w:val="7E7919D0FAC14F559128F738A873A656"/>
    <w:rsid w:val="00A14CAF"/>
  </w:style>
  <w:style w:type="paragraph" w:customStyle="1" w:styleId="5A8421865923421C989262AB43284DC1">
    <w:name w:val="5A8421865923421C989262AB43284DC1"/>
    <w:rsid w:val="00A14CAF"/>
  </w:style>
  <w:style w:type="paragraph" w:customStyle="1" w:styleId="0C82829293814DD5A559221153A80CB4">
    <w:name w:val="0C82829293814DD5A559221153A80CB4"/>
    <w:rsid w:val="00A14CAF"/>
  </w:style>
  <w:style w:type="paragraph" w:customStyle="1" w:styleId="9ABC0028808F43C7A71AB55D2A4586D2">
    <w:name w:val="9ABC0028808F43C7A71AB55D2A4586D2"/>
    <w:rsid w:val="00A14CAF"/>
  </w:style>
  <w:style w:type="paragraph" w:customStyle="1" w:styleId="EB7D4977D8584E0F898CB22470299B8B">
    <w:name w:val="EB7D4977D8584E0F898CB22470299B8B"/>
    <w:rsid w:val="00A14CAF"/>
  </w:style>
  <w:style w:type="paragraph" w:customStyle="1" w:styleId="766637D1A73E4CF280DBE879CD672974">
    <w:name w:val="766637D1A73E4CF280DBE879CD672974"/>
    <w:rsid w:val="00A14CAF"/>
  </w:style>
  <w:style w:type="paragraph" w:customStyle="1" w:styleId="585FE0E7861C4E3EAF2E203022A58A12">
    <w:name w:val="585FE0E7861C4E3EAF2E203022A58A12"/>
    <w:rsid w:val="00A14CAF"/>
  </w:style>
  <w:style w:type="paragraph" w:customStyle="1" w:styleId="AEA1AC2A0AB342008C944CFFDBE3C200">
    <w:name w:val="AEA1AC2A0AB342008C944CFFDBE3C200"/>
    <w:rsid w:val="00A14CAF"/>
  </w:style>
  <w:style w:type="paragraph" w:customStyle="1" w:styleId="7BAF950A2B534A1A9B41437E7F2FD865">
    <w:name w:val="7BAF950A2B534A1A9B41437E7F2FD865"/>
    <w:rsid w:val="00A14CAF"/>
  </w:style>
  <w:style w:type="paragraph" w:customStyle="1" w:styleId="8D5E20752ECB438E882A60451A740FEB">
    <w:name w:val="8D5E20752ECB438E882A60451A740FEB"/>
    <w:rsid w:val="00A14CAF"/>
  </w:style>
  <w:style w:type="paragraph" w:customStyle="1" w:styleId="62A327EBAEDB4EBF944E3CB3F237602C">
    <w:name w:val="62A327EBAEDB4EBF944E3CB3F237602C"/>
    <w:rsid w:val="00A14CAF"/>
  </w:style>
  <w:style w:type="paragraph" w:customStyle="1" w:styleId="671E9FF2CEF645E187D31C6AA4B2CA93">
    <w:name w:val="671E9FF2CEF645E187D31C6AA4B2CA93"/>
    <w:rsid w:val="00A14CAF"/>
  </w:style>
  <w:style w:type="paragraph" w:customStyle="1" w:styleId="9F53EAAFC3AB4A1DBFDFC621D47A4756">
    <w:name w:val="9F53EAAFC3AB4A1DBFDFC621D47A4756"/>
    <w:rsid w:val="00A14CAF"/>
  </w:style>
  <w:style w:type="paragraph" w:customStyle="1" w:styleId="5BF91728636F4925AC2A256FA594FA51">
    <w:name w:val="5BF91728636F4925AC2A256FA594FA51"/>
    <w:rsid w:val="00A14CAF"/>
  </w:style>
  <w:style w:type="paragraph" w:customStyle="1" w:styleId="3660EF0B1D964AA8B0A39A1C416563FD">
    <w:name w:val="3660EF0B1D964AA8B0A39A1C416563FD"/>
    <w:rsid w:val="00A14CAF"/>
  </w:style>
  <w:style w:type="paragraph" w:customStyle="1" w:styleId="79564C5487BA4306979ADD205CC45FC7">
    <w:name w:val="79564C5487BA4306979ADD205CC45FC7"/>
    <w:rsid w:val="00A14CAF"/>
  </w:style>
  <w:style w:type="paragraph" w:customStyle="1" w:styleId="79AB69CB29924D6E9E72806B23840381">
    <w:name w:val="79AB69CB29924D6E9E72806B23840381"/>
    <w:rsid w:val="00A14CAF"/>
  </w:style>
  <w:style w:type="paragraph" w:customStyle="1" w:styleId="4C7C803CC8F14D8FAA1517A922756189">
    <w:name w:val="4C7C803CC8F14D8FAA1517A922756189"/>
    <w:rsid w:val="00A14CAF"/>
  </w:style>
  <w:style w:type="paragraph" w:customStyle="1" w:styleId="5108EAFCFE3D4237A04A399DFD516A68">
    <w:name w:val="5108EAFCFE3D4237A04A399DFD516A68"/>
    <w:rsid w:val="00A14CAF"/>
  </w:style>
  <w:style w:type="paragraph" w:customStyle="1" w:styleId="93679F55365B4B228072FE929D248A42">
    <w:name w:val="93679F55365B4B228072FE929D248A42"/>
    <w:rsid w:val="00A14CAF"/>
  </w:style>
  <w:style w:type="paragraph" w:customStyle="1" w:styleId="087DA3E63BAF4022AF634EA2AD0DF261">
    <w:name w:val="087DA3E63BAF4022AF634EA2AD0DF261"/>
    <w:rsid w:val="00A14CAF"/>
  </w:style>
  <w:style w:type="paragraph" w:customStyle="1" w:styleId="168175079B1A493FA5881F399B606EB9">
    <w:name w:val="168175079B1A493FA5881F399B606EB9"/>
    <w:rsid w:val="00A14CAF"/>
  </w:style>
  <w:style w:type="paragraph" w:customStyle="1" w:styleId="084B3DD0831A473C8D03B2A0D94C2181">
    <w:name w:val="084B3DD0831A473C8D03B2A0D94C2181"/>
    <w:rsid w:val="00A14CAF"/>
  </w:style>
  <w:style w:type="character" w:customStyle="1" w:styleId="berschrift1Zchn">
    <w:name w:val="Überschrift 1 Zchn"/>
    <w:basedOn w:val="Absatz-Standardschriftart"/>
    <w:link w:val="berschrift1"/>
    <w:uiPriority w:val="9"/>
    <w:rsid w:val="0096043C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2970F278BB94FAC8806E1AE76301D28">
    <w:name w:val="F2970F278BB94FAC8806E1AE76301D28"/>
    <w:rsid w:val="00A14CAF"/>
    <w:rPr>
      <w:rFonts w:eastAsiaTheme="minorHAnsi"/>
    </w:rPr>
  </w:style>
  <w:style w:type="paragraph" w:customStyle="1" w:styleId="766637D1A73E4CF280DBE879CD6729741">
    <w:name w:val="766637D1A73E4CF280DBE879CD6729741"/>
    <w:rsid w:val="00A14CAF"/>
    <w:pPr>
      <w:spacing w:after="0"/>
    </w:pPr>
    <w:rPr>
      <w:rFonts w:eastAsiaTheme="minorHAnsi"/>
    </w:rPr>
  </w:style>
  <w:style w:type="paragraph" w:customStyle="1" w:styleId="6CDE600931B14ADC9214AB5A2F7867BC1">
    <w:name w:val="6CDE600931B14ADC9214AB5A2F7867BC1"/>
    <w:rsid w:val="00A14CAF"/>
    <w:pPr>
      <w:spacing w:after="0"/>
    </w:pPr>
    <w:rPr>
      <w:rFonts w:eastAsiaTheme="minorHAnsi"/>
    </w:rPr>
  </w:style>
  <w:style w:type="paragraph" w:customStyle="1" w:styleId="62A327EBAEDB4EBF944E3CB3F237602C1">
    <w:name w:val="62A327EBAEDB4EBF944E3CB3F237602C1"/>
    <w:rsid w:val="00A14CAF"/>
    <w:pPr>
      <w:spacing w:after="0"/>
    </w:pPr>
    <w:rPr>
      <w:rFonts w:eastAsiaTheme="minorHAnsi"/>
    </w:rPr>
  </w:style>
  <w:style w:type="paragraph" w:customStyle="1" w:styleId="671E9FF2CEF645E187D31C6AA4B2CA931">
    <w:name w:val="671E9FF2CEF645E187D31C6AA4B2CA931"/>
    <w:rsid w:val="00A14CAF"/>
    <w:pPr>
      <w:spacing w:after="0"/>
    </w:pPr>
    <w:rPr>
      <w:rFonts w:eastAsiaTheme="minorHAnsi"/>
    </w:rPr>
  </w:style>
  <w:style w:type="paragraph" w:customStyle="1" w:styleId="79564C5487BA4306979ADD205CC45FC71">
    <w:name w:val="79564C5487BA4306979ADD205CC45FC71"/>
    <w:rsid w:val="00A14CAF"/>
    <w:pPr>
      <w:spacing w:after="0"/>
    </w:pPr>
    <w:rPr>
      <w:rFonts w:eastAsiaTheme="minorHAnsi"/>
    </w:rPr>
  </w:style>
  <w:style w:type="paragraph" w:customStyle="1" w:styleId="79AB69CB29924D6E9E72806B238403811">
    <w:name w:val="79AB69CB29924D6E9E72806B238403811"/>
    <w:rsid w:val="00A14CAF"/>
    <w:pPr>
      <w:spacing w:after="0"/>
    </w:pPr>
    <w:rPr>
      <w:rFonts w:eastAsiaTheme="minorHAnsi"/>
    </w:rPr>
  </w:style>
  <w:style w:type="paragraph" w:customStyle="1" w:styleId="9B3E10B42735433CA5F6CC50D12486A91">
    <w:name w:val="9B3E10B42735433CA5F6CC50D12486A91"/>
    <w:rsid w:val="00A14CAF"/>
    <w:rPr>
      <w:rFonts w:eastAsiaTheme="minorHAnsi"/>
    </w:rPr>
  </w:style>
  <w:style w:type="paragraph" w:customStyle="1" w:styleId="EABB0070E4D54AFCB6EE2D753A0970C8">
    <w:name w:val="EABB0070E4D54AFCB6EE2D753A0970C8"/>
    <w:rsid w:val="00A14CAF"/>
  </w:style>
  <w:style w:type="paragraph" w:customStyle="1" w:styleId="A9A7E866C7114216BCDF2BF8D50B3011">
    <w:name w:val="A9A7E866C7114216BCDF2BF8D50B3011"/>
    <w:rsid w:val="00A14CAF"/>
  </w:style>
  <w:style w:type="paragraph" w:customStyle="1" w:styleId="D76CCA1482694C758836646934981A12">
    <w:name w:val="D76CCA1482694C758836646934981A12"/>
    <w:rsid w:val="00A14CAF"/>
  </w:style>
  <w:style w:type="paragraph" w:customStyle="1" w:styleId="FC77C928503B4A43ACAFEFAA7AD10ACB">
    <w:name w:val="FC77C928503B4A43ACAFEFAA7AD10ACB"/>
    <w:rsid w:val="00A14CAF"/>
  </w:style>
  <w:style w:type="paragraph" w:customStyle="1" w:styleId="0BF8C87468AF4F349C352CA0562FF0FA">
    <w:name w:val="0BF8C87468AF4F349C352CA0562FF0FA"/>
    <w:rsid w:val="00A14CAF"/>
  </w:style>
  <w:style w:type="paragraph" w:customStyle="1" w:styleId="80220F6189864268955E169D06FEF6BB">
    <w:name w:val="80220F6189864268955E169D06FEF6BB"/>
    <w:rsid w:val="00A14CAF"/>
  </w:style>
  <w:style w:type="paragraph" w:customStyle="1" w:styleId="6202CCAEBBD64A9997FBF079506157E0">
    <w:name w:val="6202CCAEBBD64A9997FBF079506157E0"/>
    <w:rsid w:val="00A14CAF"/>
  </w:style>
  <w:style w:type="paragraph" w:customStyle="1" w:styleId="5020844543ED45BFA232B5E477A8AA99">
    <w:name w:val="5020844543ED45BFA232B5E477A8AA99"/>
    <w:rsid w:val="00A14CAF"/>
  </w:style>
  <w:style w:type="paragraph" w:customStyle="1" w:styleId="AA77C86BAA3949CFA444DDFA64D7D5E6">
    <w:name w:val="AA77C86BAA3949CFA444DDFA64D7D5E6"/>
    <w:rsid w:val="00A14CAF"/>
  </w:style>
  <w:style w:type="paragraph" w:customStyle="1" w:styleId="9918BEADF4CE4E5B928D8CB9325CDB49">
    <w:name w:val="9918BEADF4CE4E5B928D8CB9325CDB49"/>
    <w:rsid w:val="00A14CAF"/>
  </w:style>
  <w:style w:type="paragraph" w:customStyle="1" w:styleId="708C7D790C224054A42D46204034F9DF">
    <w:name w:val="708C7D790C224054A42D46204034F9DF"/>
    <w:rsid w:val="00A14CAF"/>
  </w:style>
  <w:style w:type="paragraph" w:customStyle="1" w:styleId="21596ABCF9204A60B94D74E0DD7832F6">
    <w:name w:val="21596ABCF9204A60B94D74E0DD7832F6"/>
    <w:rsid w:val="00A14CAF"/>
  </w:style>
  <w:style w:type="paragraph" w:customStyle="1" w:styleId="DB0066DBC1BA4B2BAAA1543D0F5D6E55">
    <w:name w:val="DB0066DBC1BA4B2BAAA1543D0F5D6E55"/>
    <w:rsid w:val="00A14CAF"/>
  </w:style>
  <w:style w:type="paragraph" w:customStyle="1" w:styleId="9C66B0B6B4A34FE082FB6738C1C5AFEE">
    <w:name w:val="9C66B0B6B4A34FE082FB6738C1C5AFEE"/>
    <w:rsid w:val="00A14CAF"/>
  </w:style>
  <w:style w:type="paragraph" w:customStyle="1" w:styleId="BADE2F2FA3CF4803A40124964C5B3A8E">
    <w:name w:val="BADE2F2FA3CF4803A40124964C5B3A8E"/>
    <w:rsid w:val="00A14CAF"/>
  </w:style>
  <w:style w:type="paragraph" w:customStyle="1" w:styleId="A4166DAE8A724E66A62820BA3AA38314">
    <w:name w:val="A4166DAE8A724E66A62820BA3AA38314"/>
    <w:rsid w:val="00A14CAF"/>
  </w:style>
  <w:style w:type="paragraph" w:customStyle="1" w:styleId="2C54ACA1E3864688BE9AC9B22B3DA498">
    <w:name w:val="2C54ACA1E3864688BE9AC9B22B3DA498"/>
    <w:rsid w:val="00A14CAF"/>
  </w:style>
  <w:style w:type="paragraph" w:customStyle="1" w:styleId="B5B94598C09649069F547EB17821ECC0">
    <w:name w:val="B5B94598C09649069F547EB17821ECC0"/>
    <w:rsid w:val="00A14CAF"/>
  </w:style>
  <w:style w:type="paragraph" w:customStyle="1" w:styleId="8B36BFFB20D449E59DF9595119D5474D">
    <w:name w:val="8B36BFFB20D449E59DF9595119D5474D"/>
    <w:rsid w:val="00A14CAF"/>
  </w:style>
  <w:style w:type="paragraph" w:customStyle="1" w:styleId="F95D9AC820924B6F811FBD9F67ABBF7D">
    <w:name w:val="F95D9AC820924B6F811FBD9F67ABBF7D"/>
    <w:rsid w:val="00A14CAF"/>
  </w:style>
  <w:style w:type="paragraph" w:customStyle="1" w:styleId="999DD220E06644DA979CB3BC25400D44">
    <w:name w:val="999DD220E06644DA979CB3BC25400D44"/>
    <w:rsid w:val="00A14CAF"/>
  </w:style>
  <w:style w:type="paragraph" w:customStyle="1" w:styleId="75BFEF0D1641417F9BB4B0C202769393">
    <w:name w:val="75BFEF0D1641417F9BB4B0C202769393"/>
    <w:rsid w:val="00A14CAF"/>
  </w:style>
  <w:style w:type="paragraph" w:customStyle="1" w:styleId="DF748D9E160D43E38BF8F98D19DDEC7D">
    <w:name w:val="DF748D9E160D43E38BF8F98D19DDEC7D"/>
    <w:rsid w:val="00A14CAF"/>
  </w:style>
  <w:style w:type="paragraph" w:customStyle="1" w:styleId="56469E6E6BD0415085947E30369E562D">
    <w:name w:val="56469E6E6BD0415085947E30369E562D"/>
    <w:rsid w:val="00A14CAF"/>
  </w:style>
  <w:style w:type="paragraph" w:customStyle="1" w:styleId="E770DC50594E46B18A55D1D3BB02F215">
    <w:name w:val="E770DC50594E46B18A55D1D3BB02F215"/>
    <w:rsid w:val="00A14CAF"/>
  </w:style>
  <w:style w:type="paragraph" w:customStyle="1" w:styleId="135BDED8919945F683A83A00A409721E">
    <w:name w:val="135BDED8919945F683A83A00A409721E"/>
    <w:rsid w:val="00A14CAF"/>
  </w:style>
  <w:style w:type="paragraph" w:customStyle="1" w:styleId="29C213E03CFD468FB819DB1FEEC24751">
    <w:name w:val="29C213E03CFD468FB819DB1FEEC24751"/>
    <w:rsid w:val="00A14CAF"/>
  </w:style>
  <w:style w:type="paragraph" w:customStyle="1" w:styleId="ED4C5D2463C24EA09FEF0D91A091A822">
    <w:name w:val="ED4C5D2463C24EA09FEF0D91A091A822"/>
    <w:rsid w:val="00A14CAF"/>
  </w:style>
  <w:style w:type="paragraph" w:customStyle="1" w:styleId="F8ACFF9D38814888B97EC9B13D2B4969">
    <w:name w:val="F8ACFF9D38814888B97EC9B13D2B4969"/>
    <w:rsid w:val="00A14CAF"/>
  </w:style>
  <w:style w:type="paragraph" w:customStyle="1" w:styleId="6B6140671A6842D1ADECBCB7D0C1DE0F">
    <w:name w:val="6B6140671A6842D1ADECBCB7D0C1DE0F"/>
    <w:rsid w:val="00A14CAF"/>
  </w:style>
  <w:style w:type="paragraph" w:customStyle="1" w:styleId="D14205DC6B6241A3B96DD344DFD42A71">
    <w:name w:val="D14205DC6B6241A3B96DD344DFD42A71"/>
    <w:rsid w:val="00A14CAF"/>
  </w:style>
  <w:style w:type="paragraph" w:customStyle="1" w:styleId="A107995671244E8DA679CED4BF8603F7">
    <w:name w:val="A107995671244E8DA679CED4BF8603F7"/>
    <w:rsid w:val="00A14CAF"/>
  </w:style>
  <w:style w:type="paragraph" w:customStyle="1" w:styleId="1D9E44ECDBB8470BBC0980D50C2AA5C5">
    <w:name w:val="1D9E44ECDBB8470BBC0980D50C2AA5C5"/>
    <w:rsid w:val="00A14CAF"/>
  </w:style>
  <w:style w:type="paragraph" w:customStyle="1" w:styleId="AE6E0497100344D2B24D8C0AD8843F94">
    <w:name w:val="AE6E0497100344D2B24D8C0AD8843F94"/>
    <w:rsid w:val="00A14CAF"/>
  </w:style>
  <w:style w:type="paragraph" w:customStyle="1" w:styleId="5404006EFE864F2DA62B2CB356C48E95">
    <w:name w:val="5404006EFE864F2DA62B2CB356C48E95"/>
    <w:rsid w:val="00A14CAF"/>
  </w:style>
  <w:style w:type="paragraph" w:customStyle="1" w:styleId="D4B334FE4FF14335AD9A6A3A9FC4DE7E">
    <w:name w:val="D4B334FE4FF14335AD9A6A3A9FC4DE7E"/>
    <w:rsid w:val="00A14CAF"/>
  </w:style>
  <w:style w:type="paragraph" w:customStyle="1" w:styleId="1A5E2936DD12441B9801D309FE4A4A94">
    <w:name w:val="1A5E2936DD12441B9801D309FE4A4A94"/>
    <w:rsid w:val="00A14CAF"/>
  </w:style>
  <w:style w:type="paragraph" w:customStyle="1" w:styleId="0A5DCDD9908B49C490219EAD7A8DC392">
    <w:name w:val="0A5DCDD9908B49C490219EAD7A8DC392"/>
    <w:rsid w:val="00A14CAF"/>
  </w:style>
  <w:style w:type="paragraph" w:customStyle="1" w:styleId="3FC4470535254807A5CB601B4AE9B6BC">
    <w:name w:val="3FC4470535254807A5CB601B4AE9B6BC"/>
    <w:rsid w:val="00A14CAF"/>
  </w:style>
  <w:style w:type="paragraph" w:customStyle="1" w:styleId="F41E7ED6987A41C7AE101AA50FE857EE">
    <w:name w:val="F41E7ED6987A41C7AE101AA50FE857EE"/>
    <w:rsid w:val="00A14CAF"/>
  </w:style>
  <w:style w:type="paragraph" w:customStyle="1" w:styleId="A878D975360F4B639F7C736F29A3CAA5">
    <w:name w:val="A878D975360F4B639F7C736F29A3CAA5"/>
    <w:rsid w:val="00A14CAF"/>
  </w:style>
  <w:style w:type="paragraph" w:customStyle="1" w:styleId="993F94F91627461A9C267F4B1C93C301">
    <w:name w:val="993F94F91627461A9C267F4B1C93C301"/>
    <w:rsid w:val="00A14CAF"/>
  </w:style>
  <w:style w:type="paragraph" w:customStyle="1" w:styleId="EBCF047208824297BDBB04D491CE2212">
    <w:name w:val="EBCF047208824297BDBB04D491CE2212"/>
    <w:rsid w:val="00A14CAF"/>
  </w:style>
  <w:style w:type="paragraph" w:customStyle="1" w:styleId="2AAC534752C8498DB4C140776936B978">
    <w:name w:val="2AAC534752C8498DB4C140776936B978"/>
    <w:rsid w:val="00A14CAF"/>
  </w:style>
  <w:style w:type="paragraph" w:customStyle="1" w:styleId="F19C11E771B74BFBB5A44CCF94E53A20">
    <w:name w:val="F19C11E771B74BFBB5A44CCF94E53A20"/>
    <w:rsid w:val="00A14CAF"/>
  </w:style>
  <w:style w:type="paragraph" w:customStyle="1" w:styleId="5EF3865E572E4D718EE624974E52812E">
    <w:name w:val="5EF3865E572E4D718EE624974E52812E"/>
    <w:rsid w:val="00A14CAF"/>
  </w:style>
  <w:style w:type="paragraph" w:customStyle="1" w:styleId="DDFED9B7680748AD99F95B8C234BB117">
    <w:name w:val="DDFED9B7680748AD99F95B8C234BB117"/>
    <w:rsid w:val="00A14CAF"/>
  </w:style>
  <w:style w:type="paragraph" w:customStyle="1" w:styleId="277341CB9EF445339007DF8EAE1BE1FD">
    <w:name w:val="277341CB9EF445339007DF8EAE1BE1FD"/>
    <w:rsid w:val="00A14CAF"/>
  </w:style>
  <w:style w:type="paragraph" w:customStyle="1" w:styleId="3558BFB23D5F40A38F11AD16ADB613C9">
    <w:name w:val="3558BFB23D5F40A38F11AD16ADB613C9"/>
    <w:rsid w:val="00A14CAF"/>
  </w:style>
  <w:style w:type="paragraph" w:customStyle="1" w:styleId="A3B2E759785F4025888B749389647E8D">
    <w:name w:val="A3B2E759785F4025888B749389647E8D"/>
    <w:rsid w:val="00A14CAF"/>
  </w:style>
  <w:style w:type="paragraph" w:customStyle="1" w:styleId="EFC74DAC46B6491CAB057433F9165D43">
    <w:name w:val="EFC74DAC46B6491CAB057433F9165D43"/>
    <w:rsid w:val="00A14CAF"/>
  </w:style>
  <w:style w:type="paragraph" w:customStyle="1" w:styleId="E9513D924090457C9DD4D59F7AA1A735">
    <w:name w:val="E9513D924090457C9DD4D59F7AA1A735"/>
    <w:rsid w:val="00A14CAF"/>
  </w:style>
  <w:style w:type="paragraph" w:customStyle="1" w:styleId="7D8FADC927984BC7BAA960622892E2F2">
    <w:name w:val="7D8FADC927984BC7BAA960622892E2F2"/>
    <w:rsid w:val="00A14CAF"/>
  </w:style>
  <w:style w:type="paragraph" w:customStyle="1" w:styleId="68DE8AE74E9041EE9E6FB47F5D61CD94">
    <w:name w:val="68DE8AE74E9041EE9E6FB47F5D61CD94"/>
    <w:rsid w:val="00A14CAF"/>
  </w:style>
  <w:style w:type="paragraph" w:customStyle="1" w:styleId="00AD023ACB254B419CFEB7D28FB8B929">
    <w:name w:val="00AD023ACB254B419CFEB7D28FB8B929"/>
    <w:rsid w:val="00A14CAF"/>
  </w:style>
  <w:style w:type="paragraph" w:customStyle="1" w:styleId="47D247A7EA8C43D9B558EE1D09F07DC2">
    <w:name w:val="47D247A7EA8C43D9B558EE1D09F07DC2"/>
    <w:rsid w:val="00A14CAF"/>
  </w:style>
  <w:style w:type="paragraph" w:customStyle="1" w:styleId="F23F5270DC5445BE963A02367BEC1240">
    <w:name w:val="F23F5270DC5445BE963A02367BEC1240"/>
    <w:rsid w:val="00A14CAF"/>
  </w:style>
  <w:style w:type="paragraph" w:customStyle="1" w:styleId="CB8167E7317140FAA8C07D290786856D">
    <w:name w:val="CB8167E7317140FAA8C07D290786856D"/>
    <w:rsid w:val="00A14CAF"/>
  </w:style>
  <w:style w:type="paragraph" w:customStyle="1" w:styleId="E210069F8EE04131922CCCFC1F843DA5">
    <w:name w:val="E210069F8EE04131922CCCFC1F843DA5"/>
    <w:rsid w:val="00A14CAF"/>
  </w:style>
  <w:style w:type="paragraph" w:customStyle="1" w:styleId="B8269453B1FA443193690F3F13BADDB6">
    <w:name w:val="B8269453B1FA443193690F3F13BADDB6"/>
    <w:rsid w:val="00A14CAF"/>
  </w:style>
  <w:style w:type="paragraph" w:customStyle="1" w:styleId="0F35B7A299CC4C938E87068359BB9E02">
    <w:name w:val="0F35B7A299CC4C938E87068359BB9E02"/>
    <w:rsid w:val="00A14CAF"/>
  </w:style>
  <w:style w:type="paragraph" w:customStyle="1" w:styleId="32670D6D732142F88BD04143DD79F83B">
    <w:name w:val="32670D6D732142F88BD04143DD79F83B"/>
    <w:rsid w:val="00A14CAF"/>
  </w:style>
  <w:style w:type="paragraph" w:customStyle="1" w:styleId="1DF035E5F71649C3863BED0975699170">
    <w:name w:val="1DF035E5F71649C3863BED0975699170"/>
    <w:rsid w:val="00A14CAF"/>
  </w:style>
  <w:style w:type="paragraph" w:customStyle="1" w:styleId="54F1FF7C55794ACCA7BBA30257B39B36">
    <w:name w:val="54F1FF7C55794ACCA7BBA30257B39B36"/>
    <w:rsid w:val="00A14CAF"/>
  </w:style>
  <w:style w:type="paragraph" w:customStyle="1" w:styleId="2CA6618BCC3D419F9E75DA0D9CF14883">
    <w:name w:val="2CA6618BCC3D419F9E75DA0D9CF14883"/>
    <w:rsid w:val="00A14CAF"/>
  </w:style>
  <w:style w:type="paragraph" w:customStyle="1" w:styleId="593E30C94D7A420689EE75E8309284E5">
    <w:name w:val="593E30C94D7A420689EE75E8309284E5"/>
    <w:rsid w:val="00A14CAF"/>
  </w:style>
  <w:style w:type="paragraph" w:customStyle="1" w:styleId="19FD469D4D8C492A941F38D74B0386EE">
    <w:name w:val="19FD469D4D8C492A941F38D74B0386EE"/>
    <w:rsid w:val="00A14CAF"/>
  </w:style>
  <w:style w:type="paragraph" w:customStyle="1" w:styleId="157C89B860F9410BA8D35276D17076AA">
    <w:name w:val="157C89B860F9410BA8D35276D17076AA"/>
    <w:rsid w:val="00A14CAF"/>
  </w:style>
  <w:style w:type="paragraph" w:customStyle="1" w:styleId="C9F19A1A380F4C6789371A86F94A9D64">
    <w:name w:val="C9F19A1A380F4C6789371A86F94A9D64"/>
    <w:rsid w:val="00A14CAF"/>
  </w:style>
  <w:style w:type="paragraph" w:customStyle="1" w:styleId="1753A08DB50747FCB98F8F66427BA5B7">
    <w:name w:val="1753A08DB50747FCB98F8F66427BA5B7"/>
    <w:rsid w:val="00A14CAF"/>
  </w:style>
  <w:style w:type="paragraph" w:customStyle="1" w:styleId="CE40A3BAF4E946CDBA33F2334656C7C6">
    <w:name w:val="CE40A3BAF4E946CDBA33F2334656C7C6"/>
    <w:rsid w:val="00A14CAF"/>
  </w:style>
  <w:style w:type="paragraph" w:customStyle="1" w:styleId="CB9FFF1DF2FF4C7D8A1E432AED977720">
    <w:name w:val="CB9FFF1DF2FF4C7D8A1E432AED977720"/>
    <w:rsid w:val="00A14CAF"/>
  </w:style>
  <w:style w:type="paragraph" w:customStyle="1" w:styleId="2E7A4C26527541E39242A06B633581D2">
    <w:name w:val="2E7A4C26527541E39242A06B633581D2"/>
    <w:rsid w:val="00A14CAF"/>
  </w:style>
  <w:style w:type="paragraph" w:customStyle="1" w:styleId="C3AE41DB1B444896A04F5300A82CE973">
    <w:name w:val="C3AE41DB1B444896A04F5300A82CE973"/>
    <w:rsid w:val="00A14CAF"/>
  </w:style>
  <w:style w:type="paragraph" w:customStyle="1" w:styleId="C75E9C0AFA6640CD9D8EB51B176C2EC9">
    <w:name w:val="C75E9C0AFA6640CD9D8EB51B176C2EC9"/>
    <w:rsid w:val="00A14CAF"/>
  </w:style>
  <w:style w:type="paragraph" w:customStyle="1" w:styleId="EA1E51A2B76F4434BC7067D4E4CF0AE2">
    <w:name w:val="EA1E51A2B76F4434BC7067D4E4CF0AE2"/>
    <w:rsid w:val="00A14CAF"/>
  </w:style>
  <w:style w:type="paragraph" w:customStyle="1" w:styleId="DA595B072C254677962BFFBB081B5663">
    <w:name w:val="DA595B072C254677962BFFBB081B5663"/>
    <w:rsid w:val="00A14CAF"/>
  </w:style>
  <w:style w:type="paragraph" w:customStyle="1" w:styleId="45587EBA3F6D463F97E16D437C87FEAF">
    <w:name w:val="45587EBA3F6D463F97E16D437C87FEAF"/>
    <w:rsid w:val="00A14CAF"/>
  </w:style>
  <w:style w:type="paragraph" w:customStyle="1" w:styleId="B0B254358457456A9813B4DEFC55F31A">
    <w:name w:val="B0B254358457456A9813B4DEFC55F31A"/>
    <w:rsid w:val="00A14CAF"/>
  </w:style>
  <w:style w:type="paragraph" w:customStyle="1" w:styleId="5DD57F04BBBF49EB866998AA7179A555">
    <w:name w:val="5DD57F04BBBF49EB866998AA7179A555"/>
    <w:rsid w:val="00A14CAF"/>
  </w:style>
  <w:style w:type="paragraph" w:customStyle="1" w:styleId="5986C318BFAA4FDBA892305C97FB2861">
    <w:name w:val="5986C318BFAA4FDBA892305C97FB2861"/>
    <w:rsid w:val="00A14CAF"/>
  </w:style>
  <w:style w:type="paragraph" w:customStyle="1" w:styleId="47D529E8229D4146B1CA04222342EEB4">
    <w:name w:val="47D529E8229D4146B1CA04222342EEB4"/>
    <w:rsid w:val="00A14CAF"/>
  </w:style>
  <w:style w:type="paragraph" w:customStyle="1" w:styleId="9DE47CE4D4E84A989906DE5BBEA64975">
    <w:name w:val="9DE47CE4D4E84A989906DE5BBEA64975"/>
    <w:rsid w:val="00A14CAF"/>
  </w:style>
  <w:style w:type="paragraph" w:customStyle="1" w:styleId="87DD228B8ACD412EB4E32721D53F2093">
    <w:name w:val="87DD228B8ACD412EB4E32721D53F2093"/>
    <w:rsid w:val="00A14CAF"/>
  </w:style>
  <w:style w:type="paragraph" w:customStyle="1" w:styleId="37BBC614F6104F238EC3885823021E09">
    <w:name w:val="37BBC614F6104F238EC3885823021E09"/>
    <w:rsid w:val="00A14CAF"/>
  </w:style>
  <w:style w:type="paragraph" w:customStyle="1" w:styleId="A05F9DF920284490ABFD6D59D08F1943">
    <w:name w:val="A05F9DF920284490ABFD6D59D08F1943"/>
    <w:rsid w:val="00A14CAF"/>
  </w:style>
  <w:style w:type="paragraph" w:customStyle="1" w:styleId="33890E02046F462D8653A2288DB76DBE">
    <w:name w:val="33890E02046F462D8653A2288DB76DBE"/>
    <w:rsid w:val="00A14CAF"/>
  </w:style>
  <w:style w:type="paragraph" w:customStyle="1" w:styleId="FCFE4C1AD19D437492A810DEBB11EA47">
    <w:name w:val="FCFE4C1AD19D437492A810DEBB11EA47"/>
    <w:rsid w:val="00A14CAF"/>
  </w:style>
  <w:style w:type="paragraph" w:customStyle="1" w:styleId="1CDD2BE073014729A6E4C6A316345739">
    <w:name w:val="1CDD2BE073014729A6E4C6A316345739"/>
    <w:rsid w:val="00A14CAF"/>
  </w:style>
  <w:style w:type="paragraph" w:customStyle="1" w:styleId="283635AA351B4F54BBE101B632E9F793">
    <w:name w:val="283635AA351B4F54BBE101B632E9F793"/>
    <w:rsid w:val="00A14CAF"/>
  </w:style>
  <w:style w:type="paragraph" w:customStyle="1" w:styleId="BD60A1D8675441D0928F1C73D782C68D">
    <w:name w:val="BD60A1D8675441D0928F1C73D782C68D"/>
    <w:rsid w:val="00A14CAF"/>
  </w:style>
  <w:style w:type="paragraph" w:customStyle="1" w:styleId="CDC0C1A60A1F4B0199AB368C7FD87D39">
    <w:name w:val="CDC0C1A60A1F4B0199AB368C7FD87D39"/>
    <w:rsid w:val="00A14CAF"/>
  </w:style>
  <w:style w:type="paragraph" w:customStyle="1" w:styleId="38EAC15ED5AA4960808FF61ED0DF29E3">
    <w:name w:val="38EAC15ED5AA4960808FF61ED0DF29E3"/>
    <w:rsid w:val="00A14CAF"/>
  </w:style>
  <w:style w:type="paragraph" w:customStyle="1" w:styleId="3EC6411432E148C39DFD95EF58E6EF12">
    <w:name w:val="3EC6411432E148C39DFD95EF58E6EF12"/>
    <w:rsid w:val="00A14CAF"/>
  </w:style>
  <w:style w:type="paragraph" w:customStyle="1" w:styleId="67E465CB403E4698955BED929E8354FD">
    <w:name w:val="67E465CB403E4698955BED929E8354FD"/>
    <w:rsid w:val="00A14CAF"/>
  </w:style>
  <w:style w:type="paragraph" w:customStyle="1" w:styleId="6FA50D99A04144329B1C696AF6FD45C1">
    <w:name w:val="6FA50D99A04144329B1C696AF6FD45C1"/>
    <w:rsid w:val="00A14CAF"/>
  </w:style>
  <w:style w:type="paragraph" w:customStyle="1" w:styleId="93DAE65A98EF4FAB93D6A14E1FC8503C">
    <w:name w:val="93DAE65A98EF4FAB93D6A14E1FC8503C"/>
    <w:rsid w:val="00A14CAF"/>
  </w:style>
  <w:style w:type="paragraph" w:customStyle="1" w:styleId="96BAABD64B07469683E76E378A0512EE">
    <w:name w:val="96BAABD64B07469683E76E378A0512EE"/>
    <w:rsid w:val="00A14CAF"/>
  </w:style>
  <w:style w:type="paragraph" w:customStyle="1" w:styleId="89D7F034271B4EF797DB8DAFA5C05629">
    <w:name w:val="89D7F034271B4EF797DB8DAFA5C05629"/>
    <w:rsid w:val="00A14CAF"/>
  </w:style>
  <w:style w:type="paragraph" w:customStyle="1" w:styleId="8F5E03D88E7749259C1F7925AE2D65DE">
    <w:name w:val="8F5E03D88E7749259C1F7925AE2D65DE"/>
    <w:rsid w:val="00A14CAF"/>
  </w:style>
  <w:style w:type="paragraph" w:customStyle="1" w:styleId="B413C2AE22D2432388A8B04D727C4AB7">
    <w:name w:val="B413C2AE22D2432388A8B04D727C4AB7"/>
    <w:rsid w:val="00A14CAF"/>
  </w:style>
  <w:style w:type="paragraph" w:customStyle="1" w:styleId="0604FDC6824F4482A8F34045DC94830F">
    <w:name w:val="0604FDC6824F4482A8F34045DC94830F"/>
    <w:rsid w:val="00A14CAF"/>
  </w:style>
  <w:style w:type="paragraph" w:customStyle="1" w:styleId="5F7FB930F32E428AAF09D8BE3BEDF87E">
    <w:name w:val="5F7FB930F32E428AAF09D8BE3BEDF87E"/>
    <w:rsid w:val="00A14CAF"/>
  </w:style>
  <w:style w:type="paragraph" w:customStyle="1" w:styleId="29BFE20E98674C67B95F76D8B68587C1">
    <w:name w:val="29BFE20E98674C67B95F76D8B68587C1"/>
    <w:rsid w:val="00A14CAF"/>
  </w:style>
  <w:style w:type="paragraph" w:customStyle="1" w:styleId="801A990D2C474C4DB525C7A647128F33">
    <w:name w:val="801A990D2C474C4DB525C7A647128F33"/>
    <w:rsid w:val="00A14CAF"/>
  </w:style>
  <w:style w:type="paragraph" w:customStyle="1" w:styleId="B57C83B0EA8F4CB3AA58AA445C0A95E9">
    <w:name w:val="B57C83B0EA8F4CB3AA58AA445C0A95E9"/>
    <w:rsid w:val="00A14CAF"/>
  </w:style>
  <w:style w:type="paragraph" w:customStyle="1" w:styleId="F1D2136B958E4F61BC0EF53C89D15E82">
    <w:name w:val="F1D2136B958E4F61BC0EF53C89D15E82"/>
    <w:rsid w:val="00A14CAF"/>
  </w:style>
  <w:style w:type="paragraph" w:customStyle="1" w:styleId="8B64269CA0D342BCB052CDE20ED007DC">
    <w:name w:val="8B64269CA0D342BCB052CDE20ED007DC"/>
    <w:rsid w:val="00A14CAF"/>
  </w:style>
  <w:style w:type="paragraph" w:customStyle="1" w:styleId="5986C318BFAA4FDBA892305C97FB28611">
    <w:name w:val="5986C318BFAA4FDBA892305C97FB28611"/>
    <w:rsid w:val="00A14CAF"/>
    <w:rPr>
      <w:rFonts w:eastAsiaTheme="minorHAnsi"/>
    </w:rPr>
  </w:style>
  <w:style w:type="paragraph" w:customStyle="1" w:styleId="87DD228B8ACD412EB4E32721D53F20931">
    <w:name w:val="87DD228B8ACD412EB4E32721D53F20931"/>
    <w:rsid w:val="00A14CAF"/>
    <w:pPr>
      <w:spacing w:after="0"/>
    </w:pPr>
    <w:rPr>
      <w:rFonts w:eastAsiaTheme="minorHAnsi"/>
    </w:rPr>
  </w:style>
  <w:style w:type="paragraph" w:customStyle="1" w:styleId="37BBC614F6104F238EC3885823021E091">
    <w:name w:val="37BBC614F6104F238EC3885823021E091"/>
    <w:rsid w:val="00A14CAF"/>
    <w:pPr>
      <w:spacing w:after="0"/>
    </w:pPr>
    <w:rPr>
      <w:rFonts w:eastAsiaTheme="minorHAnsi"/>
    </w:rPr>
  </w:style>
  <w:style w:type="paragraph" w:customStyle="1" w:styleId="1CDD2BE073014729A6E4C6A3163457391">
    <w:name w:val="1CDD2BE073014729A6E4C6A3163457391"/>
    <w:rsid w:val="00A14CAF"/>
    <w:pPr>
      <w:spacing w:after="0"/>
    </w:pPr>
    <w:rPr>
      <w:rFonts w:eastAsiaTheme="minorHAnsi"/>
    </w:rPr>
  </w:style>
  <w:style w:type="paragraph" w:customStyle="1" w:styleId="283635AA351B4F54BBE101B632E9F7931">
    <w:name w:val="283635AA351B4F54BBE101B632E9F7931"/>
    <w:rsid w:val="00A14CAF"/>
    <w:pPr>
      <w:spacing w:after="0"/>
    </w:pPr>
    <w:rPr>
      <w:rFonts w:eastAsiaTheme="minorHAnsi"/>
    </w:rPr>
  </w:style>
  <w:style w:type="paragraph" w:customStyle="1" w:styleId="3EC6411432E148C39DFD95EF58E6EF121">
    <w:name w:val="3EC6411432E148C39DFD95EF58E6EF121"/>
    <w:rsid w:val="00A14CAF"/>
    <w:pPr>
      <w:spacing w:after="0"/>
    </w:pPr>
    <w:rPr>
      <w:rFonts w:eastAsiaTheme="minorHAnsi"/>
    </w:rPr>
  </w:style>
  <w:style w:type="paragraph" w:customStyle="1" w:styleId="67E465CB403E4698955BED929E8354FD1">
    <w:name w:val="67E465CB403E4698955BED929E8354FD1"/>
    <w:rsid w:val="00A14CAF"/>
    <w:pPr>
      <w:spacing w:after="0"/>
    </w:pPr>
    <w:rPr>
      <w:rFonts w:eastAsiaTheme="minorHAnsi"/>
    </w:rPr>
  </w:style>
  <w:style w:type="paragraph" w:styleId="Untertitel">
    <w:name w:val="Subtitle"/>
    <w:basedOn w:val="StandardWeb"/>
    <w:next w:val="Standard"/>
    <w:link w:val="UntertitelZchn"/>
    <w:uiPriority w:val="11"/>
    <w:qFormat/>
    <w:rsid w:val="0096043C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6043C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StandardWeb">
    <w:name w:val="Normal (Web)"/>
    <w:basedOn w:val="Standard"/>
    <w:uiPriority w:val="99"/>
    <w:semiHidden/>
    <w:unhideWhenUsed/>
    <w:rsid w:val="00A14CAF"/>
    <w:rPr>
      <w:rFonts w:ascii="Times New Roman" w:hAnsi="Times New Roman" w:cs="Times New Roman"/>
      <w:sz w:val="24"/>
      <w:szCs w:val="24"/>
    </w:rPr>
  </w:style>
  <w:style w:type="paragraph" w:customStyle="1" w:styleId="8B64269CA0D342BCB052CDE20ED007DC1">
    <w:name w:val="8B64269CA0D342BCB052CDE20ED007DC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6E1DCDAB6F6E484488E26BF3ED0BFA63">
    <w:name w:val="6E1DCDAB6F6E484488E26BF3ED0BFA63"/>
    <w:rsid w:val="00A14CAF"/>
  </w:style>
  <w:style w:type="paragraph" w:customStyle="1" w:styleId="F6C7CD6BBBE346DB85484D7D8A50F130">
    <w:name w:val="F6C7CD6BBBE346DB85484D7D8A50F130"/>
    <w:rsid w:val="00A14CAF"/>
  </w:style>
  <w:style w:type="paragraph" w:customStyle="1" w:styleId="85DF2FC045CD48DAA27A5E6B977817EA">
    <w:name w:val="85DF2FC045CD48DAA27A5E6B977817EA"/>
    <w:rsid w:val="00A14CAF"/>
  </w:style>
  <w:style w:type="paragraph" w:customStyle="1" w:styleId="B10C7B45A1654C758FFC5861168E88C4">
    <w:name w:val="B10C7B45A1654C758FFC5861168E88C4"/>
    <w:rsid w:val="00A14CAF"/>
  </w:style>
  <w:style w:type="paragraph" w:customStyle="1" w:styleId="E83AA154455C4EFCB85B750166B271EF">
    <w:name w:val="E83AA154455C4EFCB85B750166B271EF"/>
    <w:rsid w:val="00A14CAF"/>
  </w:style>
  <w:style w:type="paragraph" w:customStyle="1" w:styleId="B9E7D6A8CA054788BE4C11384076349B">
    <w:name w:val="B9E7D6A8CA054788BE4C11384076349B"/>
    <w:rsid w:val="00A14CAF"/>
  </w:style>
  <w:style w:type="paragraph" w:customStyle="1" w:styleId="540EC0B3B3364603BABE2AAD6BDD003A">
    <w:name w:val="540EC0B3B3364603BABE2AAD6BDD003A"/>
    <w:rsid w:val="00A14CAF"/>
  </w:style>
  <w:style w:type="paragraph" w:customStyle="1" w:styleId="15C1FCD172BC41A591650A618B4E61B1">
    <w:name w:val="15C1FCD172BC41A591650A618B4E61B1"/>
    <w:rsid w:val="00A14CAF"/>
  </w:style>
  <w:style w:type="paragraph" w:customStyle="1" w:styleId="527B099343EC4DF0803845D4DCC4FDC6">
    <w:name w:val="527B099343EC4DF0803845D4DCC4FDC6"/>
    <w:rsid w:val="00A14CAF"/>
  </w:style>
  <w:style w:type="paragraph" w:customStyle="1" w:styleId="45705B011F4A4E768E735A065B4A8534">
    <w:name w:val="45705B011F4A4E768E735A065B4A8534"/>
    <w:rsid w:val="00A14CAF"/>
  </w:style>
  <w:style w:type="paragraph" w:customStyle="1" w:styleId="D6D6822BE4444155A4B61F8387B8A085">
    <w:name w:val="D6D6822BE4444155A4B61F8387B8A085"/>
    <w:rsid w:val="00A14CAF"/>
  </w:style>
  <w:style w:type="paragraph" w:customStyle="1" w:styleId="A874D4FACA7B40F9AD31630A4A9B1054">
    <w:name w:val="A874D4FACA7B40F9AD31630A4A9B1054"/>
    <w:rsid w:val="00A14CAF"/>
  </w:style>
  <w:style w:type="paragraph" w:customStyle="1" w:styleId="5EA259E6E57F456E991E22AABF2A0B90">
    <w:name w:val="5EA259E6E57F456E991E22AABF2A0B90"/>
    <w:rsid w:val="00A14CAF"/>
  </w:style>
  <w:style w:type="paragraph" w:customStyle="1" w:styleId="912F2B409E5B41C79380A7D17251025F">
    <w:name w:val="912F2B409E5B41C79380A7D17251025F"/>
    <w:rsid w:val="00A14CAF"/>
  </w:style>
  <w:style w:type="paragraph" w:customStyle="1" w:styleId="335C8C1917544508A91C3B17D4E51D9E">
    <w:name w:val="335C8C1917544508A91C3B17D4E51D9E"/>
    <w:rsid w:val="00A14CAF"/>
  </w:style>
  <w:style w:type="paragraph" w:customStyle="1" w:styleId="CDFA5D9497A240B2A88BF431E5384E12">
    <w:name w:val="CDFA5D9497A240B2A88BF431E5384E12"/>
    <w:rsid w:val="00A14CAF"/>
  </w:style>
  <w:style w:type="paragraph" w:customStyle="1" w:styleId="218D6A85B69444268096E819AA3C6619">
    <w:name w:val="218D6A85B69444268096E819AA3C6619"/>
    <w:rsid w:val="00A14CAF"/>
  </w:style>
  <w:style w:type="paragraph" w:customStyle="1" w:styleId="037D611AEC0C47B8A3F7B0CEEA08C4B4">
    <w:name w:val="037D611AEC0C47B8A3F7B0CEEA08C4B4"/>
    <w:rsid w:val="00A14CAF"/>
  </w:style>
  <w:style w:type="paragraph" w:customStyle="1" w:styleId="D0841458744B41608893D9DFC25B2C40">
    <w:name w:val="D0841458744B41608893D9DFC25B2C40"/>
    <w:rsid w:val="00A14CAF"/>
  </w:style>
  <w:style w:type="paragraph" w:customStyle="1" w:styleId="2749CF15980A44B29FDE9A3CD77B2436">
    <w:name w:val="2749CF15980A44B29FDE9A3CD77B2436"/>
    <w:rsid w:val="00A14CAF"/>
  </w:style>
  <w:style w:type="paragraph" w:customStyle="1" w:styleId="82A300A80E184475930F4B244197B143">
    <w:name w:val="82A300A80E184475930F4B244197B143"/>
    <w:rsid w:val="00A14CAF"/>
  </w:style>
  <w:style w:type="paragraph" w:customStyle="1" w:styleId="4C1BD27979DB431D91AE083070D9C418">
    <w:name w:val="4C1BD27979DB431D91AE083070D9C418"/>
    <w:rsid w:val="00A14CAF"/>
  </w:style>
  <w:style w:type="paragraph" w:customStyle="1" w:styleId="6C01C52519844F9BB7BDC12AB9FCC552">
    <w:name w:val="6C01C52519844F9BB7BDC12AB9FCC552"/>
    <w:rsid w:val="00A14CAF"/>
  </w:style>
  <w:style w:type="paragraph" w:customStyle="1" w:styleId="E7581C684F94408F8EE68AA79DA899C6">
    <w:name w:val="E7581C684F94408F8EE68AA79DA899C6"/>
    <w:rsid w:val="00A14CAF"/>
  </w:style>
  <w:style w:type="paragraph" w:customStyle="1" w:styleId="F7E3D2A6C2494B76ABCFE5A1710D8D85">
    <w:name w:val="F7E3D2A6C2494B76ABCFE5A1710D8D85"/>
    <w:rsid w:val="00A14CAF"/>
  </w:style>
  <w:style w:type="paragraph" w:customStyle="1" w:styleId="9FC5E29B9A42499DA11B85F01296FF41">
    <w:name w:val="9FC5E29B9A42499DA11B85F01296FF41"/>
    <w:rsid w:val="00A14CAF"/>
  </w:style>
  <w:style w:type="paragraph" w:customStyle="1" w:styleId="D56AEDAF3DB04C1C8F57D1BFA9A83604">
    <w:name w:val="D56AEDAF3DB04C1C8F57D1BFA9A83604"/>
    <w:rsid w:val="00A14CAF"/>
  </w:style>
  <w:style w:type="paragraph" w:customStyle="1" w:styleId="F787AA8EEC6B49C89CF8D0B4B07BFA1D">
    <w:name w:val="F787AA8EEC6B49C89CF8D0B4B07BFA1D"/>
    <w:rsid w:val="00A14CAF"/>
  </w:style>
  <w:style w:type="paragraph" w:customStyle="1" w:styleId="422C1D2FE72D4427B05914CA365CCCEA">
    <w:name w:val="422C1D2FE72D4427B05914CA365CCCEA"/>
    <w:rsid w:val="00A14CAF"/>
  </w:style>
  <w:style w:type="paragraph" w:customStyle="1" w:styleId="371A3540893946A5A46C133046E11758">
    <w:name w:val="371A3540893946A5A46C133046E11758"/>
    <w:rsid w:val="00A14CAF"/>
  </w:style>
  <w:style w:type="paragraph" w:customStyle="1" w:styleId="55E8A96F2DCD4ABBB016794DC5036953">
    <w:name w:val="55E8A96F2DCD4ABBB016794DC5036953"/>
    <w:rsid w:val="00A14CAF"/>
  </w:style>
  <w:style w:type="paragraph" w:customStyle="1" w:styleId="3151E67861B54CDC8E7011C6D37ABEF4">
    <w:name w:val="3151E67861B54CDC8E7011C6D37ABEF4"/>
    <w:rsid w:val="00A14CAF"/>
  </w:style>
  <w:style w:type="paragraph" w:customStyle="1" w:styleId="9E3289E852A14D928BF15FDCFBADD15A">
    <w:name w:val="9E3289E852A14D928BF15FDCFBADD15A"/>
    <w:rsid w:val="00A14CAF"/>
  </w:style>
  <w:style w:type="paragraph" w:customStyle="1" w:styleId="46E0BFF778AA4C1ABB9375240F2193A2">
    <w:name w:val="46E0BFF778AA4C1ABB9375240F2193A2"/>
    <w:rsid w:val="00A14CAF"/>
  </w:style>
  <w:style w:type="paragraph" w:customStyle="1" w:styleId="1355002E7274451ABA46807F291D7DF2">
    <w:name w:val="1355002E7274451ABA46807F291D7DF2"/>
    <w:rsid w:val="00A14CAF"/>
  </w:style>
  <w:style w:type="paragraph" w:customStyle="1" w:styleId="98E80BF90D3A4F618F7F0E2A83A01541">
    <w:name w:val="98E80BF90D3A4F618F7F0E2A83A01541"/>
    <w:rsid w:val="00A14CAF"/>
  </w:style>
  <w:style w:type="paragraph" w:customStyle="1" w:styleId="61A2A6FC230C49F38E917CA2EB06558C">
    <w:name w:val="61A2A6FC230C49F38E917CA2EB06558C"/>
    <w:rsid w:val="00A14CAF"/>
  </w:style>
  <w:style w:type="paragraph" w:customStyle="1" w:styleId="5D2AE42ABA164944B7C9405AE43B57A4">
    <w:name w:val="5D2AE42ABA164944B7C9405AE43B57A4"/>
    <w:rsid w:val="00A14CAF"/>
  </w:style>
  <w:style w:type="paragraph" w:customStyle="1" w:styleId="7634C0E7D6544E12B3ACF41EEE42D1D6">
    <w:name w:val="7634C0E7D6544E12B3ACF41EEE42D1D6"/>
    <w:rsid w:val="00A14CAF"/>
  </w:style>
  <w:style w:type="paragraph" w:customStyle="1" w:styleId="BC601449D960483BB81E6679F91496A7">
    <w:name w:val="BC601449D960483BB81E6679F91496A7"/>
    <w:rsid w:val="00A14CAF"/>
  </w:style>
  <w:style w:type="paragraph" w:customStyle="1" w:styleId="4B5F5DDFE8964578A3D5AE9AF766A8B2">
    <w:name w:val="4B5F5DDFE8964578A3D5AE9AF766A8B2"/>
    <w:rsid w:val="00A14CAF"/>
  </w:style>
  <w:style w:type="paragraph" w:customStyle="1" w:styleId="38ED5C7F3BA547608F4E3292EEB56894">
    <w:name w:val="38ED5C7F3BA547608F4E3292EEB56894"/>
    <w:rsid w:val="00A14CAF"/>
  </w:style>
  <w:style w:type="paragraph" w:customStyle="1" w:styleId="6DFDCA8F160B4EB4B7843D0C35AEB92E">
    <w:name w:val="6DFDCA8F160B4EB4B7843D0C35AEB92E"/>
    <w:rsid w:val="00A14CAF"/>
  </w:style>
  <w:style w:type="paragraph" w:customStyle="1" w:styleId="3D8E1CDCE154479AB9224A388979654B">
    <w:name w:val="3D8E1CDCE154479AB9224A388979654B"/>
    <w:rsid w:val="00A14CAF"/>
  </w:style>
  <w:style w:type="paragraph" w:customStyle="1" w:styleId="C2725374FB5F40058E8FADBD4BC58107">
    <w:name w:val="C2725374FB5F40058E8FADBD4BC58107"/>
    <w:rsid w:val="00A14CAF"/>
  </w:style>
  <w:style w:type="paragraph" w:customStyle="1" w:styleId="1B937F2938B14706AAF5264790CB474D">
    <w:name w:val="1B937F2938B14706AAF5264790CB474D"/>
    <w:rsid w:val="00A14CAF"/>
  </w:style>
  <w:style w:type="paragraph" w:customStyle="1" w:styleId="045D497D344345F59FDD352EDCA47DB1">
    <w:name w:val="045D497D344345F59FDD352EDCA47DB1"/>
    <w:rsid w:val="00A14CAF"/>
  </w:style>
  <w:style w:type="paragraph" w:customStyle="1" w:styleId="E4179EA36FA545D09783EB9424E9CC60">
    <w:name w:val="E4179EA36FA545D09783EB9424E9CC60"/>
    <w:rsid w:val="00A14CAF"/>
  </w:style>
  <w:style w:type="paragraph" w:customStyle="1" w:styleId="FB8B1E3FE6E84ACD9FEEB81A1FA174AF">
    <w:name w:val="FB8B1E3FE6E84ACD9FEEB81A1FA174AF"/>
    <w:rsid w:val="00A14CAF"/>
  </w:style>
  <w:style w:type="paragraph" w:customStyle="1" w:styleId="7670F14E45C649F5B86F12B823EE9685">
    <w:name w:val="7670F14E45C649F5B86F12B823EE9685"/>
    <w:rsid w:val="00A14CAF"/>
  </w:style>
  <w:style w:type="paragraph" w:customStyle="1" w:styleId="A6EA9F4EC5EE442BA5A2E0241865AEB6">
    <w:name w:val="A6EA9F4EC5EE442BA5A2E0241865AEB6"/>
    <w:rsid w:val="00A14CAF"/>
  </w:style>
  <w:style w:type="paragraph" w:customStyle="1" w:styleId="604BE657A68E4EB69A15FF2A06987E78">
    <w:name w:val="604BE657A68E4EB69A15FF2A06987E78"/>
    <w:rsid w:val="00A14CAF"/>
  </w:style>
  <w:style w:type="paragraph" w:customStyle="1" w:styleId="E30AAB72B169424DAAEF40518CB8F366">
    <w:name w:val="E30AAB72B169424DAAEF40518CB8F366"/>
    <w:rsid w:val="00A14CAF"/>
  </w:style>
  <w:style w:type="paragraph" w:customStyle="1" w:styleId="0CCD26CA9E0D4368A2B4283A336CAE28">
    <w:name w:val="0CCD26CA9E0D4368A2B4283A336CAE28"/>
    <w:rsid w:val="00A14CAF"/>
  </w:style>
  <w:style w:type="paragraph" w:customStyle="1" w:styleId="CD53AC7818C14ADA9CB1B13036FD5646">
    <w:name w:val="CD53AC7818C14ADA9CB1B13036FD5646"/>
    <w:rsid w:val="00A14CAF"/>
  </w:style>
  <w:style w:type="paragraph" w:customStyle="1" w:styleId="633818C4887A4532A92E51EFCFDE5BE4">
    <w:name w:val="633818C4887A4532A92E51EFCFDE5BE4"/>
    <w:rsid w:val="00A14CAF"/>
  </w:style>
  <w:style w:type="paragraph" w:customStyle="1" w:styleId="5144B30AD7CA4CE292E49E652F930EB9">
    <w:name w:val="5144B30AD7CA4CE292E49E652F930EB9"/>
    <w:rsid w:val="00A14CAF"/>
  </w:style>
  <w:style w:type="paragraph" w:customStyle="1" w:styleId="3C6EC9B79E704F66BA9DBE496F8C3B2A">
    <w:name w:val="3C6EC9B79E704F66BA9DBE496F8C3B2A"/>
    <w:rsid w:val="00A14CAF"/>
  </w:style>
  <w:style w:type="paragraph" w:customStyle="1" w:styleId="4AFDEE1A56664DCEB1BB8DE75E799BD3">
    <w:name w:val="4AFDEE1A56664DCEB1BB8DE75E799BD3"/>
    <w:rsid w:val="00A14CAF"/>
  </w:style>
  <w:style w:type="paragraph" w:customStyle="1" w:styleId="F042AD55B35A405CA8649BBFB46CE49B">
    <w:name w:val="F042AD55B35A405CA8649BBFB46CE49B"/>
    <w:rsid w:val="00A14CAF"/>
  </w:style>
  <w:style w:type="paragraph" w:customStyle="1" w:styleId="6166A98F9E87447D827C5C498E85342D">
    <w:name w:val="6166A98F9E87447D827C5C498E85342D"/>
    <w:rsid w:val="00A14CAF"/>
  </w:style>
  <w:style w:type="paragraph" w:customStyle="1" w:styleId="2C7D18D1E64C46C4A2EA97B1FF64AD0C">
    <w:name w:val="2C7D18D1E64C46C4A2EA97B1FF64AD0C"/>
    <w:rsid w:val="00A14CAF"/>
  </w:style>
  <w:style w:type="paragraph" w:customStyle="1" w:styleId="9C6A418B4BB94D0C98A8D7784274DE17">
    <w:name w:val="9C6A418B4BB94D0C98A8D7784274DE17"/>
    <w:rsid w:val="00A14CAF"/>
  </w:style>
  <w:style w:type="paragraph" w:customStyle="1" w:styleId="666E108ABAC14BCEB065F89C35D55CD3">
    <w:name w:val="666E108ABAC14BCEB065F89C35D55CD3"/>
    <w:rsid w:val="00A14CAF"/>
  </w:style>
  <w:style w:type="paragraph" w:customStyle="1" w:styleId="131FE2FB0AC64C1FBC3F3501319DFEE8">
    <w:name w:val="131FE2FB0AC64C1FBC3F3501319DFEE8"/>
    <w:rsid w:val="00A14CAF"/>
  </w:style>
  <w:style w:type="paragraph" w:customStyle="1" w:styleId="42D4E237BF72451C99FA7672219417E9">
    <w:name w:val="42D4E237BF72451C99FA7672219417E9"/>
    <w:rsid w:val="00A14CAF"/>
  </w:style>
  <w:style w:type="paragraph" w:customStyle="1" w:styleId="F8E6E0E97201471CAF86937BEAB95CC5">
    <w:name w:val="F8E6E0E97201471CAF86937BEAB95CC5"/>
    <w:rsid w:val="00A14CAF"/>
  </w:style>
  <w:style w:type="paragraph" w:customStyle="1" w:styleId="8FD99DDAFAD749218A81E4F3ABF320F0">
    <w:name w:val="8FD99DDAFAD749218A81E4F3ABF320F0"/>
    <w:rsid w:val="00A14CAF"/>
  </w:style>
  <w:style w:type="paragraph" w:customStyle="1" w:styleId="13F5F5139B8B40FBA42D4EBF29979260">
    <w:name w:val="13F5F5139B8B40FBA42D4EBF29979260"/>
    <w:rsid w:val="00A14CAF"/>
  </w:style>
  <w:style w:type="paragraph" w:customStyle="1" w:styleId="B7792CF3CE304B58A578203280FBDA2C">
    <w:name w:val="B7792CF3CE304B58A578203280FBDA2C"/>
    <w:rsid w:val="00A14CAF"/>
  </w:style>
  <w:style w:type="paragraph" w:customStyle="1" w:styleId="596D601FAC9940F4AE0AD9F076A01480">
    <w:name w:val="596D601FAC9940F4AE0AD9F076A01480"/>
    <w:rsid w:val="00A14CAF"/>
  </w:style>
  <w:style w:type="paragraph" w:customStyle="1" w:styleId="F07048687B9A4D3AA06BB77B0650C226">
    <w:name w:val="F07048687B9A4D3AA06BB77B0650C226"/>
    <w:rsid w:val="00A14CAF"/>
  </w:style>
  <w:style w:type="paragraph" w:customStyle="1" w:styleId="E6B4CC31CF844EC990F062C3E8894FFD">
    <w:name w:val="E6B4CC31CF844EC990F062C3E8894FFD"/>
    <w:rsid w:val="00A14CAF"/>
  </w:style>
  <w:style w:type="paragraph" w:customStyle="1" w:styleId="F29034465F4A426CA1B1242639814567">
    <w:name w:val="F29034465F4A426CA1B1242639814567"/>
    <w:rsid w:val="00A14CAF"/>
  </w:style>
  <w:style w:type="paragraph" w:customStyle="1" w:styleId="06333AB30E754CBD8A4CF4771566D974">
    <w:name w:val="06333AB30E754CBD8A4CF4771566D974"/>
    <w:rsid w:val="00A14CAF"/>
  </w:style>
  <w:style w:type="paragraph" w:customStyle="1" w:styleId="7676D4EC84A34DD6B7FD8A8DBE002E7C">
    <w:name w:val="7676D4EC84A34DD6B7FD8A8DBE002E7C"/>
    <w:rsid w:val="00A14CAF"/>
  </w:style>
  <w:style w:type="paragraph" w:customStyle="1" w:styleId="40799B1929474104A9FE1068109F0C95">
    <w:name w:val="40799B1929474104A9FE1068109F0C95"/>
    <w:rsid w:val="00A14CAF"/>
  </w:style>
  <w:style w:type="paragraph" w:customStyle="1" w:styleId="00D3782DF89A40C6A75875ECB2F953B9">
    <w:name w:val="00D3782DF89A40C6A75875ECB2F953B9"/>
    <w:rsid w:val="00A14CAF"/>
  </w:style>
  <w:style w:type="paragraph" w:customStyle="1" w:styleId="B67EE8C0DE944B65AA2350F8A9C7DDDE">
    <w:name w:val="B67EE8C0DE944B65AA2350F8A9C7DDDE"/>
    <w:rsid w:val="00A14CAF"/>
  </w:style>
  <w:style w:type="paragraph" w:customStyle="1" w:styleId="B14C85F063E94677A4493000A4265D8F">
    <w:name w:val="B14C85F063E94677A4493000A4265D8F"/>
    <w:rsid w:val="00A14CAF"/>
  </w:style>
  <w:style w:type="paragraph" w:customStyle="1" w:styleId="94DE2224DA684C31B07C8ABA59541C1F">
    <w:name w:val="94DE2224DA684C31B07C8ABA59541C1F"/>
    <w:rsid w:val="00A14CAF"/>
  </w:style>
  <w:style w:type="paragraph" w:customStyle="1" w:styleId="F13CB9C9C0F449F286E258E3DAEB62E7">
    <w:name w:val="F13CB9C9C0F449F286E258E3DAEB62E7"/>
    <w:rsid w:val="00A14CAF"/>
  </w:style>
  <w:style w:type="paragraph" w:customStyle="1" w:styleId="6EA310618CB34A7E8F2277032C139DD3">
    <w:name w:val="6EA310618CB34A7E8F2277032C139DD3"/>
    <w:rsid w:val="00A14CAF"/>
  </w:style>
  <w:style w:type="paragraph" w:customStyle="1" w:styleId="14176B0529AD42FB8D50ED538FCD11B2">
    <w:name w:val="14176B0529AD42FB8D50ED538FCD11B2"/>
    <w:rsid w:val="00A14CAF"/>
  </w:style>
  <w:style w:type="paragraph" w:customStyle="1" w:styleId="46545A48660948DEA77F6B80494DAF8A">
    <w:name w:val="46545A48660948DEA77F6B80494DAF8A"/>
    <w:rsid w:val="00A14CAF"/>
  </w:style>
  <w:style w:type="paragraph" w:customStyle="1" w:styleId="267A166A38354DADABE4F95B5CAB1B54">
    <w:name w:val="267A166A38354DADABE4F95B5CAB1B54"/>
    <w:rsid w:val="00A14CAF"/>
  </w:style>
  <w:style w:type="paragraph" w:customStyle="1" w:styleId="4D6EC5F8519F425AB8B0E89C2E198154">
    <w:name w:val="4D6EC5F8519F425AB8B0E89C2E198154"/>
    <w:rsid w:val="00A14CAF"/>
  </w:style>
  <w:style w:type="paragraph" w:customStyle="1" w:styleId="62F4AB0BA91045BA89FCE8D9C74ED5FF">
    <w:name w:val="62F4AB0BA91045BA89FCE8D9C74ED5FF"/>
    <w:rsid w:val="00A14CAF"/>
  </w:style>
  <w:style w:type="paragraph" w:customStyle="1" w:styleId="2D82670F851A4A4A878320FAE7BCF07A">
    <w:name w:val="2D82670F851A4A4A878320FAE7BCF07A"/>
    <w:rsid w:val="00A14CAF"/>
  </w:style>
  <w:style w:type="paragraph" w:customStyle="1" w:styleId="1E285B4C88BE461A97A451AB3620EA85">
    <w:name w:val="1E285B4C88BE461A97A451AB3620EA85"/>
    <w:rsid w:val="00A14CAF"/>
  </w:style>
  <w:style w:type="paragraph" w:customStyle="1" w:styleId="70E2E7C1DA944B56B33AEEDEF80A27EF">
    <w:name w:val="70E2E7C1DA944B56B33AEEDEF80A27EF"/>
    <w:rsid w:val="00A14CAF"/>
  </w:style>
  <w:style w:type="paragraph" w:customStyle="1" w:styleId="383E17EEB4534CF9A52355CD97860004">
    <w:name w:val="383E17EEB4534CF9A52355CD97860004"/>
    <w:rsid w:val="00A14CAF"/>
  </w:style>
  <w:style w:type="paragraph" w:customStyle="1" w:styleId="82991DE05F404047A81F6B91A20D2948">
    <w:name w:val="82991DE05F404047A81F6B91A20D2948"/>
    <w:rsid w:val="00A14CAF"/>
  </w:style>
  <w:style w:type="paragraph" w:customStyle="1" w:styleId="CFAB34AAB1C54343827EF8B870DDF47F">
    <w:name w:val="CFAB34AAB1C54343827EF8B870DDF47F"/>
    <w:rsid w:val="00A14CAF"/>
  </w:style>
  <w:style w:type="paragraph" w:customStyle="1" w:styleId="86C6B52CB01D4600A4A657011B53E303">
    <w:name w:val="86C6B52CB01D4600A4A657011B53E303"/>
    <w:rsid w:val="00A14CAF"/>
  </w:style>
  <w:style w:type="paragraph" w:customStyle="1" w:styleId="4FA73401EC6A42F999303C6A02E31429">
    <w:name w:val="4FA73401EC6A42F999303C6A02E31429"/>
    <w:rsid w:val="00A14CAF"/>
  </w:style>
  <w:style w:type="paragraph" w:customStyle="1" w:styleId="E63B52F36B834FA58DCFBC34F8B2C25D">
    <w:name w:val="E63B52F36B834FA58DCFBC34F8B2C25D"/>
    <w:rsid w:val="00A14CAF"/>
  </w:style>
  <w:style w:type="paragraph" w:customStyle="1" w:styleId="BB3BA38F75A448B2887E439376A3B45F">
    <w:name w:val="BB3BA38F75A448B2887E439376A3B45F"/>
    <w:rsid w:val="00A14CAF"/>
  </w:style>
  <w:style w:type="paragraph" w:customStyle="1" w:styleId="E304FE16E38B41A098CF9C49D889FA94">
    <w:name w:val="E304FE16E38B41A098CF9C49D889FA94"/>
    <w:rsid w:val="00A14CAF"/>
  </w:style>
  <w:style w:type="paragraph" w:customStyle="1" w:styleId="EF87F608D3D14967B2A55913886FFAAC">
    <w:name w:val="EF87F608D3D14967B2A55913886FFAAC"/>
    <w:rsid w:val="00A14CAF"/>
  </w:style>
  <w:style w:type="paragraph" w:customStyle="1" w:styleId="5B2EE144CFB846AEA7CA1DAFD27397E8">
    <w:name w:val="5B2EE144CFB846AEA7CA1DAFD27397E8"/>
    <w:rsid w:val="00A14CAF"/>
  </w:style>
  <w:style w:type="paragraph" w:customStyle="1" w:styleId="2BD9F844438C41D39FC4405136123B0C">
    <w:name w:val="2BD9F844438C41D39FC4405136123B0C"/>
    <w:rsid w:val="00A14CAF"/>
  </w:style>
  <w:style w:type="paragraph" w:customStyle="1" w:styleId="D2FD880F90E443E28579E54F3CBA8B09">
    <w:name w:val="D2FD880F90E443E28579E54F3CBA8B09"/>
    <w:rsid w:val="00A14CAF"/>
  </w:style>
  <w:style w:type="paragraph" w:customStyle="1" w:styleId="88026E3B6CFF4D448C7A47F1A610FFD5">
    <w:name w:val="88026E3B6CFF4D448C7A47F1A610FFD5"/>
    <w:rsid w:val="00A14CAF"/>
  </w:style>
  <w:style w:type="paragraph" w:customStyle="1" w:styleId="79C2F8CCE91144C4948103994ACD6A19">
    <w:name w:val="79C2F8CCE91144C4948103994ACD6A19"/>
    <w:rsid w:val="00A14CAF"/>
  </w:style>
  <w:style w:type="paragraph" w:customStyle="1" w:styleId="8EECF5A10E4C4217BC3E25E7DA6CE2DC">
    <w:name w:val="8EECF5A10E4C4217BC3E25E7DA6CE2DC"/>
    <w:rsid w:val="00A14CAF"/>
  </w:style>
  <w:style w:type="paragraph" w:customStyle="1" w:styleId="7CC3E2A5D8CC4346BFC7ADF65DB8FA02">
    <w:name w:val="7CC3E2A5D8CC4346BFC7ADF65DB8FA02"/>
    <w:rsid w:val="00A14CAF"/>
  </w:style>
  <w:style w:type="paragraph" w:customStyle="1" w:styleId="CE2562801B244CA09D44A74FBB77092F">
    <w:name w:val="CE2562801B244CA09D44A74FBB77092F"/>
    <w:rsid w:val="00A14CAF"/>
  </w:style>
  <w:style w:type="paragraph" w:customStyle="1" w:styleId="79E9C55404ED43669B79F00F080D9AF0">
    <w:name w:val="79E9C55404ED43669B79F00F080D9AF0"/>
    <w:rsid w:val="00A14CAF"/>
  </w:style>
  <w:style w:type="paragraph" w:customStyle="1" w:styleId="70C49EED9DD64888BFDAE67185AD85DD">
    <w:name w:val="70C49EED9DD64888BFDAE67185AD85DD"/>
    <w:rsid w:val="00A14CAF"/>
  </w:style>
  <w:style w:type="paragraph" w:customStyle="1" w:styleId="33DD2B5F4D8B47E78372B62FEA0682DA">
    <w:name w:val="33DD2B5F4D8B47E78372B62FEA0682DA"/>
    <w:rsid w:val="00A14CAF"/>
  </w:style>
  <w:style w:type="paragraph" w:customStyle="1" w:styleId="71BD38769DC54F44A48B2B65167DF7C8">
    <w:name w:val="71BD38769DC54F44A48B2B65167DF7C8"/>
    <w:rsid w:val="00A14CAF"/>
  </w:style>
  <w:style w:type="paragraph" w:customStyle="1" w:styleId="4AE1C85A23944FD78BCBF2D254276B33">
    <w:name w:val="4AE1C85A23944FD78BCBF2D254276B33"/>
    <w:rsid w:val="00A14CAF"/>
  </w:style>
  <w:style w:type="paragraph" w:customStyle="1" w:styleId="2D8BF861BDB84B529CCA56DB2802D6FC">
    <w:name w:val="2D8BF861BDB84B529CCA56DB2802D6FC"/>
    <w:rsid w:val="00A14CAF"/>
  </w:style>
  <w:style w:type="paragraph" w:customStyle="1" w:styleId="F4A67C7D7D704A17B9A0BAFDCF6150E7">
    <w:name w:val="F4A67C7D7D704A17B9A0BAFDCF6150E7"/>
    <w:rsid w:val="00A14CAF"/>
  </w:style>
  <w:style w:type="character" w:styleId="Hyperlink">
    <w:name w:val="Hyperlink"/>
    <w:basedOn w:val="Absatz-Standardschriftart"/>
    <w:uiPriority w:val="99"/>
    <w:unhideWhenUsed/>
    <w:rsid w:val="0096043C"/>
    <w:rPr>
      <w:color w:val="833C0B" w:themeColor="accent2" w:themeShade="80"/>
      <w:u w:val="single"/>
    </w:rPr>
  </w:style>
  <w:style w:type="paragraph" w:customStyle="1" w:styleId="FA8B522F3F7B42279143D9347FA42A82">
    <w:name w:val="FA8B522F3F7B42279143D9347FA42A82"/>
    <w:rsid w:val="00A14CAF"/>
  </w:style>
  <w:style w:type="paragraph" w:customStyle="1" w:styleId="1CC8606032F24D86B0285EAB1F7E4180">
    <w:name w:val="1CC8606032F24D86B0285EAB1F7E4180"/>
    <w:rsid w:val="00A14CAF"/>
  </w:style>
  <w:style w:type="paragraph" w:customStyle="1" w:styleId="F97BD69AEBA341869C92A4D3DB289836">
    <w:name w:val="F97BD69AEBA341869C92A4D3DB289836"/>
    <w:rsid w:val="00A14CAF"/>
  </w:style>
  <w:style w:type="paragraph" w:customStyle="1" w:styleId="267A166A38354DADABE4F95B5CAB1B541">
    <w:name w:val="267A166A38354DADABE4F95B5CAB1B541"/>
    <w:rsid w:val="00A14CAF"/>
    <w:rPr>
      <w:rFonts w:eastAsiaTheme="minorHAnsi"/>
    </w:rPr>
  </w:style>
  <w:style w:type="paragraph" w:customStyle="1" w:styleId="2D82670F851A4A4A878320FAE7BCF07A1">
    <w:name w:val="2D82670F851A4A4A878320FAE7BCF07A1"/>
    <w:rsid w:val="00A14CAF"/>
    <w:pPr>
      <w:spacing w:after="0"/>
    </w:pPr>
    <w:rPr>
      <w:rFonts w:eastAsiaTheme="minorHAnsi"/>
    </w:rPr>
  </w:style>
  <w:style w:type="paragraph" w:customStyle="1" w:styleId="1E285B4C88BE461A97A451AB3620EA851">
    <w:name w:val="1E285B4C88BE461A97A451AB3620EA851"/>
    <w:rsid w:val="00A14CAF"/>
    <w:pPr>
      <w:spacing w:after="0"/>
    </w:pPr>
    <w:rPr>
      <w:rFonts w:eastAsiaTheme="minorHAnsi"/>
    </w:rPr>
  </w:style>
  <w:style w:type="paragraph" w:customStyle="1" w:styleId="CFAB34AAB1C54343827EF8B870DDF47F1">
    <w:name w:val="CFAB34AAB1C54343827EF8B870DDF47F1"/>
    <w:rsid w:val="00A14CAF"/>
    <w:pPr>
      <w:spacing w:after="0"/>
    </w:pPr>
    <w:rPr>
      <w:rFonts w:eastAsiaTheme="minorHAnsi"/>
    </w:rPr>
  </w:style>
  <w:style w:type="paragraph" w:customStyle="1" w:styleId="86C6B52CB01D4600A4A657011B53E3031">
    <w:name w:val="86C6B52CB01D4600A4A657011B53E3031"/>
    <w:rsid w:val="00A14CAF"/>
    <w:pPr>
      <w:spacing w:after="0"/>
    </w:pPr>
    <w:rPr>
      <w:rFonts w:eastAsiaTheme="minorHAnsi"/>
    </w:rPr>
  </w:style>
  <w:style w:type="paragraph" w:customStyle="1" w:styleId="E304FE16E38B41A098CF9C49D889FA941">
    <w:name w:val="E304FE16E38B41A098CF9C49D889FA941"/>
    <w:rsid w:val="00A14CAF"/>
    <w:pPr>
      <w:spacing w:after="0"/>
    </w:pPr>
    <w:rPr>
      <w:rFonts w:eastAsiaTheme="minorHAnsi"/>
    </w:rPr>
  </w:style>
  <w:style w:type="paragraph" w:customStyle="1" w:styleId="EF87F608D3D14967B2A55913886FFAAC1">
    <w:name w:val="EF87F608D3D14967B2A55913886FFAAC1"/>
    <w:rsid w:val="00A14CAF"/>
    <w:pPr>
      <w:spacing w:after="0"/>
    </w:pPr>
    <w:rPr>
      <w:rFonts w:eastAsiaTheme="minorHAnsi"/>
    </w:rPr>
  </w:style>
  <w:style w:type="paragraph" w:customStyle="1" w:styleId="71BD38769DC54F44A48B2B65167DF7C81">
    <w:name w:val="71BD38769DC54F44A48B2B65167DF7C8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6043C"/>
    <w:rPr>
      <w:rFonts w:asciiTheme="majorHAnsi" w:eastAsiaTheme="majorEastAsia" w:hAnsiTheme="majorHAnsi" w:cstheme="majorBidi"/>
      <w:b/>
      <w:szCs w:val="26"/>
    </w:rPr>
  </w:style>
  <w:style w:type="paragraph" w:customStyle="1" w:styleId="4AE1C85A23944FD78BCBF2D254276B331">
    <w:name w:val="4AE1C85A23944FD78BCBF2D254276B33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4A67C7D7D704A17B9A0BAFDCF6150E71">
    <w:name w:val="F4A67C7D7D704A17B9A0BAFDCF6150E7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A8B522F3F7B42279143D9347FA42A821">
    <w:name w:val="FA8B522F3F7B42279143D9347FA42A821"/>
    <w:rsid w:val="00A14CAF"/>
    <w:rPr>
      <w:rFonts w:eastAsiaTheme="minorHAnsi"/>
    </w:rPr>
  </w:style>
  <w:style w:type="paragraph" w:customStyle="1" w:styleId="1CC8606032F24D86B0285EAB1F7E41801">
    <w:name w:val="1CC8606032F24D86B0285EAB1F7E4180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2A2164579884906A678771AE0989675">
    <w:name w:val="22A2164579884906A678771AE0989675"/>
    <w:rsid w:val="00A14CAF"/>
    <w:rPr>
      <w:rFonts w:eastAsiaTheme="minorHAnsi"/>
    </w:rPr>
  </w:style>
  <w:style w:type="paragraph" w:customStyle="1" w:styleId="ContactInfo">
    <w:name w:val="Contact Info"/>
    <w:basedOn w:val="StandardWeb"/>
    <w:qFormat/>
    <w:rsid w:val="00C03132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609C72154F5A460C9EE7BE76425C9F19">
    <w:name w:val="609C72154F5A460C9EE7BE76425C9F19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81E11C1861344AC3B285E5428797378E">
    <w:name w:val="81E11C1861344AC3B285E5428797378E"/>
    <w:rsid w:val="00A14CAF"/>
  </w:style>
  <w:style w:type="paragraph" w:customStyle="1" w:styleId="7DED38884FBD4FC2A5CE27A0B049313C">
    <w:name w:val="7DED38884FBD4FC2A5CE27A0B049313C"/>
    <w:rsid w:val="00A14CAF"/>
  </w:style>
  <w:style w:type="paragraph" w:customStyle="1" w:styleId="44CB3EE4F72040069F96D8C8D79F27D9">
    <w:name w:val="44CB3EE4F72040069F96D8C8D79F27D9"/>
    <w:rsid w:val="00A14CAF"/>
  </w:style>
  <w:style w:type="paragraph" w:customStyle="1" w:styleId="731D1045349D410B86464BF253A8DA2F">
    <w:name w:val="731D1045349D410B86464BF253A8DA2F"/>
    <w:rsid w:val="00A14CAF"/>
  </w:style>
  <w:style w:type="paragraph" w:customStyle="1" w:styleId="EFAABA3EA4A2492CB85998E66647A97B">
    <w:name w:val="EFAABA3EA4A2492CB85998E66647A97B"/>
    <w:rsid w:val="00A14CAF"/>
  </w:style>
  <w:style w:type="paragraph" w:customStyle="1" w:styleId="FD05706E98944327AFEA2A283A5E2C51">
    <w:name w:val="FD05706E98944327AFEA2A283A5E2C51"/>
    <w:rsid w:val="00A14CAF"/>
  </w:style>
  <w:style w:type="paragraph" w:customStyle="1" w:styleId="CB855EEE6BFD4F4CBE9FE4521ADBE4EE">
    <w:name w:val="CB855EEE6BFD4F4CBE9FE4521ADBE4EE"/>
    <w:rsid w:val="00A14CAF"/>
  </w:style>
  <w:style w:type="paragraph" w:customStyle="1" w:styleId="38C7F43533CD424C9F97E993A832CFC5">
    <w:name w:val="38C7F43533CD424C9F97E993A832CFC5"/>
    <w:rsid w:val="00A14CAF"/>
  </w:style>
  <w:style w:type="paragraph" w:customStyle="1" w:styleId="DBD3131F176E48FA9A21B43E168805A2">
    <w:name w:val="DBD3131F176E48FA9A21B43E168805A2"/>
    <w:rsid w:val="00A14CAF"/>
  </w:style>
  <w:style w:type="paragraph" w:customStyle="1" w:styleId="277ABF5DF58245598941549683D47F2F">
    <w:name w:val="277ABF5DF58245598941549683D47F2F"/>
    <w:rsid w:val="00A14CAF"/>
  </w:style>
  <w:style w:type="paragraph" w:customStyle="1" w:styleId="111C663A0AB54D53A0442D32BBC2A8F5">
    <w:name w:val="111C663A0AB54D53A0442D32BBC2A8F5"/>
    <w:rsid w:val="00A14CAF"/>
  </w:style>
  <w:style w:type="paragraph" w:customStyle="1" w:styleId="B3AB2EC2D71143A7A3A897ADA7814CA2">
    <w:name w:val="B3AB2EC2D71143A7A3A897ADA7814CA2"/>
    <w:rsid w:val="00A14CAF"/>
  </w:style>
  <w:style w:type="paragraph" w:customStyle="1" w:styleId="12379ABC93C4450C99DC140022E011D1">
    <w:name w:val="12379ABC93C4450C99DC140022E011D1"/>
    <w:rsid w:val="00A14CAF"/>
  </w:style>
  <w:style w:type="paragraph" w:customStyle="1" w:styleId="ECCABE6BD11A4FDD9A94E3B91E162FF4">
    <w:name w:val="ECCABE6BD11A4FDD9A94E3B91E162FF4"/>
    <w:rsid w:val="00A14CAF"/>
  </w:style>
  <w:style w:type="paragraph" w:customStyle="1" w:styleId="5EED485C240D4D36BA9C421B6A1C5F9B">
    <w:name w:val="5EED485C240D4D36BA9C421B6A1C5F9B"/>
    <w:rsid w:val="00A14CAF"/>
  </w:style>
  <w:style w:type="paragraph" w:customStyle="1" w:styleId="EE8F5C7628A845198902B318034CAED8">
    <w:name w:val="EE8F5C7628A845198902B318034CAED8"/>
    <w:rsid w:val="00A14CAF"/>
  </w:style>
  <w:style w:type="paragraph" w:customStyle="1" w:styleId="F612A35E80CE461DAC5AAF5F0648DBC6">
    <w:name w:val="F612A35E80CE461DAC5AAF5F0648DBC6"/>
    <w:rsid w:val="00A14CAF"/>
  </w:style>
  <w:style w:type="paragraph" w:customStyle="1" w:styleId="657E0923C99944D59B1E06813C14F4A2">
    <w:name w:val="657E0923C99944D59B1E06813C14F4A2"/>
    <w:rsid w:val="00A14CAF"/>
  </w:style>
  <w:style w:type="paragraph" w:customStyle="1" w:styleId="0B97BBA696924734BC5FDAF5B6F50BA0">
    <w:name w:val="0B97BBA696924734BC5FDAF5B6F50BA0"/>
    <w:rsid w:val="00A14CAF"/>
  </w:style>
  <w:style w:type="paragraph" w:customStyle="1" w:styleId="0FAC964FD8D84E58A158669F91D885FA">
    <w:name w:val="0FAC964FD8D84E58A158669F91D885FA"/>
    <w:rsid w:val="00A14CAF"/>
  </w:style>
  <w:style w:type="paragraph" w:customStyle="1" w:styleId="1921D76195224041ADE5EC224560B499">
    <w:name w:val="1921D76195224041ADE5EC224560B499"/>
    <w:rsid w:val="00A14CAF"/>
  </w:style>
  <w:style w:type="paragraph" w:customStyle="1" w:styleId="9D47D665450649EBBC12E9FFDB9454B0">
    <w:name w:val="9D47D665450649EBBC12E9FFDB9454B0"/>
    <w:rsid w:val="00A14CAF"/>
  </w:style>
  <w:style w:type="paragraph" w:customStyle="1" w:styleId="803FE40D74D74AF0A2E35F61E0D07105">
    <w:name w:val="803FE40D74D74AF0A2E35F61E0D07105"/>
    <w:rsid w:val="00A14CAF"/>
  </w:style>
  <w:style w:type="paragraph" w:customStyle="1" w:styleId="4F68968B62B840568F5EDA53E7025487">
    <w:name w:val="4F68968B62B840568F5EDA53E7025487"/>
    <w:rsid w:val="00A14CAF"/>
  </w:style>
  <w:style w:type="paragraph" w:customStyle="1" w:styleId="3CEF081428D74424BE3CCCB7A46A20E2">
    <w:name w:val="3CEF081428D74424BE3CCCB7A46A20E2"/>
    <w:rsid w:val="00A14CAF"/>
  </w:style>
  <w:style w:type="paragraph" w:customStyle="1" w:styleId="EFCE53342EBE4BEE826E1438AC7FA903">
    <w:name w:val="EFCE53342EBE4BEE826E1438AC7FA903"/>
    <w:rsid w:val="00A14CAF"/>
  </w:style>
  <w:style w:type="paragraph" w:customStyle="1" w:styleId="3EC4D4950C7D4BFAB2A28F254AAA2BFB">
    <w:name w:val="3EC4D4950C7D4BFAB2A28F254AAA2BFB"/>
    <w:rsid w:val="00A14CAF"/>
  </w:style>
  <w:style w:type="paragraph" w:customStyle="1" w:styleId="241AACC7BAA44261B43F4807F1A31F6E">
    <w:name w:val="241AACC7BAA44261B43F4807F1A31F6E"/>
    <w:rsid w:val="00A14CAF"/>
  </w:style>
  <w:style w:type="paragraph" w:customStyle="1" w:styleId="51ACB267DED6494FBB3FF8EEE523DEE3">
    <w:name w:val="51ACB267DED6494FBB3FF8EEE523DEE3"/>
    <w:rsid w:val="00A14CAF"/>
  </w:style>
  <w:style w:type="paragraph" w:customStyle="1" w:styleId="C8404D858E794B62AE9B15961CF6001C">
    <w:name w:val="C8404D858E794B62AE9B15961CF6001C"/>
    <w:rsid w:val="00A14CAF"/>
  </w:style>
  <w:style w:type="paragraph" w:customStyle="1" w:styleId="50AE023A2DB44D84B41F56E1C148BFC7">
    <w:name w:val="50AE023A2DB44D84B41F56E1C148BFC7"/>
    <w:rsid w:val="00A14CAF"/>
  </w:style>
  <w:style w:type="paragraph" w:customStyle="1" w:styleId="0CFAE40BBF224C6DBC5E52FED972EC9D">
    <w:name w:val="0CFAE40BBF224C6DBC5E52FED972EC9D"/>
    <w:rsid w:val="00A14CAF"/>
  </w:style>
  <w:style w:type="paragraph" w:customStyle="1" w:styleId="4830172755884561A422CA73CB922D94">
    <w:name w:val="4830172755884561A422CA73CB922D94"/>
    <w:rsid w:val="00A14CAF"/>
  </w:style>
  <w:style w:type="paragraph" w:customStyle="1" w:styleId="7D97F7AF9140452FB906FA04A3E54BA4">
    <w:name w:val="7D97F7AF9140452FB906FA04A3E54BA4"/>
    <w:rsid w:val="00A14CAF"/>
  </w:style>
  <w:style w:type="paragraph" w:customStyle="1" w:styleId="C50C02321DAD4153B7AD789A03AE4A47">
    <w:name w:val="C50C02321DAD4153B7AD789A03AE4A47"/>
    <w:rsid w:val="00A14CAF"/>
  </w:style>
  <w:style w:type="paragraph" w:customStyle="1" w:styleId="55546E4AF9E344998549E94C9C4D3952">
    <w:name w:val="55546E4AF9E344998549E94C9C4D3952"/>
    <w:rsid w:val="00A14CAF"/>
  </w:style>
  <w:style w:type="paragraph" w:customStyle="1" w:styleId="E4D7422C7B7B43F5B7435A98D45185B6">
    <w:name w:val="E4D7422C7B7B43F5B7435A98D45185B6"/>
    <w:rsid w:val="00A14CAF"/>
  </w:style>
  <w:style w:type="paragraph" w:customStyle="1" w:styleId="2557B9A1DC5E4B5BB0147612254271D9">
    <w:name w:val="2557B9A1DC5E4B5BB0147612254271D9"/>
    <w:rsid w:val="00A14CAF"/>
  </w:style>
  <w:style w:type="paragraph" w:customStyle="1" w:styleId="F1352C0A9E93409384A0B37A99661DB7">
    <w:name w:val="F1352C0A9E93409384A0B37A99661DB7"/>
    <w:rsid w:val="00A14CAF"/>
  </w:style>
  <w:style w:type="paragraph" w:customStyle="1" w:styleId="C843C1C00AFC4827A1729AB6C41B45AC">
    <w:name w:val="C843C1C00AFC4827A1729AB6C41B45AC"/>
    <w:rsid w:val="00A14CAF"/>
  </w:style>
  <w:style w:type="paragraph" w:customStyle="1" w:styleId="82EEA2A7A5A34161B24ECB182AF4ABE2">
    <w:name w:val="82EEA2A7A5A34161B24ECB182AF4ABE2"/>
    <w:rsid w:val="00A14CAF"/>
  </w:style>
  <w:style w:type="paragraph" w:customStyle="1" w:styleId="532476207260454C9B1EC33BBA2E40E4">
    <w:name w:val="532476207260454C9B1EC33BBA2E40E4"/>
    <w:rsid w:val="00A14CAF"/>
  </w:style>
  <w:style w:type="paragraph" w:customStyle="1" w:styleId="ECCEC5BE7AD04B96913EA681F20DC84A">
    <w:name w:val="ECCEC5BE7AD04B96913EA681F20DC84A"/>
    <w:rsid w:val="00A14CAF"/>
  </w:style>
  <w:style w:type="paragraph" w:customStyle="1" w:styleId="A05DD89DE3C842D699307EDEA440B2C8">
    <w:name w:val="A05DD89DE3C842D699307EDEA440B2C8"/>
    <w:rsid w:val="00A14CAF"/>
  </w:style>
  <w:style w:type="paragraph" w:customStyle="1" w:styleId="F3D4E63899C243088E06D71AC882AC2D">
    <w:name w:val="F3D4E63899C243088E06D71AC882AC2D"/>
    <w:rsid w:val="00A14CAF"/>
  </w:style>
  <w:style w:type="paragraph" w:customStyle="1" w:styleId="22053E5C3F184268B9A9A58CF2144B88">
    <w:name w:val="22053E5C3F184268B9A9A58CF2144B88"/>
    <w:rsid w:val="00A14CAF"/>
  </w:style>
  <w:style w:type="paragraph" w:customStyle="1" w:styleId="0B0F6A201B1146BEB170367325F656B1">
    <w:name w:val="0B0F6A201B1146BEB170367325F656B1"/>
    <w:rsid w:val="00A14CAF"/>
  </w:style>
  <w:style w:type="paragraph" w:customStyle="1" w:styleId="56F34315D31D4369AE08C9A128A93C52">
    <w:name w:val="56F34315D31D4369AE08C9A128A93C52"/>
    <w:rsid w:val="00A14CAF"/>
  </w:style>
  <w:style w:type="paragraph" w:customStyle="1" w:styleId="AD2048D5198F4923BCDF32E36E4850F4">
    <w:name w:val="AD2048D5198F4923BCDF32E36E4850F4"/>
    <w:rsid w:val="00A14CAF"/>
  </w:style>
  <w:style w:type="paragraph" w:customStyle="1" w:styleId="8E39AE934EBF41BA9F2CBC186245D93A">
    <w:name w:val="8E39AE934EBF41BA9F2CBC186245D93A"/>
    <w:rsid w:val="00A14CAF"/>
  </w:style>
  <w:style w:type="paragraph" w:customStyle="1" w:styleId="85AB5723767D4437831ECDDD77226AE9">
    <w:name w:val="85AB5723767D4437831ECDDD77226AE9"/>
    <w:rsid w:val="00A14CAF"/>
  </w:style>
  <w:style w:type="paragraph" w:customStyle="1" w:styleId="CE2ADEF781064D71A5209F4827DA7475">
    <w:name w:val="CE2ADEF781064D71A5209F4827DA7475"/>
    <w:rsid w:val="00A14CAF"/>
  </w:style>
  <w:style w:type="paragraph" w:customStyle="1" w:styleId="DC3D54B21FF2425DAF23164776099DA4">
    <w:name w:val="DC3D54B21FF2425DAF23164776099DA4"/>
    <w:rsid w:val="00A14CAF"/>
  </w:style>
  <w:style w:type="paragraph" w:customStyle="1" w:styleId="4B18A12675A64A1DADEB08AA0624E689">
    <w:name w:val="4B18A12675A64A1DADEB08AA0624E689"/>
    <w:rsid w:val="00A14CAF"/>
  </w:style>
  <w:style w:type="paragraph" w:customStyle="1" w:styleId="6532A6AEDE1945388FAF707A91856FE9">
    <w:name w:val="6532A6AEDE1945388FAF707A91856FE9"/>
    <w:rsid w:val="00A14CAF"/>
  </w:style>
  <w:style w:type="paragraph" w:customStyle="1" w:styleId="880C8A84A8EF497197B3102955115D82">
    <w:name w:val="880C8A84A8EF497197B3102955115D82"/>
    <w:rsid w:val="00A14CAF"/>
  </w:style>
  <w:style w:type="paragraph" w:customStyle="1" w:styleId="8946CD9025574D0C968E8578C96BDA7A">
    <w:name w:val="8946CD9025574D0C968E8578C96BDA7A"/>
    <w:rsid w:val="00A14CAF"/>
  </w:style>
  <w:style w:type="paragraph" w:customStyle="1" w:styleId="90FE43D0CEDB4D929F0ABA09AA3A3376">
    <w:name w:val="90FE43D0CEDB4D929F0ABA09AA3A3376"/>
    <w:rsid w:val="00A14CAF"/>
  </w:style>
  <w:style w:type="paragraph" w:customStyle="1" w:styleId="4AD696C891AA4EEEA829450AA8E43623">
    <w:name w:val="4AD696C891AA4EEEA829450AA8E43623"/>
    <w:rsid w:val="00A14CAF"/>
  </w:style>
  <w:style w:type="paragraph" w:customStyle="1" w:styleId="CD2AA71DF3FB4668ACADB06B3D8E2298">
    <w:name w:val="CD2AA71DF3FB4668ACADB06B3D8E2298"/>
    <w:rsid w:val="00A14CAF"/>
  </w:style>
  <w:style w:type="paragraph" w:customStyle="1" w:styleId="31423FDC0CCF4CDD9C3616ED27075D2D">
    <w:name w:val="31423FDC0CCF4CDD9C3616ED27075D2D"/>
    <w:rsid w:val="00A14CAF"/>
  </w:style>
  <w:style w:type="paragraph" w:customStyle="1" w:styleId="6111E6978E524DC585B1F301E8077AFB">
    <w:name w:val="6111E6978E524DC585B1F301E8077AFB"/>
    <w:rsid w:val="00A14CAF"/>
  </w:style>
  <w:style w:type="paragraph" w:customStyle="1" w:styleId="9B9318FAED154156B4469F39BD3364AF">
    <w:name w:val="9B9318FAED154156B4469F39BD3364AF"/>
    <w:rsid w:val="00A14CAF"/>
  </w:style>
  <w:style w:type="paragraph" w:customStyle="1" w:styleId="D30315D98DA44DBBA04A42F03CC79EBF">
    <w:name w:val="D30315D98DA44DBBA04A42F03CC79EBF"/>
    <w:rsid w:val="00A14CAF"/>
  </w:style>
  <w:style w:type="paragraph" w:customStyle="1" w:styleId="22E2DA23412543BE98C79BE3DD6E2B6B">
    <w:name w:val="22E2DA23412543BE98C79BE3DD6E2B6B"/>
    <w:rsid w:val="00A14CAF"/>
  </w:style>
  <w:style w:type="paragraph" w:customStyle="1" w:styleId="76AB458803584F6585FEBF78BDBCC8D7">
    <w:name w:val="76AB458803584F6585FEBF78BDBCC8D7"/>
    <w:rsid w:val="00A14CAF"/>
  </w:style>
  <w:style w:type="paragraph" w:customStyle="1" w:styleId="A4A6F3373EA14F5C8BCB05144FF2B701">
    <w:name w:val="A4A6F3373EA14F5C8BCB05144FF2B701"/>
    <w:rsid w:val="00A14CAF"/>
  </w:style>
  <w:style w:type="paragraph" w:customStyle="1" w:styleId="21EAFF9BB12949FEBFD73BD3614EA2CE">
    <w:name w:val="21EAFF9BB12949FEBFD73BD3614EA2CE"/>
    <w:rsid w:val="00A14CAF"/>
  </w:style>
  <w:style w:type="paragraph" w:customStyle="1" w:styleId="6F83A4D1A01D4313B91B050B62CC2BBD">
    <w:name w:val="6F83A4D1A01D4313B91B050B62CC2BBD"/>
    <w:rsid w:val="00A14CAF"/>
  </w:style>
  <w:style w:type="paragraph" w:customStyle="1" w:styleId="D5824C0B42AE47D78D17872AFF32E216">
    <w:name w:val="D5824C0B42AE47D78D17872AFF32E216"/>
    <w:rsid w:val="00A14CAF"/>
  </w:style>
  <w:style w:type="paragraph" w:customStyle="1" w:styleId="AB747BE63B434023B07069627C6EA73F">
    <w:name w:val="AB747BE63B434023B07069627C6EA73F"/>
    <w:rsid w:val="00A14CAF"/>
  </w:style>
  <w:style w:type="paragraph" w:customStyle="1" w:styleId="C581B9C7B76449ABBE93019214518222">
    <w:name w:val="C581B9C7B76449ABBE93019214518222"/>
    <w:rsid w:val="00A14CAF"/>
  </w:style>
  <w:style w:type="paragraph" w:customStyle="1" w:styleId="2557B9A1DC5E4B5BB0147612254271D91">
    <w:name w:val="2557B9A1DC5E4B5BB0147612254271D91"/>
    <w:rsid w:val="00A14CAF"/>
    <w:rPr>
      <w:rFonts w:eastAsiaTheme="minorHAnsi"/>
    </w:rPr>
  </w:style>
  <w:style w:type="paragraph" w:customStyle="1" w:styleId="82EEA2A7A5A34161B24ECB182AF4ABE21">
    <w:name w:val="82EEA2A7A5A34161B24ECB182AF4ABE21"/>
    <w:rsid w:val="00A14CAF"/>
    <w:pPr>
      <w:spacing w:after="0"/>
    </w:pPr>
    <w:rPr>
      <w:rFonts w:eastAsiaTheme="minorHAnsi"/>
    </w:rPr>
  </w:style>
  <w:style w:type="paragraph" w:customStyle="1" w:styleId="532476207260454C9B1EC33BBA2E40E41">
    <w:name w:val="532476207260454C9B1EC33BBA2E40E41"/>
    <w:rsid w:val="00A14CAF"/>
    <w:pPr>
      <w:spacing w:after="0"/>
    </w:pPr>
    <w:rPr>
      <w:rFonts w:eastAsiaTheme="minorHAnsi"/>
    </w:rPr>
  </w:style>
  <w:style w:type="paragraph" w:customStyle="1" w:styleId="22053E5C3F184268B9A9A58CF2144B881">
    <w:name w:val="22053E5C3F184268B9A9A58CF2144B881"/>
    <w:rsid w:val="00A14CAF"/>
    <w:pPr>
      <w:spacing w:after="0"/>
    </w:pPr>
    <w:rPr>
      <w:rFonts w:eastAsiaTheme="minorHAnsi"/>
    </w:rPr>
  </w:style>
  <w:style w:type="paragraph" w:customStyle="1" w:styleId="0B0F6A201B1146BEB170367325F656B11">
    <w:name w:val="0B0F6A201B1146BEB170367325F656B11"/>
    <w:rsid w:val="00A14CAF"/>
    <w:pPr>
      <w:spacing w:after="0"/>
    </w:pPr>
    <w:rPr>
      <w:rFonts w:eastAsiaTheme="minorHAnsi"/>
    </w:rPr>
  </w:style>
  <w:style w:type="paragraph" w:customStyle="1" w:styleId="85AB5723767D4437831ECDDD77226AE91">
    <w:name w:val="85AB5723767D4437831ECDDD77226AE91"/>
    <w:rsid w:val="00A14CAF"/>
    <w:pPr>
      <w:spacing w:after="0"/>
    </w:pPr>
    <w:rPr>
      <w:rFonts w:eastAsiaTheme="minorHAnsi"/>
    </w:rPr>
  </w:style>
  <w:style w:type="paragraph" w:customStyle="1" w:styleId="CE2ADEF781064D71A5209F4827DA74751">
    <w:name w:val="CE2ADEF781064D71A5209F4827DA74751"/>
    <w:rsid w:val="00A14CAF"/>
    <w:pPr>
      <w:spacing w:after="0"/>
    </w:pPr>
    <w:rPr>
      <w:rFonts w:eastAsiaTheme="minorHAnsi"/>
    </w:rPr>
  </w:style>
  <w:style w:type="paragraph" w:customStyle="1" w:styleId="D30315D98DA44DBBA04A42F03CC79EBF1">
    <w:name w:val="D30315D98DA44DBBA04A42F03CC79EBF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2E2DA23412543BE98C79BE3DD6E2B6B1">
    <w:name w:val="22E2DA23412543BE98C79BE3DD6E2B6B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4A6F3373EA14F5C8BCB05144FF2B7011">
    <w:name w:val="A4A6F3373EA14F5C8BCB05144FF2B701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1EAFF9BB12949FEBFD73BD3614EA2CE1">
    <w:name w:val="21EAFF9BB12949FEBFD73BD3614EA2CE1"/>
    <w:rsid w:val="00A14CAF"/>
    <w:rPr>
      <w:rFonts w:eastAsiaTheme="minorHAnsi"/>
    </w:rPr>
  </w:style>
  <w:style w:type="paragraph" w:customStyle="1" w:styleId="6F83A4D1A01D4313B91B050B62CC2BBD1">
    <w:name w:val="6F83A4D1A01D4313B91B050B62CC2BBD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B747BE63B434023B07069627C6EA73F1">
    <w:name w:val="AB747BE63B434023B07069627C6EA73F1"/>
    <w:rsid w:val="00A14CAF"/>
    <w:rPr>
      <w:rFonts w:eastAsiaTheme="minorHAnsi"/>
    </w:rPr>
  </w:style>
  <w:style w:type="paragraph" w:customStyle="1" w:styleId="C581B9C7B76449ABBE930192145182221">
    <w:name w:val="C581B9C7B76449ABBE930192145182221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2FF4D1F74D74FDEB8BB4996FD5A67A5">
    <w:name w:val="42FF4D1F74D74FDEB8BB4996FD5A67A5"/>
    <w:rsid w:val="00A14CAF"/>
    <w:rPr>
      <w:rFonts w:eastAsiaTheme="minorHAnsi"/>
    </w:rPr>
  </w:style>
  <w:style w:type="paragraph" w:customStyle="1" w:styleId="30F14FF73804477B8256FF2003F12585">
    <w:name w:val="30F14FF73804477B8256FF2003F12585"/>
    <w:rsid w:val="00A14CAF"/>
  </w:style>
  <w:style w:type="paragraph" w:customStyle="1" w:styleId="8268CA191CD545EFA084C250A63E7757">
    <w:name w:val="8268CA191CD545EFA084C250A63E7757"/>
    <w:rsid w:val="00A14CAF"/>
  </w:style>
  <w:style w:type="paragraph" w:customStyle="1" w:styleId="6D44CF8C63AC4B0A907324A5C191A576">
    <w:name w:val="6D44CF8C63AC4B0A907324A5C191A576"/>
    <w:rsid w:val="00A14CAF"/>
  </w:style>
  <w:style w:type="paragraph" w:customStyle="1" w:styleId="DF66785027B84C2292B5A030597736EB">
    <w:name w:val="DF66785027B84C2292B5A030597736EB"/>
    <w:rsid w:val="00A14CAF"/>
  </w:style>
  <w:style w:type="paragraph" w:customStyle="1" w:styleId="0DDD2DC9C7DC45A8A719465572E1AAE8">
    <w:name w:val="0DDD2DC9C7DC45A8A719465572E1AAE8"/>
    <w:rsid w:val="00A14CAF"/>
  </w:style>
  <w:style w:type="paragraph" w:customStyle="1" w:styleId="1B3752F8EE464F6D8294C381972A9922">
    <w:name w:val="1B3752F8EE464F6D8294C381972A9922"/>
    <w:rsid w:val="00A14CAF"/>
  </w:style>
  <w:style w:type="paragraph" w:customStyle="1" w:styleId="89658FB912D14FA29FEDA74EBFCF8595">
    <w:name w:val="89658FB912D14FA29FEDA74EBFCF8595"/>
    <w:rsid w:val="00A14CAF"/>
  </w:style>
  <w:style w:type="paragraph" w:customStyle="1" w:styleId="F0AE420AA31F4A9CA7CFC0BB134FFDB4">
    <w:name w:val="F0AE420AA31F4A9CA7CFC0BB134FFDB4"/>
    <w:rsid w:val="00A14CAF"/>
  </w:style>
  <w:style w:type="paragraph" w:customStyle="1" w:styleId="12FFF26259E34EE0BD4EB6F9B48FC7EC">
    <w:name w:val="12FFF26259E34EE0BD4EB6F9B48FC7EC"/>
    <w:rsid w:val="00A14CAF"/>
  </w:style>
  <w:style w:type="paragraph" w:customStyle="1" w:styleId="340C9D86FD76465A8DE1B496E685527E">
    <w:name w:val="340C9D86FD76465A8DE1B496E685527E"/>
    <w:rsid w:val="00A14CAF"/>
  </w:style>
  <w:style w:type="paragraph" w:customStyle="1" w:styleId="5A24252614574FEAAE7A53EFC4317BB1">
    <w:name w:val="5A24252614574FEAAE7A53EFC4317BB1"/>
    <w:rsid w:val="00A14CAF"/>
  </w:style>
  <w:style w:type="paragraph" w:customStyle="1" w:styleId="7E37A4BF6A764A3EA6F1DBF8D06708FF">
    <w:name w:val="7E37A4BF6A764A3EA6F1DBF8D06708FF"/>
    <w:rsid w:val="00A14CAF"/>
  </w:style>
  <w:style w:type="paragraph" w:customStyle="1" w:styleId="84BEABE9DAEA456F87F00400FFABD4B6">
    <w:name w:val="84BEABE9DAEA456F87F00400FFABD4B6"/>
    <w:rsid w:val="00A14CAF"/>
  </w:style>
  <w:style w:type="paragraph" w:customStyle="1" w:styleId="B7FD51E3D8764DBEA33AE46AA7F93229">
    <w:name w:val="B7FD51E3D8764DBEA33AE46AA7F93229"/>
    <w:rsid w:val="00A14CAF"/>
  </w:style>
  <w:style w:type="paragraph" w:customStyle="1" w:styleId="E4A8C58E81BB402EB68B5F27645769C1">
    <w:name w:val="E4A8C58E81BB402EB68B5F27645769C1"/>
    <w:rsid w:val="00A14CAF"/>
  </w:style>
  <w:style w:type="paragraph" w:customStyle="1" w:styleId="2184520E05E748719036672841205229">
    <w:name w:val="2184520E05E748719036672841205229"/>
    <w:rsid w:val="00A14CAF"/>
  </w:style>
  <w:style w:type="paragraph" w:customStyle="1" w:styleId="6A1E18014AEB4D96AC39CD1E035091AA">
    <w:name w:val="6A1E18014AEB4D96AC39CD1E035091AA"/>
    <w:rsid w:val="00A14CAF"/>
  </w:style>
  <w:style w:type="paragraph" w:customStyle="1" w:styleId="39D3390DA58249A8B560F09C2FE8A312">
    <w:name w:val="39D3390DA58249A8B560F09C2FE8A312"/>
    <w:rsid w:val="00A14CAF"/>
  </w:style>
  <w:style w:type="paragraph" w:customStyle="1" w:styleId="C6916240B4034BE9913189B7708279CD">
    <w:name w:val="C6916240B4034BE9913189B7708279CD"/>
    <w:rsid w:val="00A14CAF"/>
  </w:style>
  <w:style w:type="paragraph" w:customStyle="1" w:styleId="E18B2E354D664BA9A0382DEEE650381B">
    <w:name w:val="E18B2E354D664BA9A0382DEEE650381B"/>
    <w:rsid w:val="00A14CAF"/>
  </w:style>
  <w:style w:type="paragraph" w:customStyle="1" w:styleId="44E89A4893A44BA7B75C10F36A80D62E">
    <w:name w:val="44E89A4893A44BA7B75C10F36A80D62E"/>
    <w:rsid w:val="00A14CAF"/>
  </w:style>
  <w:style w:type="paragraph" w:customStyle="1" w:styleId="084FD88516EB47759D4AFC6F5D81D113">
    <w:name w:val="084FD88516EB47759D4AFC6F5D81D113"/>
    <w:rsid w:val="00A14CAF"/>
  </w:style>
  <w:style w:type="paragraph" w:customStyle="1" w:styleId="7E155765AC15490F80AC408EF492D591">
    <w:name w:val="7E155765AC15490F80AC408EF492D591"/>
    <w:rsid w:val="00A14CAF"/>
  </w:style>
  <w:style w:type="paragraph" w:customStyle="1" w:styleId="C5B674A9DE19454381C5D35CCB62DFB0">
    <w:name w:val="C5B674A9DE19454381C5D35CCB62DFB0"/>
    <w:rsid w:val="00A14CAF"/>
  </w:style>
  <w:style w:type="paragraph" w:customStyle="1" w:styleId="5AFF87D6ECDA42259EDD248BA4A7A68D">
    <w:name w:val="5AFF87D6ECDA42259EDD248BA4A7A68D"/>
    <w:rsid w:val="00A14CAF"/>
  </w:style>
  <w:style w:type="paragraph" w:customStyle="1" w:styleId="9AB2383B122D4B5CA44E0BE0FCECE97C">
    <w:name w:val="9AB2383B122D4B5CA44E0BE0FCECE97C"/>
    <w:rsid w:val="00A14CAF"/>
  </w:style>
  <w:style w:type="paragraph" w:customStyle="1" w:styleId="89F97B6C68764A5FBF0947848FBEE288">
    <w:name w:val="89F97B6C68764A5FBF0947848FBEE288"/>
    <w:rsid w:val="00A14CAF"/>
  </w:style>
  <w:style w:type="paragraph" w:customStyle="1" w:styleId="6DF696D3C5CF4697B2851AF936723C2D">
    <w:name w:val="6DF696D3C5CF4697B2851AF936723C2D"/>
    <w:rsid w:val="00A14CAF"/>
  </w:style>
  <w:style w:type="paragraph" w:customStyle="1" w:styleId="479A41EF2D6742DF806F04A31963187E">
    <w:name w:val="479A41EF2D6742DF806F04A31963187E"/>
    <w:rsid w:val="00A14CAF"/>
  </w:style>
  <w:style w:type="paragraph" w:customStyle="1" w:styleId="0B5E76E831C741BA8AD5C73F8EDBA75E">
    <w:name w:val="0B5E76E831C741BA8AD5C73F8EDBA75E"/>
    <w:rsid w:val="00A14CAF"/>
  </w:style>
  <w:style w:type="paragraph" w:customStyle="1" w:styleId="D6D1D331847F4B059999E614CA7010DC">
    <w:name w:val="D6D1D331847F4B059999E614CA7010DC"/>
    <w:rsid w:val="00A14CAF"/>
  </w:style>
  <w:style w:type="paragraph" w:customStyle="1" w:styleId="93499E5DE50A421F8B115EE45D223A71">
    <w:name w:val="93499E5DE50A421F8B115EE45D223A71"/>
    <w:rsid w:val="00A14CAF"/>
  </w:style>
  <w:style w:type="paragraph" w:customStyle="1" w:styleId="30E03EF079624F24A89AC2B8294BF8AE">
    <w:name w:val="30E03EF079624F24A89AC2B8294BF8AE"/>
    <w:rsid w:val="00A14CAF"/>
  </w:style>
  <w:style w:type="paragraph" w:customStyle="1" w:styleId="5588F240E06946C89454CACA4B85D8A5">
    <w:name w:val="5588F240E06946C89454CACA4B85D8A5"/>
    <w:rsid w:val="00A14CAF"/>
  </w:style>
  <w:style w:type="paragraph" w:customStyle="1" w:styleId="E120B802C73341C782308AECB9CD570A">
    <w:name w:val="E120B802C73341C782308AECB9CD570A"/>
    <w:rsid w:val="00A14CAF"/>
  </w:style>
  <w:style w:type="paragraph" w:customStyle="1" w:styleId="2FE95D648E204485927011349A810245">
    <w:name w:val="2FE95D648E204485927011349A810245"/>
    <w:rsid w:val="00A14CAF"/>
  </w:style>
  <w:style w:type="paragraph" w:customStyle="1" w:styleId="469C94D65F8447C981ECDA03C407AF87">
    <w:name w:val="469C94D65F8447C981ECDA03C407AF87"/>
    <w:rsid w:val="00A14CAF"/>
  </w:style>
  <w:style w:type="paragraph" w:customStyle="1" w:styleId="63A0724AAF7042FAA3955C809568EAB9">
    <w:name w:val="63A0724AAF7042FAA3955C809568EAB9"/>
    <w:rsid w:val="00A14CAF"/>
  </w:style>
  <w:style w:type="paragraph" w:customStyle="1" w:styleId="3F8985F97C1E4C1296ED31D38E777944">
    <w:name w:val="3F8985F97C1E4C1296ED31D38E777944"/>
    <w:rsid w:val="00A14CAF"/>
  </w:style>
  <w:style w:type="paragraph" w:customStyle="1" w:styleId="D7A49CBA53CB486DAEE7FF7AD167C48A">
    <w:name w:val="D7A49CBA53CB486DAEE7FF7AD167C48A"/>
    <w:rsid w:val="00A14CAF"/>
  </w:style>
  <w:style w:type="paragraph" w:customStyle="1" w:styleId="4684D57571314CE4A11215AD1F4314E5">
    <w:name w:val="4684D57571314CE4A11215AD1F4314E5"/>
    <w:rsid w:val="00A14CAF"/>
  </w:style>
  <w:style w:type="paragraph" w:customStyle="1" w:styleId="BC58B3D57D164ABDBE7E2E4B053C2CBF">
    <w:name w:val="BC58B3D57D164ABDBE7E2E4B053C2CBF"/>
    <w:rsid w:val="00A14CAF"/>
  </w:style>
  <w:style w:type="paragraph" w:customStyle="1" w:styleId="86230E6E5433413097D06429871B2640">
    <w:name w:val="86230E6E5433413097D06429871B2640"/>
    <w:rsid w:val="00A14CAF"/>
  </w:style>
  <w:style w:type="paragraph" w:customStyle="1" w:styleId="ED48D7E57B29476E8C8332AAC8FD1E3D">
    <w:name w:val="ED48D7E57B29476E8C8332AAC8FD1E3D"/>
    <w:rsid w:val="00A14CAF"/>
  </w:style>
  <w:style w:type="paragraph" w:customStyle="1" w:styleId="AA4DA1105CD9486E8986D0BE5F6A7F08">
    <w:name w:val="AA4DA1105CD9486E8986D0BE5F6A7F08"/>
    <w:rsid w:val="00A14CAF"/>
  </w:style>
  <w:style w:type="paragraph" w:customStyle="1" w:styleId="85A2C59E1BEE4620830CA16579C92C1D">
    <w:name w:val="85A2C59E1BEE4620830CA16579C92C1D"/>
    <w:rsid w:val="00A14CAF"/>
  </w:style>
  <w:style w:type="paragraph" w:customStyle="1" w:styleId="CC2B9A9B2CF847758590B2F8C9855971">
    <w:name w:val="CC2B9A9B2CF847758590B2F8C9855971"/>
    <w:rsid w:val="00A14CAF"/>
  </w:style>
  <w:style w:type="paragraph" w:customStyle="1" w:styleId="0B6F15210E3F48ACA0B8BBB1B7BD00A7">
    <w:name w:val="0B6F15210E3F48ACA0B8BBB1B7BD00A7"/>
    <w:rsid w:val="00A14CAF"/>
  </w:style>
  <w:style w:type="paragraph" w:customStyle="1" w:styleId="7C94D4C8C92046338472F66C693E079A">
    <w:name w:val="7C94D4C8C92046338472F66C693E079A"/>
    <w:rsid w:val="00A14CAF"/>
  </w:style>
  <w:style w:type="paragraph" w:customStyle="1" w:styleId="1E18ECE7B1FF44DA8161BBB06E621EEA">
    <w:name w:val="1E18ECE7B1FF44DA8161BBB06E621EEA"/>
    <w:rsid w:val="00A14CAF"/>
  </w:style>
  <w:style w:type="paragraph" w:customStyle="1" w:styleId="93D2C35B89864FF39CEF335F6DD32C48">
    <w:name w:val="93D2C35B89864FF39CEF335F6DD32C48"/>
    <w:rsid w:val="00A14CAF"/>
  </w:style>
  <w:style w:type="paragraph" w:customStyle="1" w:styleId="4715590BC9614DA795EDD2E9973B68C5">
    <w:name w:val="4715590BC9614DA795EDD2E9973B68C5"/>
    <w:rsid w:val="00A14CAF"/>
  </w:style>
  <w:style w:type="paragraph" w:customStyle="1" w:styleId="82173316C72742409CC9C08EB03B7A2D">
    <w:name w:val="82173316C72742409CC9C08EB03B7A2D"/>
    <w:rsid w:val="00A14CAF"/>
  </w:style>
  <w:style w:type="paragraph" w:customStyle="1" w:styleId="8DFD2375734B4D179C4543AC7E0BB822">
    <w:name w:val="8DFD2375734B4D179C4543AC7E0BB822"/>
    <w:rsid w:val="00A14CAF"/>
  </w:style>
  <w:style w:type="paragraph" w:customStyle="1" w:styleId="B562D88FF212446BA8CA98FD41E569A8">
    <w:name w:val="B562D88FF212446BA8CA98FD41E569A8"/>
    <w:rsid w:val="00A14CAF"/>
  </w:style>
  <w:style w:type="paragraph" w:customStyle="1" w:styleId="5FB2C9EFFEFE4EB19DA257C4F37B0E6F">
    <w:name w:val="5FB2C9EFFEFE4EB19DA257C4F37B0E6F"/>
    <w:rsid w:val="00A14CAF"/>
  </w:style>
  <w:style w:type="paragraph" w:customStyle="1" w:styleId="12AFE2627020455CAD23A5FFA045D856">
    <w:name w:val="12AFE2627020455CAD23A5FFA045D856"/>
    <w:rsid w:val="00A14CAF"/>
  </w:style>
  <w:style w:type="paragraph" w:customStyle="1" w:styleId="8523F622B69546DDAA0EA9CF9E130959">
    <w:name w:val="8523F622B69546DDAA0EA9CF9E130959"/>
    <w:rsid w:val="00A14CAF"/>
  </w:style>
  <w:style w:type="paragraph" w:customStyle="1" w:styleId="6BDF5AAE5C234CCCBBABE3C7EFB91F14">
    <w:name w:val="6BDF5AAE5C234CCCBBABE3C7EFB91F14"/>
    <w:rsid w:val="00A14CAF"/>
  </w:style>
  <w:style w:type="paragraph" w:customStyle="1" w:styleId="ED673865D14C4CD1B57738C948015410">
    <w:name w:val="ED673865D14C4CD1B57738C948015410"/>
    <w:rsid w:val="00A14CAF"/>
  </w:style>
  <w:style w:type="paragraph" w:customStyle="1" w:styleId="E3A3E71B15F6471F9D663FC58C758D4A">
    <w:name w:val="E3A3E71B15F6471F9D663FC58C758D4A"/>
    <w:rsid w:val="00A14CAF"/>
  </w:style>
  <w:style w:type="paragraph" w:customStyle="1" w:styleId="07402352D7E042028F3FFB9567FB3E72">
    <w:name w:val="07402352D7E042028F3FFB9567FB3E72"/>
    <w:rsid w:val="00A14CAF"/>
  </w:style>
  <w:style w:type="paragraph" w:customStyle="1" w:styleId="866FC828B0E04A5091BF683AA0BC8662">
    <w:name w:val="866FC828B0E04A5091BF683AA0BC8662"/>
    <w:rsid w:val="00A14CAF"/>
  </w:style>
  <w:style w:type="paragraph" w:customStyle="1" w:styleId="6BBBBC4C13CF4D6586FD3969F2B70B37">
    <w:name w:val="6BBBBC4C13CF4D6586FD3969F2B70B37"/>
    <w:rsid w:val="00A14CAF"/>
  </w:style>
  <w:style w:type="paragraph" w:customStyle="1" w:styleId="CC3F6503A4F14737A233B629682558B3">
    <w:name w:val="CC3F6503A4F14737A233B629682558B3"/>
    <w:rsid w:val="00A14CAF"/>
  </w:style>
  <w:style w:type="paragraph" w:customStyle="1" w:styleId="8C7790D0B29B4FA3BE0CC494AEA25A73">
    <w:name w:val="8C7790D0B29B4FA3BE0CC494AEA25A73"/>
    <w:rsid w:val="00A14CAF"/>
  </w:style>
  <w:style w:type="paragraph" w:customStyle="1" w:styleId="E162E884FACE47D9BA5DEA4D7FCAE257">
    <w:name w:val="E162E884FACE47D9BA5DEA4D7FCAE257"/>
    <w:rsid w:val="00A14CAF"/>
  </w:style>
  <w:style w:type="paragraph" w:customStyle="1" w:styleId="F69796EC1C084BE49F5D4A4D503B3738">
    <w:name w:val="F69796EC1C084BE49F5D4A4D503B3738"/>
    <w:rsid w:val="00A14CAF"/>
  </w:style>
  <w:style w:type="paragraph" w:customStyle="1" w:styleId="AC5F74D6CE3343B9B2E59D5185B362D9">
    <w:name w:val="AC5F74D6CE3343B9B2E59D5185B362D9"/>
    <w:rsid w:val="00A14CAF"/>
  </w:style>
  <w:style w:type="paragraph" w:customStyle="1" w:styleId="FC99310CB3CB44DBA18F6470CCB91DF0">
    <w:name w:val="FC99310CB3CB44DBA18F6470CCB91DF0"/>
    <w:rsid w:val="00A14CAF"/>
  </w:style>
  <w:style w:type="paragraph" w:customStyle="1" w:styleId="14903412A818407D86F52EC58F537C68">
    <w:name w:val="14903412A818407D86F52EC58F537C68"/>
    <w:rsid w:val="00A14CAF"/>
  </w:style>
  <w:style w:type="paragraph" w:customStyle="1" w:styleId="37ABDB9991F74E80AD2966C11DADE199">
    <w:name w:val="37ABDB9991F74E80AD2966C11DADE199"/>
    <w:rsid w:val="00A14CAF"/>
  </w:style>
  <w:style w:type="paragraph" w:customStyle="1" w:styleId="267AE05B27A24B4B9AC7D3D911B701EF">
    <w:name w:val="267AE05B27A24B4B9AC7D3D911B701EF"/>
    <w:rsid w:val="00A14CAF"/>
  </w:style>
  <w:style w:type="paragraph" w:customStyle="1" w:styleId="75B93DE9C98B43ACA6E0265C25AF8E0C">
    <w:name w:val="75B93DE9C98B43ACA6E0265C25AF8E0C"/>
    <w:rsid w:val="00A14CAF"/>
  </w:style>
  <w:style w:type="paragraph" w:customStyle="1" w:styleId="07015A04360E45FAAE7386FDBF562C54">
    <w:name w:val="07015A04360E45FAAE7386FDBF562C54"/>
    <w:rsid w:val="00A14CAF"/>
  </w:style>
  <w:style w:type="paragraph" w:customStyle="1" w:styleId="CE4DD0825EFC40E491E38B84D520C2D3">
    <w:name w:val="CE4DD0825EFC40E491E38B84D520C2D3"/>
    <w:rsid w:val="00A14CAF"/>
  </w:style>
  <w:style w:type="paragraph" w:customStyle="1" w:styleId="6CB8824C745243E4AB7D288D9D548E2A">
    <w:name w:val="6CB8824C745243E4AB7D288D9D548E2A"/>
    <w:rsid w:val="00A14CAF"/>
  </w:style>
  <w:style w:type="paragraph" w:customStyle="1" w:styleId="45D7E9718AB0438BA942111903F9C9C6">
    <w:name w:val="45D7E9718AB0438BA942111903F9C9C6"/>
    <w:rsid w:val="00A14CAF"/>
  </w:style>
  <w:style w:type="paragraph" w:customStyle="1" w:styleId="0FD580E0E016493C9FD0C698589A5E66">
    <w:name w:val="0FD580E0E016493C9FD0C698589A5E66"/>
    <w:rPr>
      <w:rFonts w:eastAsiaTheme="minorHAnsi"/>
    </w:rPr>
  </w:style>
  <w:style w:type="paragraph" w:customStyle="1" w:styleId="BC58B3D57D164ABDBE7E2E4B053C2CBF1">
    <w:name w:val="BC58B3D57D164ABDBE7E2E4B053C2CBF1"/>
    <w:rPr>
      <w:rFonts w:eastAsiaTheme="minorHAnsi"/>
    </w:rPr>
  </w:style>
  <w:style w:type="paragraph" w:customStyle="1" w:styleId="AA4DA1105CD9486E8986D0BE5F6A7F081">
    <w:name w:val="AA4DA1105CD9486E8986D0BE5F6A7F081"/>
    <w:pPr>
      <w:spacing w:after="0"/>
    </w:pPr>
    <w:rPr>
      <w:rFonts w:eastAsiaTheme="minorHAnsi"/>
    </w:rPr>
  </w:style>
  <w:style w:type="paragraph" w:customStyle="1" w:styleId="85A2C59E1BEE4620830CA16579C92C1D1">
    <w:name w:val="85A2C59E1BEE4620830CA16579C92C1D1"/>
    <w:pPr>
      <w:spacing w:after="0"/>
    </w:pPr>
    <w:rPr>
      <w:rFonts w:eastAsiaTheme="minorHAnsi"/>
    </w:rPr>
  </w:style>
  <w:style w:type="paragraph" w:customStyle="1" w:styleId="1E18ECE7B1FF44DA8161BBB06E621EEA1">
    <w:name w:val="1E18ECE7B1FF44DA8161BBB06E621EEA1"/>
    <w:pPr>
      <w:spacing w:after="0"/>
    </w:pPr>
    <w:rPr>
      <w:rFonts w:eastAsiaTheme="minorHAnsi"/>
    </w:rPr>
  </w:style>
  <w:style w:type="paragraph" w:customStyle="1" w:styleId="93D2C35B89864FF39CEF335F6DD32C481">
    <w:name w:val="93D2C35B89864FF39CEF335F6DD32C481"/>
    <w:pPr>
      <w:spacing w:after="0"/>
    </w:pPr>
    <w:rPr>
      <w:rFonts w:eastAsiaTheme="minorHAnsi"/>
    </w:rPr>
  </w:style>
  <w:style w:type="paragraph" w:customStyle="1" w:styleId="B562D88FF212446BA8CA98FD41E569A81">
    <w:name w:val="B562D88FF212446BA8CA98FD41E569A81"/>
    <w:pPr>
      <w:spacing w:after="0"/>
    </w:pPr>
    <w:rPr>
      <w:rFonts w:eastAsiaTheme="minorHAnsi"/>
    </w:rPr>
  </w:style>
  <w:style w:type="paragraph" w:customStyle="1" w:styleId="5FB2C9EFFEFE4EB19DA257C4F37B0E6F1">
    <w:name w:val="5FB2C9EFFEFE4EB19DA257C4F37B0E6F1"/>
    <w:pPr>
      <w:spacing w:after="0"/>
    </w:pPr>
    <w:rPr>
      <w:rFonts w:eastAsiaTheme="minorHAnsi"/>
    </w:rPr>
  </w:style>
  <w:style w:type="paragraph" w:customStyle="1" w:styleId="F69796EC1C084BE49F5D4A4D503B37381">
    <w:name w:val="F69796EC1C084BE49F5D4A4D503B3738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">
    <w:name w:val="AC5F74D6CE3343B9B2E59D5185B362D9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1">
    <w:name w:val="14903412A818407D86F52EC58F537C68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">
    <w:name w:val="37ABDB9991F74E80AD2966C11DADE1991"/>
    <w:rPr>
      <w:rFonts w:eastAsiaTheme="minorHAnsi"/>
    </w:rPr>
  </w:style>
  <w:style w:type="paragraph" w:customStyle="1" w:styleId="267AE05B27A24B4B9AC7D3D911B701EF1">
    <w:name w:val="267AE05B27A24B4B9AC7D3D911B701EF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1">
    <w:name w:val="07015A04360E45FAAE7386FDBF562C541"/>
    <w:rPr>
      <w:rFonts w:eastAsiaTheme="minorHAnsi"/>
    </w:rPr>
  </w:style>
  <w:style w:type="paragraph" w:customStyle="1" w:styleId="CE4DD0825EFC40E491E38B84D520C2D31">
    <w:name w:val="CE4DD0825EFC40E491E38B84D520C2D3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">
    <w:name w:val="6CB8824C745243E4AB7D288D9D548E2A1"/>
    <w:rPr>
      <w:rFonts w:eastAsiaTheme="minorHAnsi"/>
    </w:rPr>
  </w:style>
  <w:style w:type="paragraph" w:customStyle="1" w:styleId="0FD580E0E016493C9FD0C698589A5E661">
    <w:name w:val="0FD580E0E016493C9FD0C698589A5E661"/>
    <w:rsid w:val="00C03132"/>
    <w:rPr>
      <w:rFonts w:eastAsiaTheme="minorHAnsi"/>
    </w:rPr>
  </w:style>
  <w:style w:type="paragraph" w:customStyle="1" w:styleId="BC58B3D57D164ABDBE7E2E4B053C2CBF2">
    <w:name w:val="BC58B3D57D164ABDBE7E2E4B053C2CBF2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2">
    <w:name w:val="AA4DA1105CD9486E8986D0BE5F6A7F082"/>
    <w:rsid w:val="00C03132"/>
    <w:pPr>
      <w:spacing w:after="0"/>
    </w:pPr>
    <w:rPr>
      <w:rFonts w:eastAsiaTheme="minorHAnsi"/>
    </w:rPr>
  </w:style>
  <w:style w:type="paragraph" w:customStyle="1" w:styleId="85A2C59E1BEE4620830CA16579C92C1D2">
    <w:name w:val="85A2C59E1BEE4620830CA16579C92C1D2"/>
    <w:rsid w:val="00C03132"/>
    <w:pPr>
      <w:spacing w:after="0"/>
    </w:pPr>
    <w:rPr>
      <w:rFonts w:eastAsiaTheme="minorHAnsi"/>
    </w:rPr>
  </w:style>
  <w:style w:type="paragraph" w:customStyle="1" w:styleId="1E18ECE7B1FF44DA8161BBB06E621EEA2">
    <w:name w:val="1E18ECE7B1FF44DA8161BBB06E621EEA2"/>
    <w:rsid w:val="00C03132"/>
    <w:pPr>
      <w:spacing w:after="0"/>
    </w:pPr>
    <w:rPr>
      <w:rFonts w:eastAsiaTheme="minorHAnsi"/>
    </w:rPr>
  </w:style>
  <w:style w:type="paragraph" w:customStyle="1" w:styleId="93D2C35B89864FF39CEF335F6DD32C482">
    <w:name w:val="93D2C35B89864FF39CEF335F6DD32C482"/>
    <w:rsid w:val="00C03132"/>
    <w:pPr>
      <w:spacing w:after="0"/>
    </w:pPr>
    <w:rPr>
      <w:rFonts w:eastAsiaTheme="minorHAnsi"/>
    </w:rPr>
  </w:style>
  <w:style w:type="paragraph" w:customStyle="1" w:styleId="B562D88FF212446BA8CA98FD41E569A82">
    <w:name w:val="B562D88FF212446BA8CA98FD41E569A82"/>
    <w:rsid w:val="00C03132"/>
    <w:pPr>
      <w:spacing w:after="0"/>
    </w:pPr>
    <w:rPr>
      <w:rFonts w:eastAsiaTheme="minorHAnsi"/>
    </w:rPr>
  </w:style>
  <w:style w:type="paragraph" w:customStyle="1" w:styleId="5FB2C9EFFEFE4EB19DA257C4F37B0E6F2">
    <w:name w:val="5FB2C9EFFEFE4EB19DA257C4F37B0E6F2"/>
    <w:rsid w:val="00C03132"/>
    <w:pPr>
      <w:spacing w:after="0"/>
    </w:pPr>
    <w:rPr>
      <w:rFonts w:eastAsiaTheme="minorHAnsi"/>
    </w:rPr>
  </w:style>
  <w:style w:type="paragraph" w:customStyle="1" w:styleId="F69796EC1C084BE49F5D4A4D503B37382">
    <w:name w:val="F69796EC1C084BE49F5D4A4D503B37382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">
    <w:name w:val="AC5F74D6CE3343B9B2E59D5185B362D9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2">
    <w:name w:val="14903412A818407D86F52EC58F537C68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">
    <w:name w:val="37ABDB9991F74E80AD2966C11DADE1992"/>
    <w:rsid w:val="00C03132"/>
    <w:rPr>
      <w:rFonts w:eastAsiaTheme="minorHAnsi"/>
    </w:rPr>
  </w:style>
  <w:style w:type="paragraph" w:customStyle="1" w:styleId="267AE05B27A24B4B9AC7D3D911B701EF2">
    <w:name w:val="267AE05B27A24B4B9AC7D3D911B701EF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2">
    <w:name w:val="07015A04360E45FAAE7386FDBF562C542"/>
    <w:rsid w:val="00C03132"/>
    <w:rPr>
      <w:rFonts w:eastAsiaTheme="minorHAnsi"/>
    </w:rPr>
  </w:style>
  <w:style w:type="paragraph" w:customStyle="1" w:styleId="CE4DD0825EFC40E491E38B84D520C2D32">
    <w:name w:val="CE4DD0825EFC40E491E38B84D520C2D32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">
    <w:name w:val="6CB8824C745243E4AB7D288D9D548E2A2"/>
    <w:rsid w:val="00C03132"/>
    <w:rPr>
      <w:rFonts w:eastAsiaTheme="minorHAnsi"/>
    </w:rPr>
  </w:style>
  <w:style w:type="paragraph" w:customStyle="1" w:styleId="0FD580E0E016493C9FD0C698589A5E662">
    <w:name w:val="0FD580E0E016493C9FD0C698589A5E662"/>
    <w:rsid w:val="00C03132"/>
    <w:rPr>
      <w:rFonts w:eastAsiaTheme="minorHAnsi"/>
    </w:rPr>
  </w:style>
  <w:style w:type="paragraph" w:customStyle="1" w:styleId="BC58B3D57D164ABDBE7E2E4B053C2CBF3">
    <w:name w:val="BC58B3D57D164ABDBE7E2E4B053C2CBF3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3">
    <w:name w:val="AA4DA1105CD9486E8986D0BE5F6A7F083"/>
    <w:rsid w:val="00C03132"/>
    <w:pPr>
      <w:spacing w:after="0"/>
    </w:pPr>
    <w:rPr>
      <w:rFonts w:eastAsiaTheme="minorHAnsi"/>
    </w:rPr>
  </w:style>
  <w:style w:type="paragraph" w:customStyle="1" w:styleId="85A2C59E1BEE4620830CA16579C92C1D3">
    <w:name w:val="85A2C59E1BEE4620830CA16579C92C1D3"/>
    <w:rsid w:val="00C03132"/>
    <w:pPr>
      <w:spacing w:after="0"/>
    </w:pPr>
    <w:rPr>
      <w:rFonts w:eastAsiaTheme="minorHAnsi"/>
    </w:rPr>
  </w:style>
  <w:style w:type="paragraph" w:customStyle="1" w:styleId="1E18ECE7B1FF44DA8161BBB06E621EEA3">
    <w:name w:val="1E18ECE7B1FF44DA8161BBB06E621EEA3"/>
    <w:rsid w:val="00C03132"/>
    <w:pPr>
      <w:spacing w:after="0"/>
    </w:pPr>
    <w:rPr>
      <w:rFonts w:eastAsiaTheme="minorHAnsi"/>
    </w:rPr>
  </w:style>
  <w:style w:type="paragraph" w:customStyle="1" w:styleId="93D2C35B89864FF39CEF335F6DD32C483">
    <w:name w:val="93D2C35B89864FF39CEF335F6DD32C483"/>
    <w:rsid w:val="00C03132"/>
    <w:pPr>
      <w:spacing w:after="0"/>
    </w:pPr>
    <w:rPr>
      <w:rFonts w:eastAsiaTheme="minorHAnsi"/>
    </w:rPr>
  </w:style>
  <w:style w:type="paragraph" w:customStyle="1" w:styleId="B562D88FF212446BA8CA98FD41E569A83">
    <w:name w:val="B562D88FF212446BA8CA98FD41E569A83"/>
    <w:rsid w:val="00C03132"/>
    <w:pPr>
      <w:spacing w:after="0"/>
    </w:pPr>
    <w:rPr>
      <w:rFonts w:eastAsiaTheme="minorHAnsi"/>
    </w:rPr>
  </w:style>
  <w:style w:type="paragraph" w:customStyle="1" w:styleId="5FB2C9EFFEFE4EB19DA257C4F37B0E6F3">
    <w:name w:val="5FB2C9EFFEFE4EB19DA257C4F37B0E6F3"/>
    <w:rsid w:val="00C03132"/>
    <w:pPr>
      <w:spacing w:after="0"/>
    </w:pPr>
    <w:rPr>
      <w:rFonts w:eastAsiaTheme="minorHAnsi"/>
    </w:rPr>
  </w:style>
  <w:style w:type="paragraph" w:customStyle="1" w:styleId="F69796EC1C084BE49F5D4A4D503B37383">
    <w:name w:val="F69796EC1C084BE49F5D4A4D503B37383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3">
    <w:name w:val="AC5F74D6CE3343B9B2E59D5185B362D9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3">
    <w:name w:val="14903412A818407D86F52EC58F537C68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3">
    <w:name w:val="37ABDB9991F74E80AD2966C11DADE1993"/>
    <w:rsid w:val="00C03132"/>
    <w:rPr>
      <w:rFonts w:eastAsiaTheme="minorHAnsi"/>
    </w:rPr>
  </w:style>
  <w:style w:type="paragraph" w:customStyle="1" w:styleId="267AE05B27A24B4B9AC7D3D911B701EF3">
    <w:name w:val="267AE05B27A24B4B9AC7D3D911B701EF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3">
    <w:name w:val="07015A04360E45FAAE7386FDBF562C54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3">
    <w:name w:val="CE4DD0825EFC40E491E38B84D520C2D33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3">
    <w:name w:val="6CB8824C745243E4AB7D288D9D548E2A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FD580E0E016493C9FD0C698589A5E663">
    <w:name w:val="0FD580E0E016493C9FD0C698589A5E663"/>
    <w:rsid w:val="00C53C8A"/>
    <w:rPr>
      <w:rFonts w:eastAsiaTheme="minorHAnsi"/>
    </w:rPr>
  </w:style>
  <w:style w:type="paragraph" w:customStyle="1" w:styleId="BC58B3D57D164ABDBE7E2E4B053C2CBF4">
    <w:name w:val="BC58B3D57D164ABDBE7E2E4B053C2CBF4"/>
    <w:rsid w:val="00C53C8A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">
    <w:name w:val="86230E6E5433413097D06429871B2640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">
    <w:name w:val="ED48D7E57B29476E8C8332AAC8FD1E3D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4">
    <w:name w:val="AA4DA1105CD9486E8986D0BE5F6A7F084"/>
    <w:rsid w:val="00C53C8A"/>
    <w:pPr>
      <w:spacing w:after="0"/>
    </w:pPr>
    <w:rPr>
      <w:rFonts w:eastAsiaTheme="minorHAnsi"/>
    </w:rPr>
  </w:style>
  <w:style w:type="paragraph" w:customStyle="1" w:styleId="85A2C59E1BEE4620830CA16579C92C1D4">
    <w:name w:val="85A2C59E1BEE4620830CA16579C92C1D4"/>
    <w:rsid w:val="00C53C8A"/>
    <w:pPr>
      <w:spacing w:after="0"/>
    </w:pPr>
    <w:rPr>
      <w:rFonts w:eastAsiaTheme="minorHAnsi"/>
    </w:rPr>
  </w:style>
  <w:style w:type="paragraph" w:customStyle="1" w:styleId="CC2B9A9B2CF847758590B2F8C98559711">
    <w:name w:val="CC2B9A9B2CF847758590B2F8C98559711"/>
    <w:rsid w:val="00C53C8A"/>
    <w:pPr>
      <w:spacing w:after="200"/>
    </w:pPr>
    <w:rPr>
      <w:rFonts w:eastAsiaTheme="minorHAnsi"/>
    </w:rPr>
  </w:style>
  <w:style w:type="paragraph" w:customStyle="1" w:styleId="0B6F15210E3F48ACA0B8BBB1B7BD00A71">
    <w:name w:val="0B6F15210E3F48ACA0B8BBB1B7BD00A7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">
    <w:name w:val="7C94D4C8C92046338472F66C693E079A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4">
    <w:name w:val="1E18ECE7B1FF44DA8161BBB06E621EEA4"/>
    <w:rsid w:val="00C53C8A"/>
    <w:pPr>
      <w:spacing w:after="0"/>
    </w:pPr>
    <w:rPr>
      <w:rFonts w:eastAsiaTheme="minorHAnsi"/>
    </w:rPr>
  </w:style>
  <w:style w:type="paragraph" w:customStyle="1" w:styleId="93D2C35B89864FF39CEF335F6DD32C484">
    <w:name w:val="93D2C35B89864FF39CEF335F6DD32C484"/>
    <w:rsid w:val="00C53C8A"/>
    <w:pPr>
      <w:spacing w:after="0"/>
    </w:pPr>
    <w:rPr>
      <w:rFonts w:eastAsiaTheme="minorHAnsi"/>
    </w:rPr>
  </w:style>
  <w:style w:type="paragraph" w:customStyle="1" w:styleId="4715590BC9614DA795EDD2E9973B68C51">
    <w:name w:val="4715590BC9614DA795EDD2E9973B68C51"/>
    <w:rsid w:val="00C53C8A"/>
    <w:pPr>
      <w:spacing w:after="200"/>
    </w:pPr>
    <w:rPr>
      <w:rFonts w:eastAsiaTheme="minorHAnsi"/>
    </w:rPr>
  </w:style>
  <w:style w:type="paragraph" w:customStyle="1" w:styleId="82173316C72742409CC9C08EB03B7A2D1">
    <w:name w:val="82173316C72742409CC9C08EB03B7A2D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">
    <w:name w:val="8DFD2375734B4D179C4543AC7E0BB822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4">
    <w:name w:val="B562D88FF212446BA8CA98FD41E569A84"/>
    <w:rsid w:val="00C53C8A"/>
    <w:pPr>
      <w:spacing w:after="0"/>
    </w:pPr>
    <w:rPr>
      <w:rFonts w:eastAsiaTheme="minorHAnsi"/>
    </w:rPr>
  </w:style>
  <w:style w:type="paragraph" w:customStyle="1" w:styleId="5FB2C9EFFEFE4EB19DA257C4F37B0E6F4">
    <w:name w:val="5FB2C9EFFEFE4EB19DA257C4F37B0E6F4"/>
    <w:rsid w:val="00C53C8A"/>
    <w:pPr>
      <w:spacing w:after="0"/>
    </w:pPr>
    <w:rPr>
      <w:rFonts w:eastAsiaTheme="minorHAnsi"/>
    </w:rPr>
  </w:style>
  <w:style w:type="paragraph" w:customStyle="1" w:styleId="12AFE2627020455CAD23A5FFA045D8561">
    <w:name w:val="12AFE2627020455CAD23A5FFA045D8561"/>
    <w:rsid w:val="00C53C8A"/>
    <w:pPr>
      <w:spacing w:after="200"/>
    </w:pPr>
    <w:rPr>
      <w:rFonts w:eastAsiaTheme="minorHAnsi"/>
    </w:rPr>
  </w:style>
  <w:style w:type="paragraph" w:customStyle="1" w:styleId="8523F622B69546DDAA0EA9CF9E1309591">
    <w:name w:val="8523F622B69546DDAA0EA9CF9E1309591"/>
    <w:rsid w:val="00C53C8A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">
    <w:name w:val="6BDF5AAE5C234CCCBBABE3C7EFB91F14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">
    <w:name w:val="ED673865D14C4CD1B57738C9480154101"/>
    <w:rsid w:val="00C53C8A"/>
    <w:pPr>
      <w:spacing w:after="0"/>
    </w:pPr>
    <w:rPr>
      <w:rFonts w:eastAsiaTheme="minorHAnsi"/>
    </w:rPr>
  </w:style>
  <w:style w:type="paragraph" w:customStyle="1" w:styleId="E3A3E71B15F6471F9D663FC58C758D4A1">
    <w:name w:val="E3A3E71B15F6471F9D663FC58C758D4A1"/>
    <w:rsid w:val="00C53C8A"/>
    <w:pPr>
      <w:spacing w:after="200"/>
    </w:pPr>
    <w:rPr>
      <w:rFonts w:eastAsiaTheme="minorHAnsi"/>
    </w:rPr>
  </w:style>
  <w:style w:type="paragraph" w:customStyle="1" w:styleId="07402352D7E042028F3FFB9567FB3E721">
    <w:name w:val="07402352D7E042028F3FFB9567FB3E721"/>
    <w:rsid w:val="00C53C8A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">
    <w:name w:val="866FC828B0E04A5091BF683AA0BC86621"/>
    <w:rsid w:val="00C53C8A"/>
    <w:pPr>
      <w:spacing w:after="0"/>
    </w:pPr>
    <w:rPr>
      <w:rFonts w:eastAsiaTheme="minorHAnsi"/>
    </w:rPr>
  </w:style>
  <w:style w:type="paragraph" w:customStyle="1" w:styleId="6BBBBC4C13CF4D6586FD3969F2B70B371">
    <w:name w:val="6BBBBC4C13CF4D6586FD3969F2B70B371"/>
    <w:rsid w:val="00C53C8A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">
    <w:name w:val="CC3F6503A4F14737A233B629682558B31"/>
    <w:rsid w:val="00C53C8A"/>
    <w:rPr>
      <w:rFonts w:eastAsiaTheme="minorHAnsi"/>
    </w:rPr>
  </w:style>
  <w:style w:type="paragraph" w:customStyle="1" w:styleId="8C7790D0B29B4FA3BE0CC494AEA25A731">
    <w:name w:val="8C7790D0B29B4FA3BE0CC494AEA25A731"/>
    <w:rsid w:val="00C53C8A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">
    <w:name w:val="E162E884FACE47D9BA5DEA4D7FCAE2571"/>
    <w:rsid w:val="00C53C8A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4">
    <w:name w:val="F69796EC1C084BE49F5D4A4D503B37384"/>
    <w:rsid w:val="00C53C8A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4">
    <w:name w:val="AC5F74D6CE3343B9B2E59D5185B362D94"/>
    <w:rsid w:val="00C53C8A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">
    <w:name w:val="FC99310CB3CB44DBA18F6470CCB91DF01"/>
    <w:rsid w:val="00C53C8A"/>
    <w:rPr>
      <w:rFonts w:eastAsiaTheme="minorHAnsi"/>
    </w:rPr>
  </w:style>
  <w:style w:type="paragraph" w:customStyle="1" w:styleId="14903412A818407D86F52EC58F537C684">
    <w:name w:val="14903412A818407D86F52EC58F537C684"/>
    <w:rsid w:val="00C53C8A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4">
    <w:name w:val="37ABDB9991F74E80AD2966C11DADE1994"/>
    <w:rsid w:val="00C53C8A"/>
    <w:rPr>
      <w:rFonts w:eastAsiaTheme="minorHAnsi"/>
    </w:rPr>
  </w:style>
  <w:style w:type="paragraph" w:customStyle="1" w:styleId="267AE05B27A24B4B9AC7D3D911B701EF4">
    <w:name w:val="267AE05B27A24B4B9AC7D3D911B701EF4"/>
    <w:rsid w:val="00C53C8A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">
    <w:name w:val="75B93DE9C98B43ACA6E0265C25AF8E0C1"/>
    <w:rsid w:val="00C53C8A"/>
    <w:rPr>
      <w:rFonts w:eastAsiaTheme="minorHAnsi"/>
    </w:rPr>
  </w:style>
  <w:style w:type="paragraph" w:customStyle="1" w:styleId="07015A04360E45FAAE7386FDBF562C544">
    <w:name w:val="07015A04360E45FAAE7386FDBF562C544"/>
    <w:rsid w:val="00C53C8A"/>
    <w:pPr>
      <w:spacing w:after="0" w:line="240" w:lineRule="auto"/>
      <w:ind w:right="360"/>
    </w:pPr>
    <w:rPr>
      <w:szCs w:val="24"/>
      <w:lang w:eastAsia="ja-JP"/>
    </w:rPr>
  </w:style>
  <w:style w:type="paragraph" w:customStyle="1" w:styleId="Kontaktinfos">
    <w:name w:val="Kontaktinfos"/>
    <w:basedOn w:val="StandardWeb"/>
    <w:qFormat/>
    <w:rsid w:val="0096043C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CE4DD0825EFC40E491E38B84D520C2D34">
    <w:name w:val="CE4DD0825EFC40E491E38B84D520C2D34"/>
    <w:rsid w:val="00C53C8A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4">
    <w:name w:val="6CB8824C745243E4AB7D288D9D548E2A4"/>
    <w:rsid w:val="00C53C8A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">
    <w:name w:val="45D7E9718AB0438BA942111903F9C9C61"/>
    <w:rsid w:val="00C53C8A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4">
    <w:name w:val="0FD580E0E016493C9FD0C698589A5E664"/>
    <w:rsid w:val="0096043C"/>
    <w:rPr>
      <w:rFonts w:eastAsiaTheme="minorHAnsi"/>
    </w:rPr>
  </w:style>
  <w:style w:type="paragraph" w:customStyle="1" w:styleId="BC58B3D57D164ABDBE7E2E4B053C2CBF5">
    <w:name w:val="BC58B3D57D164ABDBE7E2E4B053C2CBF5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2">
    <w:name w:val="86230E6E5433413097D06429871B2640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2">
    <w:name w:val="ED48D7E57B29476E8C8332AAC8FD1E3D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5">
    <w:name w:val="AA4DA1105CD9486E8986D0BE5F6A7F085"/>
    <w:rsid w:val="0096043C"/>
    <w:pPr>
      <w:spacing w:after="0"/>
    </w:pPr>
    <w:rPr>
      <w:rFonts w:eastAsiaTheme="minorHAnsi"/>
    </w:rPr>
  </w:style>
  <w:style w:type="paragraph" w:customStyle="1" w:styleId="85A2C59E1BEE4620830CA16579C92C1D5">
    <w:name w:val="85A2C59E1BEE4620830CA16579C92C1D5"/>
    <w:rsid w:val="0096043C"/>
    <w:pPr>
      <w:spacing w:after="0"/>
    </w:pPr>
    <w:rPr>
      <w:rFonts w:eastAsiaTheme="minorHAnsi"/>
    </w:rPr>
  </w:style>
  <w:style w:type="paragraph" w:customStyle="1" w:styleId="CC2B9A9B2CF847758590B2F8C98559712">
    <w:name w:val="CC2B9A9B2CF847758590B2F8C98559712"/>
    <w:rsid w:val="0096043C"/>
    <w:pPr>
      <w:spacing w:after="200"/>
    </w:pPr>
    <w:rPr>
      <w:rFonts w:eastAsiaTheme="minorHAnsi"/>
    </w:rPr>
  </w:style>
  <w:style w:type="paragraph" w:customStyle="1" w:styleId="0B6F15210E3F48ACA0B8BBB1B7BD00A72">
    <w:name w:val="0B6F15210E3F48ACA0B8BBB1B7BD00A7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2">
    <w:name w:val="7C94D4C8C92046338472F66C693E079A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5">
    <w:name w:val="1E18ECE7B1FF44DA8161BBB06E621EEA5"/>
    <w:rsid w:val="0096043C"/>
    <w:pPr>
      <w:spacing w:after="0"/>
    </w:pPr>
    <w:rPr>
      <w:rFonts w:eastAsiaTheme="minorHAnsi"/>
    </w:rPr>
  </w:style>
  <w:style w:type="paragraph" w:customStyle="1" w:styleId="93D2C35B89864FF39CEF335F6DD32C485">
    <w:name w:val="93D2C35B89864FF39CEF335F6DD32C485"/>
    <w:rsid w:val="0096043C"/>
    <w:pPr>
      <w:spacing w:after="0"/>
    </w:pPr>
    <w:rPr>
      <w:rFonts w:eastAsiaTheme="minorHAnsi"/>
    </w:rPr>
  </w:style>
  <w:style w:type="paragraph" w:customStyle="1" w:styleId="4715590BC9614DA795EDD2E9973B68C52">
    <w:name w:val="4715590BC9614DA795EDD2E9973B68C52"/>
    <w:rsid w:val="0096043C"/>
    <w:pPr>
      <w:spacing w:after="200"/>
    </w:pPr>
    <w:rPr>
      <w:rFonts w:eastAsiaTheme="minorHAnsi"/>
    </w:rPr>
  </w:style>
  <w:style w:type="paragraph" w:customStyle="1" w:styleId="82173316C72742409CC9C08EB03B7A2D2">
    <w:name w:val="82173316C72742409CC9C08EB03B7A2D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2">
    <w:name w:val="8DFD2375734B4D179C4543AC7E0BB822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5">
    <w:name w:val="B562D88FF212446BA8CA98FD41E569A85"/>
    <w:rsid w:val="0096043C"/>
    <w:pPr>
      <w:spacing w:after="0"/>
    </w:pPr>
    <w:rPr>
      <w:rFonts w:eastAsiaTheme="minorHAnsi"/>
    </w:rPr>
  </w:style>
  <w:style w:type="paragraph" w:customStyle="1" w:styleId="5FB2C9EFFEFE4EB19DA257C4F37B0E6F5">
    <w:name w:val="5FB2C9EFFEFE4EB19DA257C4F37B0E6F5"/>
    <w:rsid w:val="0096043C"/>
    <w:pPr>
      <w:spacing w:after="0"/>
    </w:pPr>
    <w:rPr>
      <w:rFonts w:eastAsiaTheme="minorHAnsi"/>
    </w:rPr>
  </w:style>
  <w:style w:type="paragraph" w:customStyle="1" w:styleId="12AFE2627020455CAD23A5FFA045D8562">
    <w:name w:val="12AFE2627020455CAD23A5FFA045D8562"/>
    <w:rsid w:val="0096043C"/>
    <w:pPr>
      <w:spacing w:after="200"/>
    </w:pPr>
    <w:rPr>
      <w:rFonts w:eastAsiaTheme="minorHAnsi"/>
    </w:rPr>
  </w:style>
  <w:style w:type="paragraph" w:customStyle="1" w:styleId="8523F622B69546DDAA0EA9CF9E1309592">
    <w:name w:val="8523F622B69546DDAA0EA9CF9E1309592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2">
    <w:name w:val="6BDF5AAE5C234CCCBBABE3C7EFB91F14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2">
    <w:name w:val="ED673865D14C4CD1B57738C9480154102"/>
    <w:rsid w:val="0096043C"/>
    <w:pPr>
      <w:spacing w:after="0"/>
    </w:pPr>
    <w:rPr>
      <w:rFonts w:eastAsiaTheme="minorHAnsi"/>
    </w:rPr>
  </w:style>
  <w:style w:type="paragraph" w:customStyle="1" w:styleId="E3A3E71B15F6471F9D663FC58C758D4A2">
    <w:name w:val="E3A3E71B15F6471F9D663FC58C758D4A2"/>
    <w:rsid w:val="0096043C"/>
    <w:pPr>
      <w:spacing w:after="200"/>
    </w:pPr>
    <w:rPr>
      <w:rFonts w:eastAsiaTheme="minorHAnsi"/>
    </w:rPr>
  </w:style>
  <w:style w:type="paragraph" w:customStyle="1" w:styleId="07402352D7E042028F3FFB9567FB3E722">
    <w:name w:val="07402352D7E042028F3FFB9567FB3E722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2">
    <w:name w:val="866FC828B0E04A5091BF683AA0BC86622"/>
    <w:rsid w:val="0096043C"/>
    <w:pPr>
      <w:spacing w:after="0"/>
    </w:pPr>
    <w:rPr>
      <w:rFonts w:eastAsiaTheme="minorHAnsi"/>
    </w:rPr>
  </w:style>
  <w:style w:type="paragraph" w:customStyle="1" w:styleId="6BBBBC4C13CF4D6586FD3969F2B70B372">
    <w:name w:val="6BBBBC4C13CF4D6586FD3969F2B70B372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2">
    <w:name w:val="CC3F6503A4F14737A233B629682558B32"/>
    <w:rsid w:val="0096043C"/>
    <w:rPr>
      <w:rFonts w:eastAsiaTheme="minorHAnsi"/>
    </w:rPr>
  </w:style>
  <w:style w:type="paragraph" w:customStyle="1" w:styleId="8C7790D0B29B4FA3BE0CC494AEA25A732">
    <w:name w:val="8C7790D0B29B4FA3BE0CC494AEA25A732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2">
    <w:name w:val="E162E884FACE47D9BA5DEA4D7FCAE2572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5">
    <w:name w:val="F69796EC1C084BE49F5D4A4D503B37385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5">
    <w:name w:val="AC5F74D6CE3343B9B2E59D5185B362D95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2">
    <w:name w:val="FC99310CB3CB44DBA18F6470CCB91DF02"/>
    <w:rsid w:val="0096043C"/>
    <w:rPr>
      <w:rFonts w:eastAsiaTheme="minorHAnsi"/>
    </w:rPr>
  </w:style>
  <w:style w:type="paragraph" w:customStyle="1" w:styleId="14903412A818407D86F52EC58F537C685">
    <w:name w:val="14903412A818407D86F52EC58F537C685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5">
    <w:name w:val="37ABDB9991F74E80AD2966C11DADE1995"/>
    <w:rsid w:val="0096043C"/>
    <w:rPr>
      <w:rFonts w:eastAsiaTheme="minorHAnsi"/>
    </w:rPr>
  </w:style>
  <w:style w:type="paragraph" w:customStyle="1" w:styleId="267AE05B27A24B4B9AC7D3D911B701EF5">
    <w:name w:val="267AE05B27A24B4B9AC7D3D911B701EF5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2">
    <w:name w:val="75B93DE9C98B43ACA6E0265C25AF8E0C2"/>
    <w:rsid w:val="0096043C"/>
    <w:rPr>
      <w:rFonts w:eastAsiaTheme="minorHAnsi"/>
    </w:rPr>
  </w:style>
  <w:style w:type="paragraph" w:customStyle="1" w:styleId="07015A04360E45FAAE7386FDBF562C545">
    <w:name w:val="07015A04360E45FAAE7386FDBF562C545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5">
    <w:name w:val="CE4DD0825EFC40E491E38B84D520C2D35"/>
    <w:rsid w:val="0096043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5">
    <w:name w:val="6CB8824C745243E4AB7D288D9D548E2A5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2">
    <w:name w:val="45D7E9718AB0438BA942111903F9C9C62"/>
    <w:rsid w:val="0096043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5">
    <w:name w:val="0FD580E0E016493C9FD0C698589A5E665"/>
    <w:rsid w:val="0096043C"/>
    <w:rPr>
      <w:rFonts w:eastAsiaTheme="minorHAnsi"/>
    </w:rPr>
  </w:style>
  <w:style w:type="paragraph" w:customStyle="1" w:styleId="BC58B3D57D164ABDBE7E2E4B053C2CBF6">
    <w:name w:val="BC58B3D57D164ABDBE7E2E4B053C2CBF6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3">
    <w:name w:val="86230E6E5433413097D06429871B2640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3">
    <w:name w:val="ED48D7E57B29476E8C8332AAC8FD1E3D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6">
    <w:name w:val="AA4DA1105CD9486E8986D0BE5F6A7F086"/>
    <w:rsid w:val="0096043C"/>
    <w:pPr>
      <w:spacing w:after="0"/>
    </w:pPr>
    <w:rPr>
      <w:rFonts w:eastAsiaTheme="minorHAnsi"/>
    </w:rPr>
  </w:style>
  <w:style w:type="paragraph" w:customStyle="1" w:styleId="85A2C59E1BEE4620830CA16579C92C1D6">
    <w:name w:val="85A2C59E1BEE4620830CA16579C92C1D6"/>
    <w:rsid w:val="0096043C"/>
    <w:pPr>
      <w:spacing w:after="0"/>
    </w:pPr>
    <w:rPr>
      <w:rFonts w:eastAsiaTheme="minorHAnsi"/>
    </w:rPr>
  </w:style>
  <w:style w:type="paragraph" w:customStyle="1" w:styleId="CC2B9A9B2CF847758590B2F8C98559713">
    <w:name w:val="CC2B9A9B2CF847758590B2F8C98559713"/>
    <w:rsid w:val="0096043C"/>
    <w:pPr>
      <w:spacing w:after="200"/>
    </w:pPr>
    <w:rPr>
      <w:rFonts w:eastAsiaTheme="minorHAnsi"/>
    </w:rPr>
  </w:style>
  <w:style w:type="paragraph" w:customStyle="1" w:styleId="0B6F15210E3F48ACA0B8BBB1B7BD00A73">
    <w:name w:val="0B6F15210E3F48ACA0B8BBB1B7BD00A7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3">
    <w:name w:val="7C94D4C8C92046338472F66C693E079A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6">
    <w:name w:val="1E18ECE7B1FF44DA8161BBB06E621EEA6"/>
    <w:rsid w:val="0096043C"/>
    <w:pPr>
      <w:spacing w:after="0"/>
    </w:pPr>
    <w:rPr>
      <w:rFonts w:eastAsiaTheme="minorHAnsi"/>
    </w:rPr>
  </w:style>
  <w:style w:type="paragraph" w:customStyle="1" w:styleId="93D2C35B89864FF39CEF335F6DD32C486">
    <w:name w:val="93D2C35B89864FF39CEF335F6DD32C486"/>
    <w:rsid w:val="0096043C"/>
    <w:pPr>
      <w:spacing w:after="0"/>
    </w:pPr>
    <w:rPr>
      <w:rFonts w:eastAsiaTheme="minorHAnsi"/>
    </w:rPr>
  </w:style>
  <w:style w:type="paragraph" w:customStyle="1" w:styleId="4715590BC9614DA795EDD2E9973B68C53">
    <w:name w:val="4715590BC9614DA795EDD2E9973B68C53"/>
    <w:rsid w:val="0096043C"/>
    <w:pPr>
      <w:spacing w:after="200"/>
    </w:pPr>
    <w:rPr>
      <w:rFonts w:eastAsiaTheme="minorHAnsi"/>
    </w:rPr>
  </w:style>
  <w:style w:type="paragraph" w:customStyle="1" w:styleId="82173316C72742409CC9C08EB03B7A2D3">
    <w:name w:val="82173316C72742409CC9C08EB03B7A2D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3">
    <w:name w:val="8DFD2375734B4D179C4543AC7E0BB822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6">
    <w:name w:val="B562D88FF212446BA8CA98FD41E569A86"/>
    <w:rsid w:val="0096043C"/>
    <w:pPr>
      <w:spacing w:after="0"/>
    </w:pPr>
    <w:rPr>
      <w:rFonts w:eastAsiaTheme="minorHAnsi"/>
    </w:rPr>
  </w:style>
  <w:style w:type="paragraph" w:customStyle="1" w:styleId="5FB2C9EFFEFE4EB19DA257C4F37B0E6F6">
    <w:name w:val="5FB2C9EFFEFE4EB19DA257C4F37B0E6F6"/>
    <w:rsid w:val="0096043C"/>
    <w:pPr>
      <w:spacing w:after="0"/>
    </w:pPr>
    <w:rPr>
      <w:rFonts w:eastAsiaTheme="minorHAnsi"/>
    </w:rPr>
  </w:style>
  <w:style w:type="paragraph" w:customStyle="1" w:styleId="12AFE2627020455CAD23A5FFA045D8563">
    <w:name w:val="12AFE2627020455CAD23A5FFA045D8563"/>
    <w:rsid w:val="0096043C"/>
    <w:pPr>
      <w:spacing w:after="200"/>
    </w:pPr>
    <w:rPr>
      <w:rFonts w:eastAsiaTheme="minorHAnsi"/>
    </w:rPr>
  </w:style>
  <w:style w:type="paragraph" w:customStyle="1" w:styleId="8523F622B69546DDAA0EA9CF9E1309593">
    <w:name w:val="8523F622B69546DDAA0EA9CF9E1309593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3">
    <w:name w:val="6BDF5AAE5C234CCCBBABE3C7EFB91F14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3">
    <w:name w:val="ED673865D14C4CD1B57738C9480154103"/>
    <w:rsid w:val="0096043C"/>
    <w:pPr>
      <w:spacing w:after="0"/>
    </w:pPr>
    <w:rPr>
      <w:rFonts w:eastAsiaTheme="minorHAnsi"/>
    </w:rPr>
  </w:style>
  <w:style w:type="paragraph" w:customStyle="1" w:styleId="E3A3E71B15F6471F9D663FC58C758D4A3">
    <w:name w:val="E3A3E71B15F6471F9D663FC58C758D4A3"/>
    <w:rsid w:val="0096043C"/>
    <w:pPr>
      <w:spacing w:after="200"/>
    </w:pPr>
    <w:rPr>
      <w:rFonts w:eastAsiaTheme="minorHAnsi"/>
    </w:rPr>
  </w:style>
  <w:style w:type="paragraph" w:customStyle="1" w:styleId="07402352D7E042028F3FFB9567FB3E723">
    <w:name w:val="07402352D7E042028F3FFB9567FB3E723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3">
    <w:name w:val="866FC828B0E04A5091BF683AA0BC86623"/>
    <w:rsid w:val="0096043C"/>
    <w:pPr>
      <w:spacing w:after="0"/>
    </w:pPr>
    <w:rPr>
      <w:rFonts w:eastAsiaTheme="minorHAnsi"/>
    </w:rPr>
  </w:style>
  <w:style w:type="paragraph" w:customStyle="1" w:styleId="6BBBBC4C13CF4D6586FD3969F2B70B373">
    <w:name w:val="6BBBBC4C13CF4D6586FD3969F2B70B373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3">
    <w:name w:val="CC3F6503A4F14737A233B629682558B33"/>
    <w:rsid w:val="0096043C"/>
    <w:rPr>
      <w:rFonts w:eastAsiaTheme="minorHAnsi"/>
    </w:rPr>
  </w:style>
  <w:style w:type="paragraph" w:customStyle="1" w:styleId="8C7790D0B29B4FA3BE0CC494AEA25A733">
    <w:name w:val="8C7790D0B29B4FA3BE0CC494AEA25A733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3">
    <w:name w:val="E162E884FACE47D9BA5DEA4D7FCAE2573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6">
    <w:name w:val="F69796EC1C084BE49F5D4A4D503B37386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6">
    <w:name w:val="AC5F74D6CE3343B9B2E59D5185B362D96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3">
    <w:name w:val="FC99310CB3CB44DBA18F6470CCB91DF03"/>
    <w:rsid w:val="0096043C"/>
    <w:rPr>
      <w:rFonts w:eastAsiaTheme="minorHAnsi"/>
    </w:rPr>
  </w:style>
  <w:style w:type="paragraph" w:customStyle="1" w:styleId="14903412A818407D86F52EC58F537C686">
    <w:name w:val="14903412A818407D86F52EC58F537C686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6">
    <w:name w:val="37ABDB9991F74E80AD2966C11DADE1996"/>
    <w:rsid w:val="0096043C"/>
    <w:rPr>
      <w:rFonts w:eastAsiaTheme="minorHAnsi"/>
    </w:rPr>
  </w:style>
  <w:style w:type="paragraph" w:customStyle="1" w:styleId="267AE05B27A24B4B9AC7D3D911B701EF6">
    <w:name w:val="267AE05B27A24B4B9AC7D3D911B701EF6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3">
    <w:name w:val="75B93DE9C98B43ACA6E0265C25AF8E0C3"/>
    <w:rsid w:val="0096043C"/>
    <w:rPr>
      <w:rFonts w:eastAsiaTheme="minorHAnsi"/>
    </w:rPr>
  </w:style>
  <w:style w:type="paragraph" w:customStyle="1" w:styleId="07015A04360E45FAAE7386FDBF562C546">
    <w:name w:val="07015A04360E45FAAE7386FDBF562C546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6">
    <w:name w:val="CE4DD0825EFC40E491E38B84D520C2D36"/>
    <w:rsid w:val="0096043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6">
    <w:name w:val="6CB8824C745243E4AB7D288D9D548E2A6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3">
    <w:name w:val="45D7E9718AB0438BA942111903F9C9C63"/>
    <w:rsid w:val="0096043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6">
    <w:name w:val="0FD580E0E016493C9FD0C698589A5E666"/>
    <w:rsid w:val="0096043C"/>
    <w:rPr>
      <w:rFonts w:eastAsiaTheme="minorHAnsi"/>
    </w:rPr>
  </w:style>
  <w:style w:type="paragraph" w:customStyle="1" w:styleId="BC58B3D57D164ABDBE7E2E4B053C2CBF7">
    <w:name w:val="BC58B3D57D164ABDBE7E2E4B053C2CBF7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4">
    <w:name w:val="86230E6E5433413097D06429871B2640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4">
    <w:name w:val="ED48D7E57B29476E8C8332AAC8FD1E3D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7">
    <w:name w:val="AA4DA1105CD9486E8986D0BE5F6A7F087"/>
    <w:rsid w:val="0096043C"/>
    <w:pPr>
      <w:spacing w:after="0"/>
    </w:pPr>
    <w:rPr>
      <w:rFonts w:eastAsiaTheme="minorHAnsi"/>
    </w:rPr>
  </w:style>
  <w:style w:type="paragraph" w:customStyle="1" w:styleId="85A2C59E1BEE4620830CA16579C92C1D7">
    <w:name w:val="85A2C59E1BEE4620830CA16579C92C1D7"/>
    <w:rsid w:val="0096043C"/>
    <w:pPr>
      <w:spacing w:after="0"/>
    </w:pPr>
    <w:rPr>
      <w:rFonts w:eastAsiaTheme="minorHAnsi"/>
    </w:rPr>
  </w:style>
  <w:style w:type="paragraph" w:customStyle="1" w:styleId="CC2B9A9B2CF847758590B2F8C98559714">
    <w:name w:val="CC2B9A9B2CF847758590B2F8C98559714"/>
    <w:rsid w:val="0096043C"/>
    <w:pPr>
      <w:spacing w:after="200"/>
    </w:pPr>
    <w:rPr>
      <w:rFonts w:eastAsiaTheme="minorHAnsi"/>
    </w:rPr>
  </w:style>
  <w:style w:type="paragraph" w:customStyle="1" w:styleId="0B6F15210E3F48ACA0B8BBB1B7BD00A74">
    <w:name w:val="0B6F15210E3F48ACA0B8BBB1B7BD00A7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4">
    <w:name w:val="7C94D4C8C92046338472F66C693E079A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7">
    <w:name w:val="1E18ECE7B1FF44DA8161BBB06E621EEA7"/>
    <w:rsid w:val="0096043C"/>
    <w:pPr>
      <w:spacing w:after="0"/>
    </w:pPr>
    <w:rPr>
      <w:rFonts w:eastAsiaTheme="minorHAnsi"/>
    </w:rPr>
  </w:style>
  <w:style w:type="paragraph" w:customStyle="1" w:styleId="93D2C35B89864FF39CEF335F6DD32C487">
    <w:name w:val="93D2C35B89864FF39CEF335F6DD32C487"/>
    <w:rsid w:val="0096043C"/>
    <w:pPr>
      <w:spacing w:after="0"/>
    </w:pPr>
    <w:rPr>
      <w:rFonts w:eastAsiaTheme="minorHAnsi"/>
    </w:rPr>
  </w:style>
  <w:style w:type="paragraph" w:customStyle="1" w:styleId="4715590BC9614DA795EDD2E9973B68C54">
    <w:name w:val="4715590BC9614DA795EDD2E9973B68C54"/>
    <w:rsid w:val="0096043C"/>
    <w:pPr>
      <w:spacing w:after="200"/>
    </w:pPr>
    <w:rPr>
      <w:rFonts w:eastAsiaTheme="minorHAnsi"/>
    </w:rPr>
  </w:style>
  <w:style w:type="paragraph" w:customStyle="1" w:styleId="82173316C72742409CC9C08EB03B7A2D4">
    <w:name w:val="82173316C72742409CC9C08EB03B7A2D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4">
    <w:name w:val="8DFD2375734B4D179C4543AC7E0BB822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7">
    <w:name w:val="B562D88FF212446BA8CA98FD41E569A87"/>
    <w:rsid w:val="0096043C"/>
    <w:pPr>
      <w:spacing w:after="0"/>
    </w:pPr>
    <w:rPr>
      <w:rFonts w:eastAsiaTheme="minorHAnsi"/>
    </w:rPr>
  </w:style>
  <w:style w:type="paragraph" w:customStyle="1" w:styleId="5FB2C9EFFEFE4EB19DA257C4F37B0E6F7">
    <w:name w:val="5FB2C9EFFEFE4EB19DA257C4F37B0E6F7"/>
    <w:rsid w:val="0096043C"/>
    <w:pPr>
      <w:spacing w:after="0"/>
    </w:pPr>
    <w:rPr>
      <w:rFonts w:eastAsiaTheme="minorHAnsi"/>
    </w:rPr>
  </w:style>
  <w:style w:type="paragraph" w:customStyle="1" w:styleId="12AFE2627020455CAD23A5FFA045D8564">
    <w:name w:val="12AFE2627020455CAD23A5FFA045D8564"/>
    <w:rsid w:val="0096043C"/>
    <w:pPr>
      <w:spacing w:after="200"/>
    </w:pPr>
    <w:rPr>
      <w:rFonts w:eastAsiaTheme="minorHAnsi"/>
    </w:rPr>
  </w:style>
  <w:style w:type="paragraph" w:customStyle="1" w:styleId="8523F622B69546DDAA0EA9CF9E1309594">
    <w:name w:val="8523F622B69546DDAA0EA9CF9E1309594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4">
    <w:name w:val="6BDF5AAE5C234CCCBBABE3C7EFB91F14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4">
    <w:name w:val="ED673865D14C4CD1B57738C9480154104"/>
    <w:rsid w:val="0096043C"/>
    <w:pPr>
      <w:spacing w:after="0"/>
    </w:pPr>
    <w:rPr>
      <w:rFonts w:eastAsiaTheme="minorHAnsi"/>
    </w:rPr>
  </w:style>
  <w:style w:type="paragraph" w:customStyle="1" w:styleId="E3A3E71B15F6471F9D663FC58C758D4A4">
    <w:name w:val="E3A3E71B15F6471F9D663FC58C758D4A4"/>
    <w:rsid w:val="0096043C"/>
    <w:pPr>
      <w:spacing w:after="200"/>
    </w:pPr>
    <w:rPr>
      <w:rFonts w:eastAsiaTheme="minorHAnsi"/>
    </w:rPr>
  </w:style>
  <w:style w:type="paragraph" w:customStyle="1" w:styleId="07402352D7E042028F3FFB9567FB3E724">
    <w:name w:val="07402352D7E042028F3FFB9567FB3E724"/>
    <w:rsid w:val="0096043C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4">
    <w:name w:val="866FC828B0E04A5091BF683AA0BC86624"/>
    <w:rsid w:val="0096043C"/>
    <w:pPr>
      <w:spacing w:after="0"/>
    </w:pPr>
    <w:rPr>
      <w:rFonts w:eastAsiaTheme="minorHAnsi"/>
    </w:rPr>
  </w:style>
  <w:style w:type="paragraph" w:customStyle="1" w:styleId="6BBBBC4C13CF4D6586FD3969F2B70B374">
    <w:name w:val="6BBBBC4C13CF4D6586FD3969F2B70B374"/>
    <w:rsid w:val="0096043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4">
    <w:name w:val="CC3F6503A4F14737A233B629682558B34"/>
    <w:rsid w:val="0096043C"/>
    <w:rPr>
      <w:rFonts w:eastAsiaTheme="minorHAnsi"/>
    </w:rPr>
  </w:style>
  <w:style w:type="paragraph" w:customStyle="1" w:styleId="8C7790D0B29B4FA3BE0CC494AEA25A734">
    <w:name w:val="8C7790D0B29B4FA3BE0CC494AEA25A734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4">
    <w:name w:val="E162E884FACE47D9BA5DEA4D7FCAE2574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7">
    <w:name w:val="F69796EC1C084BE49F5D4A4D503B37387"/>
    <w:rsid w:val="0096043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7">
    <w:name w:val="AC5F74D6CE3343B9B2E59D5185B362D97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4">
    <w:name w:val="FC99310CB3CB44DBA18F6470CCB91DF04"/>
    <w:rsid w:val="0096043C"/>
    <w:rPr>
      <w:rFonts w:eastAsiaTheme="minorHAnsi"/>
    </w:rPr>
  </w:style>
  <w:style w:type="paragraph" w:customStyle="1" w:styleId="14903412A818407D86F52EC58F537C687">
    <w:name w:val="14903412A818407D86F52EC58F537C687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7">
    <w:name w:val="37ABDB9991F74E80AD2966C11DADE1997"/>
    <w:rsid w:val="0096043C"/>
    <w:rPr>
      <w:rFonts w:eastAsiaTheme="minorHAnsi"/>
    </w:rPr>
  </w:style>
  <w:style w:type="paragraph" w:customStyle="1" w:styleId="267AE05B27A24B4B9AC7D3D911B701EF7">
    <w:name w:val="267AE05B27A24B4B9AC7D3D911B701EF7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4">
    <w:name w:val="75B93DE9C98B43ACA6E0265C25AF8E0C4"/>
    <w:rsid w:val="0096043C"/>
    <w:rPr>
      <w:rFonts w:eastAsiaTheme="minorHAnsi"/>
    </w:rPr>
  </w:style>
  <w:style w:type="paragraph" w:customStyle="1" w:styleId="07015A04360E45FAAE7386FDBF562C547">
    <w:name w:val="07015A04360E45FAAE7386FDBF562C547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7">
    <w:name w:val="CE4DD0825EFC40E491E38B84D520C2D37"/>
    <w:rsid w:val="0096043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7">
    <w:name w:val="6CB8824C745243E4AB7D288D9D548E2A7"/>
    <w:rsid w:val="0096043C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4">
    <w:name w:val="45D7E9718AB0438BA942111903F9C9C64"/>
    <w:rsid w:val="0096043C"/>
    <w:pPr>
      <w:spacing w:after="0" w:line="240" w:lineRule="auto"/>
    </w:pPr>
    <w:rPr>
      <w:color w:val="000000" w:themeColor="text1"/>
      <w:kern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B998099-896C-4F7B-AA96-7092CAAD2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9</Words>
  <Characters>1258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08:48:00Z</dcterms:created>
  <dcterms:modified xsi:type="dcterms:W3CDTF">2019-03-11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